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489AE" w14:textId="77777777" w:rsidR="007B6F35" w:rsidRPr="00433658" w:rsidRDefault="0087537B" w:rsidP="0038670E">
      <w:pPr>
        <w:rPr>
          <w:rFonts w:cstheme="minorHAnsi"/>
        </w:rPr>
      </w:pPr>
      <w:r w:rsidRPr="00433658">
        <w:rPr>
          <w:rFonts w:cstheme="minorHAnsi"/>
          <w:noProof/>
          <w:lang w:val="en-IN" w:eastAsia="en-IN"/>
        </w:rPr>
        <w:drawing>
          <wp:anchor distT="0" distB="0" distL="114300" distR="114300" simplePos="0" relativeHeight="251659264" behindDoc="1" locked="0" layoutInCell="1" allowOverlap="1" wp14:anchorId="1F4C6B9B" wp14:editId="51C8DA7F">
            <wp:simplePos x="0" y="0"/>
            <wp:positionH relativeFrom="column">
              <wp:posOffset>-1019175</wp:posOffset>
            </wp:positionH>
            <wp:positionV relativeFrom="page">
              <wp:posOffset>-104775</wp:posOffset>
            </wp:positionV>
            <wp:extent cx="7705725" cy="10801350"/>
            <wp:effectExtent l="0" t="0" r="952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ait\Work\Templates\cover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8713" cy="1080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82A1F1" w14:textId="77777777" w:rsidR="00044CF8" w:rsidRPr="00433658" w:rsidRDefault="00044CF8" w:rsidP="007B6F35">
      <w:pPr>
        <w:pStyle w:val="Title"/>
        <w:pBdr>
          <w:bottom w:val="none" w:sz="0" w:space="0" w:color="auto"/>
        </w:pBdr>
        <w:spacing w:line="276" w:lineRule="auto"/>
        <w:ind w:left="2970"/>
        <w:jc w:val="right"/>
        <w:rPr>
          <w:rStyle w:val="PlaceholderText"/>
          <w:rFonts w:asciiTheme="minorHAnsi" w:hAnsiTheme="minorHAnsi" w:cstheme="minorHAnsi"/>
          <w:color w:val="BFBFBF" w:themeColor="background1" w:themeShade="BF"/>
          <w:sz w:val="32"/>
        </w:rPr>
      </w:pPr>
    </w:p>
    <w:p w14:paraId="6E8B6A32" w14:textId="77777777" w:rsidR="00044CF8" w:rsidRPr="00433658" w:rsidRDefault="00044CF8" w:rsidP="007B6F35">
      <w:pPr>
        <w:pStyle w:val="Title"/>
        <w:pBdr>
          <w:bottom w:val="none" w:sz="0" w:space="0" w:color="auto"/>
        </w:pBdr>
        <w:spacing w:line="276" w:lineRule="auto"/>
        <w:ind w:left="2970"/>
        <w:jc w:val="right"/>
        <w:rPr>
          <w:rStyle w:val="PlaceholderText"/>
          <w:rFonts w:asciiTheme="minorHAnsi" w:hAnsiTheme="minorHAnsi" w:cstheme="minorHAnsi"/>
          <w:color w:val="BFBFBF" w:themeColor="background1" w:themeShade="BF"/>
          <w:sz w:val="32"/>
        </w:rPr>
      </w:pPr>
    </w:p>
    <w:p w14:paraId="75760396" w14:textId="77777777" w:rsidR="00044CF8" w:rsidRPr="00433658" w:rsidRDefault="00044CF8" w:rsidP="007B6F35">
      <w:pPr>
        <w:pStyle w:val="Title"/>
        <w:pBdr>
          <w:bottom w:val="none" w:sz="0" w:space="0" w:color="auto"/>
        </w:pBdr>
        <w:spacing w:line="276" w:lineRule="auto"/>
        <w:ind w:left="2970"/>
        <w:jc w:val="right"/>
        <w:rPr>
          <w:rStyle w:val="PlaceholderText"/>
          <w:rFonts w:asciiTheme="minorHAnsi" w:hAnsiTheme="minorHAnsi" w:cstheme="minorHAnsi"/>
          <w:color w:val="BFBFBF" w:themeColor="background1" w:themeShade="BF"/>
          <w:sz w:val="32"/>
        </w:rPr>
      </w:pPr>
    </w:p>
    <w:p w14:paraId="4B748269" w14:textId="77777777" w:rsidR="00044CF8" w:rsidRPr="00433658" w:rsidRDefault="00044CF8" w:rsidP="007B6F35">
      <w:pPr>
        <w:pStyle w:val="Title"/>
        <w:pBdr>
          <w:bottom w:val="none" w:sz="0" w:space="0" w:color="auto"/>
        </w:pBdr>
        <w:spacing w:line="276" w:lineRule="auto"/>
        <w:ind w:left="2970"/>
        <w:jc w:val="right"/>
        <w:rPr>
          <w:rStyle w:val="PlaceholderText"/>
          <w:rFonts w:asciiTheme="minorHAnsi" w:hAnsiTheme="minorHAnsi" w:cstheme="minorHAnsi"/>
          <w:color w:val="BFBFBF" w:themeColor="background1" w:themeShade="BF"/>
          <w:sz w:val="32"/>
        </w:rPr>
      </w:pPr>
    </w:p>
    <w:p w14:paraId="4FBBC5CB" w14:textId="77777777" w:rsidR="00044CF8" w:rsidRPr="00433658" w:rsidRDefault="00044CF8" w:rsidP="007B6F35">
      <w:pPr>
        <w:pStyle w:val="Title"/>
        <w:pBdr>
          <w:bottom w:val="none" w:sz="0" w:space="0" w:color="auto"/>
        </w:pBdr>
        <w:spacing w:line="276" w:lineRule="auto"/>
        <w:ind w:left="2970"/>
        <w:jc w:val="right"/>
        <w:rPr>
          <w:rStyle w:val="PlaceholderText"/>
          <w:rFonts w:asciiTheme="minorHAnsi" w:hAnsiTheme="minorHAnsi" w:cstheme="minorHAnsi"/>
          <w:color w:val="BFBFBF" w:themeColor="background1" w:themeShade="BF"/>
          <w:sz w:val="32"/>
        </w:rPr>
      </w:pPr>
    </w:p>
    <w:p w14:paraId="719FD9CE" w14:textId="77777777" w:rsidR="00044CF8" w:rsidRPr="00433658" w:rsidRDefault="00044CF8" w:rsidP="007B6F35">
      <w:pPr>
        <w:pStyle w:val="Title"/>
        <w:pBdr>
          <w:bottom w:val="none" w:sz="0" w:space="0" w:color="auto"/>
        </w:pBdr>
        <w:spacing w:line="276" w:lineRule="auto"/>
        <w:ind w:left="2970"/>
        <w:jc w:val="right"/>
        <w:rPr>
          <w:rStyle w:val="PlaceholderText"/>
          <w:rFonts w:asciiTheme="minorHAnsi" w:hAnsiTheme="minorHAnsi" w:cstheme="minorHAnsi"/>
          <w:color w:val="BFBFBF" w:themeColor="background1" w:themeShade="BF"/>
          <w:sz w:val="32"/>
        </w:rPr>
      </w:pPr>
    </w:p>
    <w:p w14:paraId="1C73A49B" w14:textId="77777777" w:rsidR="00044CF8" w:rsidRPr="00433658" w:rsidRDefault="00044CF8" w:rsidP="007B6F35">
      <w:pPr>
        <w:pStyle w:val="Title"/>
        <w:pBdr>
          <w:bottom w:val="none" w:sz="0" w:space="0" w:color="auto"/>
        </w:pBdr>
        <w:spacing w:line="276" w:lineRule="auto"/>
        <w:ind w:left="2970"/>
        <w:jc w:val="right"/>
        <w:rPr>
          <w:rStyle w:val="PlaceholderText"/>
          <w:rFonts w:asciiTheme="minorHAnsi" w:hAnsiTheme="minorHAnsi" w:cstheme="minorHAnsi"/>
          <w:color w:val="BFBFBF" w:themeColor="background1" w:themeShade="BF"/>
          <w:sz w:val="32"/>
        </w:rPr>
      </w:pPr>
    </w:p>
    <w:p w14:paraId="1B7E9006" w14:textId="77777777" w:rsidR="00044CF8" w:rsidRPr="00433658" w:rsidRDefault="00044CF8" w:rsidP="007B6F35">
      <w:pPr>
        <w:pStyle w:val="Title"/>
        <w:pBdr>
          <w:bottom w:val="none" w:sz="0" w:space="0" w:color="auto"/>
        </w:pBdr>
        <w:spacing w:line="276" w:lineRule="auto"/>
        <w:ind w:left="2970"/>
        <w:jc w:val="right"/>
        <w:rPr>
          <w:rStyle w:val="PlaceholderText"/>
          <w:rFonts w:asciiTheme="minorHAnsi" w:hAnsiTheme="minorHAnsi" w:cstheme="minorHAnsi"/>
          <w:color w:val="BFBFBF" w:themeColor="background1" w:themeShade="BF"/>
          <w:sz w:val="32"/>
        </w:rPr>
      </w:pPr>
    </w:p>
    <w:p w14:paraId="3E85C69F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7C69BF7A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5C4944A6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5D257032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4C7EF813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16D5B4D2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09A7B3F9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5855B35E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22DD39F4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0B508676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4A186C23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683C281E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221A8158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643D9053" w14:textId="77777777" w:rsidR="00341FD1" w:rsidRDefault="00341FD1" w:rsidP="000C5FD6">
      <w:pPr>
        <w:pStyle w:val="Title"/>
        <w:pBdr>
          <w:bottom w:val="none" w:sz="0" w:space="0" w:color="auto"/>
        </w:pBdr>
        <w:spacing w:line="276" w:lineRule="auto"/>
        <w:rPr>
          <w:rFonts w:asciiTheme="minorHAnsi" w:hAnsiTheme="minorHAnsi" w:cstheme="minorHAnsi"/>
          <w:color w:val="EEECE1" w:themeColor="background2"/>
          <w:sz w:val="44"/>
          <w:szCs w:val="48"/>
        </w:rPr>
      </w:pPr>
    </w:p>
    <w:p w14:paraId="355DD245" w14:textId="6D56043C" w:rsidR="000C5FD6" w:rsidRDefault="008B222F" w:rsidP="000C5FD6">
      <w:pPr>
        <w:pStyle w:val="Title"/>
        <w:pBdr>
          <w:bottom w:val="none" w:sz="0" w:space="0" w:color="auto"/>
        </w:pBdr>
        <w:spacing w:line="276" w:lineRule="auto"/>
        <w:rPr>
          <w:rStyle w:val="PlaceholderText"/>
          <w:rFonts w:asciiTheme="minorHAnsi" w:hAnsiTheme="minorHAnsi" w:cstheme="minorHAnsi"/>
          <w:color w:val="FFFFFF" w:themeColor="background1"/>
          <w:sz w:val="36"/>
        </w:rPr>
      </w:pPr>
      <w:r>
        <w:rPr>
          <w:rFonts w:asciiTheme="minorHAnsi" w:hAnsiTheme="minorHAnsi" w:cstheme="minorHAnsi"/>
          <w:color w:val="EEECE1" w:themeColor="background2"/>
          <w:sz w:val="44"/>
          <w:szCs w:val="48"/>
        </w:rPr>
        <w:t xml:space="preserve">High level </w:t>
      </w:r>
      <w:r>
        <w:rPr>
          <w:rStyle w:val="PlaceholderText"/>
          <w:rFonts w:asciiTheme="minorHAnsi" w:hAnsiTheme="minorHAnsi" w:cstheme="minorHAnsi"/>
          <w:color w:val="FFFFFF" w:themeColor="background1"/>
          <w:sz w:val="36"/>
        </w:rPr>
        <w:t>Description and Control Flow</w:t>
      </w:r>
    </w:p>
    <w:p w14:paraId="6167F51E" w14:textId="25ACB540" w:rsidR="00044CF8" w:rsidRPr="00433658" w:rsidRDefault="000C5FD6" w:rsidP="000C5FD6">
      <w:pPr>
        <w:pStyle w:val="Title"/>
        <w:pBdr>
          <w:bottom w:val="none" w:sz="0" w:space="0" w:color="auto"/>
        </w:pBdr>
        <w:spacing w:line="276" w:lineRule="auto"/>
        <w:rPr>
          <w:rStyle w:val="PlaceholderText"/>
          <w:rFonts w:asciiTheme="minorHAnsi" w:hAnsiTheme="minorHAnsi" w:cstheme="minorHAnsi"/>
          <w:color w:val="BFBFBF" w:themeColor="background1" w:themeShade="BF"/>
          <w:sz w:val="32"/>
        </w:rPr>
      </w:pPr>
      <w:r w:rsidRPr="00433658">
        <w:rPr>
          <w:rFonts w:asciiTheme="minorHAnsi" w:hAnsiTheme="minorHAnsi" w:cstheme="minorHAnsi"/>
          <w:color w:val="BFBFBF" w:themeColor="background1" w:themeShade="BF"/>
          <w:sz w:val="24"/>
          <w:szCs w:val="28"/>
        </w:rPr>
        <w:t xml:space="preserve">Date: </w:t>
      </w:r>
      <w:r w:rsidR="008B222F">
        <w:rPr>
          <w:rFonts w:asciiTheme="minorHAnsi" w:hAnsiTheme="minorHAnsi" w:cstheme="minorHAnsi"/>
          <w:color w:val="BFBFBF" w:themeColor="background1" w:themeShade="BF"/>
          <w:sz w:val="24"/>
          <w:szCs w:val="28"/>
        </w:rPr>
        <w:t>17</w:t>
      </w:r>
      <w:r w:rsidRPr="00433658">
        <w:rPr>
          <w:rFonts w:asciiTheme="minorHAnsi" w:hAnsiTheme="minorHAnsi" w:cstheme="minorHAnsi"/>
          <w:color w:val="BFBFBF" w:themeColor="background1" w:themeShade="BF"/>
          <w:sz w:val="24"/>
          <w:szCs w:val="28"/>
        </w:rPr>
        <w:t>/</w:t>
      </w:r>
      <w:r w:rsidR="008B222F">
        <w:rPr>
          <w:rFonts w:asciiTheme="minorHAnsi" w:hAnsiTheme="minorHAnsi" w:cstheme="minorHAnsi"/>
          <w:color w:val="BFBFBF" w:themeColor="background1" w:themeShade="BF"/>
          <w:sz w:val="24"/>
          <w:szCs w:val="28"/>
        </w:rPr>
        <w:t>01</w:t>
      </w:r>
      <w:r w:rsidRPr="00433658">
        <w:rPr>
          <w:rFonts w:asciiTheme="minorHAnsi" w:hAnsiTheme="minorHAnsi" w:cstheme="minorHAnsi"/>
          <w:color w:val="BFBFBF" w:themeColor="background1" w:themeShade="BF"/>
          <w:sz w:val="24"/>
          <w:szCs w:val="28"/>
        </w:rPr>
        <w:t>/2</w:t>
      </w:r>
      <w:r w:rsidR="008B222F">
        <w:rPr>
          <w:rFonts w:asciiTheme="minorHAnsi" w:hAnsiTheme="minorHAnsi" w:cstheme="minorHAnsi"/>
          <w:color w:val="BFBFBF" w:themeColor="background1" w:themeShade="BF"/>
          <w:sz w:val="24"/>
          <w:szCs w:val="28"/>
        </w:rPr>
        <w:t>3</w:t>
      </w:r>
    </w:p>
    <w:p w14:paraId="02FC140B" w14:textId="77777777" w:rsidR="00341FD1" w:rsidRDefault="00341FD1" w:rsidP="0040101A">
      <w:pPr>
        <w:jc w:val="center"/>
        <w:rPr>
          <w:rFonts w:cstheme="minorHAnsi"/>
          <w:b/>
          <w:color w:val="1F497D" w:themeColor="text2"/>
          <w:sz w:val="28"/>
        </w:rPr>
      </w:pPr>
    </w:p>
    <w:p w14:paraId="6C87ABBB" w14:textId="77777777" w:rsidR="00341FD1" w:rsidRDefault="00341FD1" w:rsidP="0040101A">
      <w:pPr>
        <w:jc w:val="center"/>
        <w:rPr>
          <w:rFonts w:cstheme="minorHAnsi"/>
          <w:b/>
          <w:color w:val="1F497D" w:themeColor="text2"/>
          <w:sz w:val="28"/>
        </w:rPr>
      </w:pPr>
    </w:p>
    <w:p w14:paraId="3453200E" w14:textId="1B998B74" w:rsidR="0040101A" w:rsidRPr="00433658" w:rsidRDefault="0040101A" w:rsidP="0040101A">
      <w:pPr>
        <w:jc w:val="center"/>
        <w:rPr>
          <w:rFonts w:cstheme="minorHAnsi"/>
          <w:b/>
          <w:color w:val="1F497D" w:themeColor="text2"/>
          <w:sz w:val="28"/>
        </w:rPr>
      </w:pPr>
      <w:r w:rsidRPr="00433658">
        <w:rPr>
          <w:rFonts w:cstheme="minorHAnsi"/>
          <w:b/>
          <w:color w:val="1F497D" w:themeColor="text2"/>
          <w:sz w:val="28"/>
        </w:rPr>
        <w:t>DOCUMENT CONTROL</w:t>
      </w:r>
    </w:p>
    <w:tbl>
      <w:tblPr>
        <w:tblW w:w="9185" w:type="dxa"/>
        <w:tblInd w:w="108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1685"/>
        <w:gridCol w:w="2815"/>
        <w:gridCol w:w="1904"/>
        <w:gridCol w:w="2781"/>
      </w:tblGrid>
      <w:tr w:rsidR="0040101A" w:rsidRPr="00433658" w14:paraId="0558C0A1" w14:textId="77777777" w:rsidTr="00437D5F">
        <w:trPr>
          <w:trHeight w:val="136"/>
        </w:trPr>
        <w:tc>
          <w:tcPr>
            <w:tcW w:w="1685" w:type="dxa"/>
            <w:shd w:val="clear" w:color="auto" w:fill="548DD4" w:themeFill="text2" w:themeFillTint="99"/>
            <w:vAlign w:val="center"/>
          </w:tcPr>
          <w:p w14:paraId="74017600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Prepared by</w:t>
            </w:r>
          </w:p>
        </w:tc>
        <w:tc>
          <w:tcPr>
            <w:tcW w:w="2815" w:type="dxa"/>
            <w:vAlign w:val="center"/>
          </w:tcPr>
          <w:p w14:paraId="7718D1B0" w14:textId="0A216BA7" w:rsidR="0040101A" w:rsidRPr="00433658" w:rsidRDefault="00341FD1" w:rsidP="00C82D8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marendra Pani</w:t>
            </w:r>
          </w:p>
        </w:tc>
        <w:tc>
          <w:tcPr>
            <w:tcW w:w="1904" w:type="dxa"/>
            <w:shd w:val="clear" w:color="auto" w:fill="548DD4" w:themeFill="text2" w:themeFillTint="99"/>
            <w:vAlign w:val="center"/>
          </w:tcPr>
          <w:p w14:paraId="0E31382A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Designation</w:t>
            </w:r>
          </w:p>
        </w:tc>
        <w:tc>
          <w:tcPr>
            <w:tcW w:w="2781" w:type="dxa"/>
            <w:vAlign w:val="center"/>
          </w:tcPr>
          <w:p w14:paraId="1144540A" w14:textId="7738E248" w:rsidR="0040101A" w:rsidRPr="00433658" w:rsidRDefault="0040101A" w:rsidP="00C82D8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</w:tr>
      <w:tr w:rsidR="0040101A" w:rsidRPr="00433658" w14:paraId="72B93B0B" w14:textId="77777777" w:rsidTr="008A5F94">
        <w:trPr>
          <w:trHeight w:val="235"/>
        </w:trPr>
        <w:tc>
          <w:tcPr>
            <w:tcW w:w="1685" w:type="dxa"/>
            <w:shd w:val="clear" w:color="auto" w:fill="548DD4" w:themeFill="text2" w:themeFillTint="99"/>
            <w:vAlign w:val="center"/>
          </w:tcPr>
          <w:p w14:paraId="38E28E6C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Date</w:t>
            </w:r>
          </w:p>
        </w:tc>
        <w:tc>
          <w:tcPr>
            <w:tcW w:w="2815" w:type="dxa"/>
            <w:vAlign w:val="center"/>
          </w:tcPr>
          <w:p w14:paraId="667E85F8" w14:textId="68D2A5B7" w:rsidR="0040101A" w:rsidRPr="00433658" w:rsidRDefault="008B222F" w:rsidP="00C82D8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7</w:t>
            </w:r>
            <w:r w:rsidR="00341FD1">
              <w:rPr>
                <w:rFonts w:cstheme="minorHAnsi"/>
                <w:color w:val="000000" w:themeColor="text1"/>
              </w:rPr>
              <w:t>/</w:t>
            </w:r>
            <w:r>
              <w:rPr>
                <w:rFonts w:cstheme="minorHAnsi"/>
                <w:color w:val="000000" w:themeColor="text1"/>
              </w:rPr>
              <w:t>01</w:t>
            </w:r>
            <w:r w:rsidR="00341FD1">
              <w:rPr>
                <w:rFonts w:cstheme="minorHAnsi"/>
                <w:color w:val="000000" w:themeColor="text1"/>
              </w:rPr>
              <w:t>/202</w:t>
            </w:r>
            <w:r>
              <w:rPr>
                <w:rFonts w:cstheme="minorHAnsi"/>
                <w:color w:val="000000" w:themeColor="text1"/>
              </w:rPr>
              <w:t>3</w:t>
            </w:r>
          </w:p>
        </w:tc>
        <w:tc>
          <w:tcPr>
            <w:tcW w:w="1904" w:type="dxa"/>
            <w:shd w:val="clear" w:color="auto" w:fill="548DD4" w:themeFill="text2" w:themeFillTint="99"/>
            <w:vAlign w:val="center"/>
          </w:tcPr>
          <w:p w14:paraId="1EE678E7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Signature</w:t>
            </w:r>
          </w:p>
        </w:tc>
        <w:tc>
          <w:tcPr>
            <w:tcW w:w="2781" w:type="dxa"/>
            <w:vAlign w:val="center"/>
          </w:tcPr>
          <w:p w14:paraId="0AB8E86C" w14:textId="014C0929" w:rsidR="0040101A" w:rsidRPr="00433658" w:rsidRDefault="00E51DE9" w:rsidP="00C82D8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433658">
              <w:rPr>
                <w:rFonts w:cstheme="minorHAnsi"/>
                <w:color w:val="000000" w:themeColor="text1"/>
              </w:rPr>
              <w:t>N/A</w:t>
            </w:r>
          </w:p>
        </w:tc>
      </w:tr>
    </w:tbl>
    <w:p w14:paraId="471AFD99" w14:textId="77777777" w:rsidR="0040101A" w:rsidRPr="00433658" w:rsidRDefault="0040101A" w:rsidP="0040101A">
      <w:pPr>
        <w:spacing w:after="0" w:line="240" w:lineRule="auto"/>
        <w:rPr>
          <w:rFonts w:cstheme="minorHAnsi"/>
          <w:b/>
          <w:bCs/>
          <w:color w:val="FFFFFF" w:themeColor="background1"/>
        </w:rPr>
      </w:pPr>
    </w:p>
    <w:tbl>
      <w:tblPr>
        <w:tblW w:w="9189" w:type="dxa"/>
        <w:tblInd w:w="108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1686"/>
        <w:gridCol w:w="2814"/>
        <w:gridCol w:w="1907"/>
        <w:gridCol w:w="2782"/>
      </w:tblGrid>
      <w:tr w:rsidR="0040101A" w:rsidRPr="00433658" w14:paraId="37628979" w14:textId="77777777" w:rsidTr="00437D5F">
        <w:trPr>
          <w:trHeight w:val="190"/>
        </w:trPr>
        <w:tc>
          <w:tcPr>
            <w:tcW w:w="1686" w:type="dxa"/>
            <w:shd w:val="clear" w:color="auto" w:fill="548DD4" w:themeFill="text2" w:themeFillTint="99"/>
          </w:tcPr>
          <w:p w14:paraId="717F9FEF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Reviewed by</w:t>
            </w:r>
          </w:p>
        </w:tc>
        <w:tc>
          <w:tcPr>
            <w:tcW w:w="2814" w:type="dxa"/>
          </w:tcPr>
          <w:p w14:paraId="48278D5C" w14:textId="1679B705" w:rsidR="0040101A" w:rsidRPr="00433658" w:rsidRDefault="0040101A" w:rsidP="00C82D8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1907" w:type="dxa"/>
            <w:shd w:val="clear" w:color="auto" w:fill="548DD4" w:themeFill="text2" w:themeFillTint="99"/>
          </w:tcPr>
          <w:p w14:paraId="3066CDE0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Designation</w:t>
            </w:r>
          </w:p>
        </w:tc>
        <w:tc>
          <w:tcPr>
            <w:tcW w:w="2782" w:type="dxa"/>
          </w:tcPr>
          <w:p w14:paraId="72F4E0D7" w14:textId="4FEE8C43" w:rsidR="0040101A" w:rsidRPr="00433658" w:rsidRDefault="0040101A" w:rsidP="00C82D8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</w:tr>
      <w:tr w:rsidR="0040101A" w:rsidRPr="00433658" w14:paraId="27B82068" w14:textId="77777777" w:rsidTr="00437D5F">
        <w:trPr>
          <w:trHeight w:val="208"/>
        </w:trPr>
        <w:tc>
          <w:tcPr>
            <w:tcW w:w="1686" w:type="dxa"/>
            <w:shd w:val="clear" w:color="auto" w:fill="548DD4" w:themeFill="text2" w:themeFillTint="99"/>
          </w:tcPr>
          <w:p w14:paraId="5A40BA0D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Date</w:t>
            </w:r>
          </w:p>
        </w:tc>
        <w:tc>
          <w:tcPr>
            <w:tcW w:w="2814" w:type="dxa"/>
          </w:tcPr>
          <w:p w14:paraId="002E6F6D" w14:textId="2861D18B" w:rsidR="0040101A" w:rsidRPr="00433658" w:rsidRDefault="00E51DE9" w:rsidP="00CF109E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433658">
              <w:rPr>
                <w:rFonts w:cstheme="minorHAnsi"/>
                <w:color w:val="000000" w:themeColor="text1"/>
              </w:rPr>
              <w:t>MM/DD/YYYY</w:t>
            </w:r>
          </w:p>
        </w:tc>
        <w:tc>
          <w:tcPr>
            <w:tcW w:w="1907" w:type="dxa"/>
            <w:shd w:val="clear" w:color="auto" w:fill="548DD4" w:themeFill="text2" w:themeFillTint="99"/>
          </w:tcPr>
          <w:p w14:paraId="10754EE4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Signature</w:t>
            </w:r>
          </w:p>
        </w:tc>
        <w:tc>
          <w:tcPr>
            <w:tcW w:w="2782" w:type="dxa"/>
          </w:tcPr>
          <w:p w14:paraId="7F602D55" w14:textId="5FD8F227" w:rsidR="0040101A" w:rsidRPr="00433658" w:rsidRDefault="0040101A" w:rsidP="00C82D8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</w:tr>
    </w:tbl>
    <w:p w14:paraId="5DBFEB81" w14:textId="77777777" w:rsidR="0040101A" w:rsidRPr="00433658" w:rsidRDefault="0040101A" w:rsidP="0040101A">
      <w:pPr>
        <w:spacing w:after="0" w:line="240" w:lineRule="auto"/>
        <w:rPr>
          <w:rFonts w:cstheme="minorHAnsi"/>
          <w:b/>
          <w:bCs/>
          <w:color w:val="FFFFFF" w:themeColor="background1"/>
        </w:rPr>
      </w:pPr>
    </w:p>
    <w:tbl>
      <w:tblPr>
        <w:tblW w:w="9185" w:type="dxa"/>
        <w:tblInd w:w="108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1673"/>
        <w:gridCol w:w="2827"/>
        <w:gridCol w:w="1892"/>
        <w:gridCol w:w="2793"/>
      </w:tblGrid>
      <w:tr w:rsidR="0040101A" w:rsidRPr="00433658" w14:paraId="602B364C" w14:textId="77777777" w:rsidTr="00437D5F">
        <w:trPr>
          <w:trHeight w:val="253"/>
        </w:trPr>
        <w:tc>
          <w:tcPr>
            <w:tcW w:w="1673" w:type="dxa"/>
            <w:shd w:val="clear" w:color="auto" w:fill="548DD4" w:themeFill="text2" w:themeFillTint="99"/>
          </w:tcPr>
          <w:p w14:paraId="26BA96C5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Approved by</w:t>
            </w:r>
          </w:p>
        </w:tc>
        <w:tc>
          <w:tcPr>
            <w:tcW w:w="2827" w:type="dxa"/>
          </w:tcPr>
          <w:p w14:paraId="5F36D46A" w14:textId="521CEEB5" w:rsidR="0040101A" w:rsidRPr="00433658" w:rsidRDefault="0040101A" w:rsidP="00C82D8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1892" w:type="dxa"/>
            <w:shd w:val="clear" w:color="auto" w:fill="548DD4" w:themeFill="text2" w:themeFillTint="99"/>
          </w:tcPr>
          <w:p w14:paraId="557FBFF9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Designation</w:t>
            </w:r>
          </w:p>
        </w:tc>
        <w:tc>
          <w:tcPr>
            <w:tcW w:w="2793" w:type="dxa"/>
          </w:tcPr>
          <w:p w14:paraId="20F488A7" w14:textId="480667A3" w:rsidR="0040101A" w:rsidRPr="00433658" w:rsidRDefault="0040101A" w:rsidP="00C82D8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</w:tr>
      <w:tr w:rsidR="0040101A" w:rsidRPr="00433658" w14:paraId="1C84DEE0" w14:textId="77777777" w:rsidTr="00437D5F">
        <w:trPr>
          <w:trHeight w:val="163"/>
        </w:trPr>
        <w:tc>
          <w:tcPr>
            <w:tcW w:w="1673" w:type="dxa"/>
            <w:shd w:val="clear" w:color="auto" w:fill="548DD4" w:themeFill="text2" w:themeFillTint="99"/>
          </w:tcPr>
          <w:p w14:paraId="74CEF452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Date</w:t>
            </w:r>
          </w:p>
        </w:tc>
        <w:tc>
          <w:tcPr>
            <w:tcW w:w="2827" w:type="dxa"/>
          </w:tcPr>
          <w:p w14:paraId="427FF183" w14:textId="3DCCE3C2" w:rsidR="0040101A" w:rsidRPr="00433658" w:rsidRDefault="00E51DE9" w:rsidP="00CF109E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433658">
              <w:rPr>
                <w:rFonts w:cstheme="minorHAnsi"/>
                <w:color w:val="000000" w:themeColor="text1"/>
              </w:rPr>
              <w:t>MM/DD/YYYY</w:t>
            </w:r>
          </w:p>
        </w:tc>
        <w:tc>
          <w:tcPr>
            <w:tcW w:w="1892" w:type="dxa"/>
            <w:shd w:val="clear" w:color="auto" w:fill="548DD4" w:themeFill="text2" w:themeFillTint="99"/>
          </w:tcPr>
          <w:p w14:paraId="41611504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Signature</w:t>
            </w:r>
          </w:p>
        </w:tc>
        <w:tc>
          <w:tcPr>
            <w:tcW w:w="2793" w:type="dxa"/>
          </w:tcPr>
          <w:p w14:paraId="44701FE8" w14:textId="1A3A4BAF" w:rsidR="0040101A" w:rsidRPr="00433658" w:rsidRDefault="0040101A" w:rsidP="00C82D82">
            <w:pPr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</w:tr>
    </w:tbl>
    <w:p w14:paraId="3066F7D1" w14:textId="77777777" w:rsidR="0040101A" w:rsidRPr="00433658" w:rsidRDefault="0040101A" w:rsidP="0040101A">
      <w:pPr>
        <w:pStyle w:val="BodyText"/>
        <w:rPr>
          <w:rFonts w:asciiTheme="minorHAnsi" w:hAnsiTheme="minorHAnsi" w:cstheme="minorHAnsi"/>
        </w:rPr>
      </w:pPr>
    </w:p>
    <w:p w14:paraId="793DC87E" w14:textId="77777777" w:rsidR="0040101A" w:rsidRPr="00433658" w:rsidRDefault="0040101A" w:rsidP="00C83551">
      <w:pPr>
        <w:tabs>
          <w:tab w:val="left" w:pos="664"/>
          <w:tab w:val="center" w:pos="4513"/>
        </w:tabs>
        <w:rPr>
          <w:rFonts w:cstheme="minorHAnsi"/>
          <w:b/>
          <w:color w:val="1F497D" w:themeColor="text2"/>
          <w:sz w:val="28"/>
        </w:rPr>
      </w:pPr>
      <w:r w:rsidRPr="00433658">
        <w:rPr>
          <w:rFonts w:cstheme="minorHAnsi"/>
          <w:b/>
          <w:color w:val="1F497D" w:themeColor="text2"/>
          <w:sz w:val="28"/>
        </w:rPr>
        <w:tab/>
      </w:r>
      <w:r w:rsidRPr="00433658">
        <w:rPr>
          <w:rFonts w:cstheme="minorHAnsi"/>
          <w:b/>
          <w:color w:val="1F497D" w:themeColor="text2"/>
          <w:sz w:val="28"/>
        </w:rPr>
        <w:tab/>
        <w:t>DOCUMENT CHANGE HISTORY</w:t>
      </w:r>
    </w:p>
    <w:tbl>
      <w:tblPr>
        <w:tblW w:w="9581" w:type="dxa"/>
        <w:tblInd w:w="-289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Look w:val="0000" w:firstRow="0" w:lastRow="0" w:firstColumn="0" w:lastColumn="0" w:noHBand="0" w:noVBand="0"/>
      </w:tblPr>
      <w:tblGrid>
        <w:gridCol w:w="1297"/>
        <w:gridCol w:w="877"/>
        <w:gridCol w:w="1103"/>
        <w:gridCol w:w="2497"/>
        <w:gridCol w:w="1109"/>
        <w:gridCol w:w="1349"/>
        <w:gridCol w:w="1349"/>
      </w:tblGrid>
      <w:tr w:rsidR="0040101A" w:rsidRPr="00433658" w14:paraId="6263FF8C" w14:textId="77777777" w:rsidTr="008B222F">
        <w:trPr>
          <w:trHeight w:val="226"/>
        </w:trPr>
        <w:tc>
          <w:tcPr>
            <w:tcW w:w="1297" w:type="dxa"/>
            <w:shd w:val="clear" w:color="auto" w:fill="548DD4" w:themeFill="text2" w:themeFillTint="99"/>
          </w:tcPr>
          <w:p w14:paraId="5241731F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Date</w:t>
            </w:r>
          </w:p>
        </w:tc>
        <w:tc>
          <w:tcPr>
            <w:tcW w:w="877" w:type="dxa"/>
            <w:shd w:val="clear" w:color="auto" w:fill="548DD4" w:themeFill="text2" w:themeFillTint="99"/>
          </w:tcPr>
          <w:p w14:paraId="33EA5516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Version</w:t>
            </w:r>
          </w:p>
        </w:tc>
        <w:tc>
          <w:tcPr>
            <w:tcW w:w="1103" w:type="dxa"/>
            <w:shd w:val="clear" w:color="auto" w:fill="548DD4" w:themeFill="text2" w:themeFillTint="99"/>
          </w:tcPr>
          <w:p w14:paraId="3FCF0B41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Section</w:t>
            </w:r>
          </w:p>
        </w:tc>
        <w:tc>
          <w:tcPr>
            <w:tcW w:w="2497" w:type="dxa"/>
            <w:shd w:val="clear" w:color="auto" w:fill="548DD4" w:themeFill="text2" w:themeFillTint="99"/>
          </w:tcPr>
          <w:p w14:paraId="04EF836D" w14:textId="77777777" w:rsidR="0040101A" w:rsidRPr="00433658" w:rsidRDefault="0040101A" w:rsidP="0058675E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Description</w:t>
            </w:r>
          </w:p>
        </w:tc>
        <w:tc>
          <w:tcPr>
            <w:tcW w:w="1109" w:type="dxa"/>
            <w:shd w:val="clear" w:color="auto" w:fill="548DD4" w:themeFill="text2" w:themeFillTint="99"/>
          </w:tcPr>
          <w:p w14:paraId="739192A9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Author</w:t>
            </w:r>
          </w:p>
        </w:tc>
        <w:tc>
          <w:tcPr>
            <w:tcW w:w="1349" w:type="dxa"/>
            <w:shd w:val="clear" w:color="auto" w:fill="548DD4" w:themeFill="text2" w:themeFillTint="99"/>
          </w:tcPr>
          <w:p w14:paraId="32B441BA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Reviewer</w:t>
            </w:r>
          </w:p>
        </w:tc>
        <w:tc>
          <w:tcPr>
            <w:tcW w:w="1349" w:type="dxa"/>
            <w:shd w:val="clear" w:color="auto" w:fill="548DD4" w:themeFill="text2" w:themeFillTint="99"/>
          </w:tcPr>
          <w:p w14:paraId="484A3870" w14:textId="77777777" w:rsidR="0040101A" w:rsidRPr="00433658" w:rsidRDefault="0040101A" w:rsidP="00C82D82">
            <w:pPr>
              <w:spacing w:after="0" w:line="240" w:lineRule="auto"/>
              <w:rPr>
                <w:rFonts w:cstheme="minorHAnsi"/>
                <w:b/>
                <w:color w:val="FFFFFF" w:themeColor="background1"/>
              </w:rPr>
            </w:pPr>
            <w:r w:rsidRPr="00433658">
              <w:rPr>
                <w:rFonts w:cstheme="minorHAnsi"/>
                <w:b/>
                <w:color w:val="FFFFFF" w:themeColor="background1"/>
              </w:rPr>
              <w:t>Approver</w:t>
            </w:r>
          </w:p>
        </w:tc>
      </w:tr>
      <w:tr w:rsidR="0030226F" w:rsidRPr="00433658" w14:paraId="6633511B" w14:textId="77777777" w:rsidTr="008B222F">
        <w:trPr>
          <w:trHeight w:val="136"/>
        </w:trPr>
        <w:tc>
          <w:tcPr>
            <w:tcW w:w="1297" w:type="dxa"/>
          </w:tcPr>
          <w:p w14:paraId="14C5CB99" w14:textId="6E26CF7C" w:rsidR="0030226F" w:rsidRPr="00433658" w:rsidRDefault="008B222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  <w:r>
              <w:rPr>
                <w:rFonts w:eastAsia="Times New Roman" w:cstheme="minorHAnsi"/>
                <w:color w:val="000000"/>
                <w:szCs w:val="20"/>
              </w:rPr>
              <w:t>17</w:t>
            </w:r>
            <w:r w:rsidR="00341FD1">
              <w:rPr>
                <w:rFonts w:eastAsia="Times New Roman" w:cstheme="minorHAnsi"/>
                <w:color w:val="00000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Cs w:val="20"/>
              </w:rPr>
              <w:t>01</w:t>
            </w:r>
            <w:r w:rsidR="00341FD1">
              <w:rPr>
                <w:rFonts w:eastAsia="Times New Roman" w:cstheme="minorHAnsi"/>
                <w:color w:val="000000"/>
                <w:szCs w:val="20"/>
              </w:rPr>
              <w:t>/202</w:t>
            </w:r>
            <w:r>
              <w:rPr>
                <w:rFonts w:eastAsia="Times New Roman" w:cstheme="minorHAnsi"/>
                <w:color w:val="000000"/>
                <w:szCs w:val="20"/>
              </w:rPr>
              <w:t>3</w:t>
            </w:r>
          </w:p>
        </w:tc>
        <w:tc>
          <w:tcPr>
            <w:tcW w:w="877" w:type="dxa"/>
          </w:tcPr>
          <w:p w14:paraId="0AD5BF5A" w14:textId="2AE8734E" w:rsidR="0030226F" w:rsidRPr="00433658" w:rsidRDefault="00701DE9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  <w:r w:rsidRPr="00433658">
              <w:rPr>
                <w:rFonts w:eastAsia="Times New Roman" w:cstheme="minorHAnsi"/>
                <w:color w:val="000000"/>
                <w:szCs w:val="20"/>
              </w:rPr>
              <w:t>V0.1</w:t>
            </w:r>
          </w:p>
        </w:tc>
        <w:tc>
          <w:tcPr>
            <w:tcW w:w="1103" w:type="dxa"/>
          </w:tcPr>
          <w:p w14:paraId="451A8BAE" w14:textId="1DEC3DD7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2497" w:type="dxa"/>
          </w:tcPr>
          <w:p w14:paraId="3BA9453C" w14:textId="4F057C8E" w:rsidR="0030226F" w:rsidRPr="00433658" w:rsidRDefault="00701DE9" w:rsidP="0030226F">
            <w:pPr>
              <w:pStyle w:val="ListParagraph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eastAsia="Times New Roman" w:cstheme="minorHAnsi"/>
                <w:color w:val="000000"/>
                <w:szCs w:val="20"/>
              </w:rPr>
            </w:pPr>
            <w:r w:rsidRPr="00433658">
              <w:rPr>
                <w:rFonts w:eastAsia="Times New Roman" w:cstheme="minorHAnsi"/>
                <w:color w:val="000000"/>
                <w:szCs w:val="20"/>
              </w:rPr>
              <w:t>Initial Draft</w:t>
            </w:r>
          </w:p>
        </w:tc>
        <w:tc>
          <w:tcPr>
            <w:tcW w:w="1109" w:type="dxa"/>
          </w:tcPr>
          <w:p w14:paraId="67D1EF61" w14:textId="3B9D7FAF" w:rsidR="0030226F" w:rsidRPr="00433658" w:rsidRDefault="00341FD1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  <w:r>
              <w:rPr>
                <w:rFonts w:eastAsia="Times New Roman" w:cstheme="minorHAnsi"/>
                <w:color w:val="000000"/>
                <w:szCs w:val="20"/>
              </w:rPr>
              <w:t>Amarendra Pani</w:t>
            </w:r>
          </w:p>
        </w:tc>
        <w:tc>
          <w:tcPr>
            <w:tcW w:w="1349" w:type="dxa"/>
          </w:tcPr>
          <w:p w14:paraId="7BD93B3E" w14:textId="62F5928A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349" w:type="dxa"/>
          </w:tcPr>
          <w:p w14:paraId="57C2C603" w14:textId="62E0BE68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</w:tr>
      <w:tr w:rsidR="0030226F" w:rsidRPr="00433658" w14:paraId="6918D4C6" w14:textId="77777777" w:rsidTr="008B222F">
        <w:trPr>
          <w:trHeight w:val="136"/>
        </w:trPr>
        <w:tc>
          <w:tcPr>
            <w:tcW w:w="1297" w:type="dxa"/>
          </w:tcPr>
          <w:p w14:paraId="0FB79A98" w14:textId="26AD19D8" w:rsidR="0030226F" w:rsidRPr="00433658" w:rsidRDefault="0030226F" w:rsidP="0030226F">
            <w:pPr>
              <w:spacing w:after="0" w:line="240" w:lineRule="auto"/>
              <w:rPr>
                <w:rFonts w:cstheme="minorHAnsi"/>
                <w:color w:val="000000" w:themeColor="text1"/>
                <w:szCs w:val="20"/>
              </w:rPr>
            </w:pPr>
          </w:p>
        </w:tc>
        <w:tc>
          <w:tcPr>
            <w:tcW w:w="877" w:type="dxa"/>
          </w:tcPr>
          <w:p w14:paraId="11B26DE6" w14:textId="0F32E3B3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103" w:type="dxa"/>
          </w:tcPr>
          <w:p w14:paraId="052EB845" w14:textId="4DF0B719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2497" w:type="dxa"/>
          </w:tcPr>
          <w:p w14:paraId="370F6E52" w14:textId="19E3A9AB" w:rsidR="0030226F" w:rsidRPr="00433658" w:rsidRDefault="0030226F" w:rsidP="00165CF6">
            <w:pPr>
              <w:spacing w:after="0" w:line="240" w:lineRule="auto"/>
              <w:ind w:left="720" w:hanging="360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109" w:type="dxa"/>
          </w:tcPr>
          <w:p w14:paraId="66081FEC" w14:textId="2005CF05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349" w:type="dxa"/>
          </w:tcPr>
          <w:p w14:paraId="60BD7C4C" w14:textId="68B26CD3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349" w:type="dxa"/>
          </w:tcPr>
          <w:p w14:paraId="60564819" w14:textId="3BAFF763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</w:tr>
      <w:tr w:rsidR="0030226F" w:rsidRPr="00433658" w14:paraId="2EA7D60A" w14:textId="77777777" w:rsidTr="008B222F">
        <w:trPr>
          <w:trHeight w:val="136"/>
        </w:trPr>
        <w:tc>
          <w:tcPr>
            <w:tcW w:w="1297" w:type="dxa"/>
          </w:tcPr>
          <w:p w14:paraId="7ADF048D" w14:textId="5E7110A2" w:rsidR="0030226F" w:rsidRPr="00433658" w:rsidRDefault="0030226F" w:rsidP="0030226F">
            <w:pPr>
              <w:spacing w:after="0" w:line="240" w:lineRule="auto"/>
              <w:rPr>
                <w:rFonts w:cstheme="minorHAnsi"/>
                <w:color w:val="000000" w:themeColor="text1"/>
                <w:szCs w:val="20"/>
              </w:rPr>
            </w:pPr>
          </w:p>
        </w:tc>
        <w:tc>
          <w:tcPr>
            <w:tcW w:w="877" w:type="dxa"/>
          </w:tcPr>
          <w:p w14:paraId="58BE8610" w14:textId="66337088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103" w:type="dxa"/>
          </w:tcPr>
          <w:p w14:paraId="202A02EF" w14:textId="14323BF9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2497" w:type="dxa"/>
          </w:tcPr>
          <w:p w14:paraId="06BF4C9D" w14:textId="75C7FC98" w:rsidR="0030226F" w:rsidRPr="00433658" w:rsidRDefault="0030226F" w:rsidP="00165CF6">
            <w:pPr>
              <w:pStyle w:val="ListParagraph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109" w:type="dxa"/>
          </w:tcPr>
          <w:p w14:paraId="73EAE8F1" w14:textId="4F2FBF3A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349" w:type="dxa"/>
          </w:tcPr>
          <w:p w14:paraId="15F75173" w14:textId="7C3D1A88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349" w:type="dxa"/>
          </w:tcPr>
          <w:p w14:paraId="4BFC71D5" w14:textId="59C52C30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</w:tr>
      <w:tr w:rsidR="0030226F" w:rsidRPr="00433658" w14:paraId="48071BE2" w14:textId="77777777" w:rsidTr="008B222F">
        <w:trPr>
          <w:trHeight w:val="136"/>
        </w:trPr>
        <w:tc>
          <w:tcPr>
            <w:tcW w:w="1297" w:type="dxa"/>
          </w:tcPr>
          <w:p w14:paraId="29E4BF3B" w14:textId="77D9FB33" w:rsidR="0030226F" w:rsidRPr="00433658" w:rsidRDefault="0030226F" w:rsidP="0030226F">
            <w:pPr>
              <w:spacing w:after="0" w:line="240" w:lineRule="auto"/>
              <w:rPr>
                <w:rFonts w:cstheme="minorHAnsi"/>
                <w:color w:val="000000" w:themeColor="text1"/>
                <w:szCs w:val="20"/>
              </w:rPr>
            </w:pPr>
          </w:p>
        </w:tc>
        <w:tc>
          <w:tcPr>
            <w:tcW w:w="877" w:type="dxa"/>
          </w:tcPr>
          <w:p w14:paraId="478908E2" w14:textId="792ABE78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103" w:type="dxa"/>
          </w:tcPr>
          <w:p w14:paraId="6F26A6C2" w14:textId="3BCE6CA5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2497" w:type="dxa"/>
          </w:tcPr>
          <w:p w14:paraId="38D84674" w14:textId="040E8344" w:rsidR="0030226F" w:rsidRPr="00433658" w:rsidRDefault="0030226F" w:rsidP="00165CF6">
            <w:pPr>
              <w:spacing w:after="0" w:line="240" w:lineRule="auto"/>
              <w:ind w:left="720" w:hanging="360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109" w:type="dxa"/>
          </w:tcPr>
          <w:p w14:paraId="5C13B238" w14:textId="2CD86103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349" w:type="dxa"/>
          </w:tcPr>
          <w:p w14:paraId="7AA905A0" w14:textId="0C6C2BC8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349" w:type="dxa"/>
          </w:tcPr>
          <w:p w14:paraId="4149D1EC" w14:textId="32980107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</w:tr>
      <w:tr w:rsidR="0030226F" w:rsidRPr="00433658" w14:paraId="35A5A1C7" w14:textId="77777777" w:rsidTr="008B222F">
        <w:trPr>
          <w:trHeight w:val="136"/>
        </w:trPr>
        <w:tc>
          <w:tcPr>
            <w:tcW w:w="1297" w:type="dxa"/>
          </w:tcPr>
          <w:p w14:paraId="00AF30B1" w14:textId="7613C7FD" w:rsidR="0030226F" w:rsidRPr="00433658" w:rsidRDefault="0030226F" w:rsidP="0030226F">
            <w:pPr>
              <w:spacing w:after="0" w:line="240" w:lineRule="auto"/>
              <w:rPr>
                <w:rFonts w:cstheme="minorHAnsi"/>
                <w:color w:val="000000" w:themeColor="text1"/>
                <w:szCs w:val="20"/>
              </w:rPr>
            </w:pPr>
          </w:p>
        </w:tc>
        <w:tc>
          <w:tcPr>
            <w:tcW w:w="877" w:type="dxa"/>
          </w:tcPr>
          <w:p w14:paraId="5BEBB04B" w14:textId="68894B1F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103" w:type="dxa"/>
          </w:tcPr>
          <w:p w14:paraId="7BD71DB6" w14:textId="18A762E3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2497" w:type="dxa"/>
          </w:tcPr>
          <w:p w14:paraId="069BCD13" w14:textId="19D19755" w:rsidR="0030226F" w:rsidRPr="00433658" w:rsidRDefault="0030226F" w:rsidP="00165CF6">
            <w:pPr>
              <w:spacing w:after="0" w:line="240" w:lineRule="auto"/>
              <w:ind w:left="720" w:hanging="360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109" w:type="dxa"/>
          </w:tcPr>
          <w:p w14:paraId="2217126B" w14:textId="56085C81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349" w:type="dxa"/>
          </w:tcPr>
          <w:p w14:paraId="6A2A5568" w14:textId="4E560B9D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349" w:type="dxa"/>
          </w:tcPr>
          <w:p w14:paraId="751B5C02" w14:textId="0086CC3E" w:rsidR="0030226F" w:rsidRPr="00433658" w:rsidRDefault="0030226F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</w:tr>
      <w:tr w:rsidR="004672A9" w:rsidRPr="00433658" w14:paraId="36155569" w14:textId="77777777" w:rsidTr="008B222F">
        <w:trPr>
          <w:trHeight w:val="136"/>
        </w:trPr>
        <w:tc>
          <w:tcPr>
            <w:tcW w:w="1297" w:type="dxa"/>
          </w:tcPr>
          <w:p w14:paraId="04819344" w14:textId="46839505" w:rsidR="004672A9" w:rsidRPr="00433658" w:rsidRDefault="004672A9" w:rsidP="0030226F">
            <w:pPr>
              <w:spacing w:after="0" w:line="240" w:lineRule="auto"/>
              <w:rPr>
                <w:rFonts w:cstheme="minorHAnsi"/>
                <w:color w:val="000000" w:themeColor="text1"/>
                <w:szCs w:val="20"/>
              </w:rPr>
            </w:pPr>
          </w:p>
        </w:tc>
        <w:tc>
          <w:tcPr>
            <w:tcW w:w="877" w:type="dxa"/>
          </w:tcPr>
          <w:p w14:paraId="79FB4A5A" w14:textId="7FADB848" w:rsidR="004672A9" w:rsidRPr="00433658" w:rsidRDefault="004672A9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103" w:type="dxa"/>
          </w:tcPr>
          <w:p w14:paraId="386056CE" w14:textId="2BE15CB1" w:rsidR="004672A9" w:rsidRPr="00433658" w:rsidRDefault="004672A9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2497" w:type="dxa"/>
          </w:tcPr>
          <w:p w14:paraId="62EEFD44" w14:textId="52629B01" w:rsidR="004672A9" w:rsidRPr="00433658" w:rsidRDefault="004672A9" w:rsidP="00165CF6">
            <w:pPr>
              <w:spacing w:after="0" w:line="240" w:lineRule="auto"/>
              <w:ind w:left="720" w:hanging="360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109" w:type="dxa"/>
          </w:tcPr>
          <w:p w14:paraId="05771125" w14:textId="6FEC2C0B" w:rsidR="004672A9" w:rsidRPr="00433658" w:rsidRDefault="004672A9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349" w:type="dxa"/>
          </w:tcPr>
          <w:p w14:paraId="43D95A16" w14:textId="77777777" w:rsidR="004672A9" w:rsidRPr="00433658" w:rsidRDefault="004672A9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  <w:tc>
          <w:tcPr>
            <w:tcW w:w="1349" w:type="dxa"/>
          </w:tcPr>
          <w:p w14:paraId="0461C6D4" w14:textId="77777777" w:rsidR="004672A9" w:rsidRPr="00433658" w:rsidRDefault="004672A9" w:rsidP="0030226F">
            <w:pPr>
              <w:spacing w:after="0" w:line="240" w:lineRule="auto"/>
              <w:rPr>
                <w:rFonts w:eastAsia="Times New Roman" w:cstheme="minorHAnsi"/>
                <w:color w:val="000000"/>
                <w:szCs w:val="20"/>
              </w:rPr>
            </w:pPr>
          </w:p>
        </w:tc>
      </w:tr>
    </w:tbl>
    <w:p w14:paraId="78A7AD22" w14:textId="77777777" w:rsidR="00316FD3" w:rsidRPr="00433658" w:rsidRDefault="00316FD3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53A9DF32" w14:textId="3D854640" w:rsidR="00316FD3" w:rsidRPr="00433658" w:rsidRDefault="00316FD3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3CE4D473" w14:textId="71C7AFAC" w:rsidR="00524A2C" w:rsidRPr="00433658" w:rsidRDefault="00524A2C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14AB5352" w14:textId="7258949B" w:rsidR="00524A2C" w:rsidRPr="00433658" w:rsidRDefault="00524A2C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4B4A016F" w14:textId="19317C28" w:rsidR="00524A2C" w:rsidRPr="00433658" w:rsidRDefault="00524A2C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1A74BF49" w14:textId="769B54DC" w:rsidR="00524A2C" w:rsidRPr="00433658" w:rsidRDefault="00524A2C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40136951" w14:textId="703F5562" w:rsidR="00524A2C" w:rsidRPr="00433658" w:rsidRDefault="00524A2C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48BB7A07" w14:textId="52CDF870" w:rsidR="00524A2C" w:rsidRPr="00433658" w:rsidRDefault="00524A2C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42C0B6EE" w14:textId="13179E9E" w:rsidR="00524A2C" w:rsidRPr="00433658" w:rsidRDefault="00524A2C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0C2CCA53" w14:textId="77777777" w:rsidR="00524A2C" w:rsidRPr="00433658" w:rsidRDefault="00524A2C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36E46618" w14:textId="77777777" w:rsidR="00316FD3" w:rsidRPr="00433658" w:rsidRDefault="00316FD3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732D73E4" w14:textId="77777777" w:rsidR="00316FD3" w:rsidRPr="00433658" w:rsidRDefault="00316FD3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31C3F57A" w14:textId="77777777" w:rsidR="00316FD3" w:rsidRPr="00433658" w:rsidRDefault="00316FD3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45AD28B4" w14:textId="77777777" w:rsidR="00316FD3" w:rsidRPr="00433658" w:rsidRDefault="00316FD3" w:rsidP="00F94C38">
      <w:pPr>
        <w:jc w:val="center"/>
        <w:rPr>
          <w:rFonts w:cstheme="minorHAnsi"/>
          <w:b/>
          <w:color w:val="1F497D" w:themeColor="text2"/>
          <w:sz w:val="28"/>
        </w:rPr>
      </w:pPr>
    </w:p>
    <w:p w14:paraId="397864C1" w14:textId="5CFBF5A1" w:rsidR="00C3094C" w:rsidRPr="00433658" w:rsidRDefault="00C3094C" w:rsidP="0030226F">
      <w:pPr>
        <w:rPr>
          <w:rFonts w:cstheme="minorHAnsi"/>
          <w:b/>
          <w:color w:val="1F497D" w:themeColor="text2"/>
          <w:sz w:val="28"/>
        </w:rPr>
      </w:pPr>
    </w:p>
    <w:p w14:paraId="5ABE1DFF" w14:textId="584423F0" w:rsidR="00570465" w:rsidRPr="00433658" w:rsidRDefault="00D70E54" w:rsidP="00F94C38">
      <w:pPr>
        <w:jc w:val="center"/>
        <w:rPr>
          <w:rFonts w:cstheme="minorHAnsi"/>
          <w:b/>
          <w:color w:val="1F497D" w:themeColor="text2"/>
          <w:sz w:val="18"/>
        </w:rPr>
      </w:pPr>
      <w:r>
        <w:rPr>
          <w:rFonts w:cstheme="minorHAnsi"/>
          <w:b/>
          <w:color w:val="1F497D" w:themeColor="text2"/>
          <w:sz w:val="28"/>
        </w:rPr>
        <w:t>Automation Framework Description and Control flow.</w:t>
      </w:r>
    </w:p>
    <w:bookmarkStart w:id="0" w:name="_Toc435204810"/>
    <w:p w14:paraId="35314457" w14:textId="0CCDD7D6" w:rsidR="00EA79DE" w:rsidRPr="005C45FC" w:rsidRDefault="00EA79DE">
      <w:pPr>
        <w:pStyle w:val="TOC1"/>
        <w:rPr>
          <w:rFonts w:asciiTheme="minorHAnsi" w:hAnsiTheme="minorHAnsi" w:cstheme="minorBidi"/>
          <w:noProof/>
          <w:color w:val="1F497D" w:themeColor="text2"/>
          <w:sz w:val="28"/>
          <w:szCs w:val="28"/>
          <w:lang w:val="en-IN" w:eastAsia="en-IN"/>
        </w:rPr>
      </w:pPr>
      <w:r>
        <w:rPr>
          <w:rFonts w:asciiTheme="minorHAnsi" w:hAnsiTheme="minorHAnsi" w:cstheme="minorHAnsi"/>
          <w:bCs/>
        </w:rPr>
        <w:fldChar w:fldCharType="begin"/>
      </w:r>
      <w:r>
        <w:rPr>
          <w:rFonts w:asciiTheme="minorHAnsi" w:hAnsiTheme="minorHAnsi" w:cstheme="minorHAnsi"/>
          <w:bCs/>
        </w:rPr>
        <w:instrText xml:space="preserve"> TOC \o "1-2" </w:instrText>
      </w:r>
      <w:r>
        <w:rPr>
          <w:rFonts w:asciiTheme="minorHAnsi" w:hAnsiTheme="minorHAnsi" w:cstheme="minorHAnsi"/>
          <w:bCs/>
        </w:rPr>
        <w:fldChar w:fldCharType="separate"/>
      </w:r>
      <w:r w:rsidRPr="005C45FC">
        <w:rPr>
          <w:rFonts w:asciiTheme="minorHAnsi" w:hAnsiTheme="minorHAnsi" w:cstheme="minorHAnsi"/>
          <w:noProof/>
          <w:color w:val="1F497D" w:themeColor="text2"/>
          <w:sz w:val="28"/>
          <w:szCs w:val="28"/>
        </w:rPr>
        <w:t>1</w:t>
      </w:r>
      <w:r w:rsidR="00D70E54">
        <w:rPr>
          <w:rFonts w:asciiTheme="minorHAnsi" w:hAnsiTheme="minorHAnsi" w:cstheme="minorHAnsi"/>
          <w:noProof/>
          <w:color w:val="1F497D" w:themeColor="text2"/>
          <w:sz w:val="28"/>
          <w:szCs w:val="28"/>
        </w:rPr>
        <w:t xml:space="preserve">   Framework layers and its use</w:t>
      </w:r>
    </w:p>
    <w:p w14:paraId="3E178427" w14:textId="1D141D92" w:rsidR="00EA79DE" w:rsidRPr="005C45FC" w:rsidRDefault="00EA79DE">
      <w:pPr>
        <w:pStyle w:val="TOC1"/>
        <w:rPr>
          <w:rFonts w:asciiTheme="minorHAnsi" w:hAnsiTheme="minorHAnsi" w:cstheme="minorBidi"/>
          <w:noProof/>
          <w:color w:val="1F497D" w:themeColor="text2"/>
          <w:sz w:val="28"/>
          <w:szCs w:val="28"/>
          <w:lang w:val="en-IN" w:eastAsia="en-IN"/>
        </w:rPr>
      </w:pPr>
      <w:r w:rsidRPr="005C45FC">
        <w:rPr>
          <w:rFonts w:asciiTheme="minorHAnsi" w:hAnsiTheme="minorHAnsi" w:cstheme="minorHAnsi"/>
          <w:noProof/>
          <w:color w:val="1F497D" w:themeColor="text2"/>
          <w:sz w:val="28"/>
          <w:szCs w:val="28"/>
        </w:rPr>
        <w:t>2</w:t>
      </w:r>
      <w:r w:rsidRPr="005C45FC">
        <w:rPr>
          <w:rFonts w:asciiTheme="minorHAnsi" w:hAnsiTheme="minorHAnsi" w:cstheme="minorBidi"/>
          <w:noProof/>
          <w:color w:val="1F497D" w:themeColor="text2"/>
          <w:sz w:val="28"/>
          <w:szCs w:val="28"/>
          <w:lang w:val="en-IN" w:eastAsia="en-IN"/>
        </w:rPr>
        <w:tab/>
      </w:r>
      <w:r w:rsidR="00D70E54">
        <w:rPr>
          <w:rFonts w:asciiTheme="minorHAnsi" w:hAnsiTheme="minorHAnsi" w:cstheme="minorBidi"/>
          <w:noProof/>
          <w:color w:val="1F497D" w:themeColor="text2"/>
          <w:sz w:val="28"/>
          <w:szCs w:val="28"/>
          <w:lang w:val="en-IN" w:eastAsia="en-IN"/>
        </w:rPr>
        <w:t>Control Flow</w:t>
      </w:r>
    </w:p>
    <w:p w14:paraId="27359364" w14:textId="293B0539" w:rsidR="00EA79DE" w:rsidRPr="005C45FC" w:rsidRDefault="00EA79DE">
      <w:pPr>
        <w:pStyle w:val="TOC1"/>
        <w:rPr>
          <w:rFonts w:asciiTheme="minorHAnsi" w:hAnsiTheme="minorHAnsi" w:cstheme="minorBidi"/>
          <w:noProof/>
          <w:color w:val="1F497D" w:themeColor="text2"/>
          <w:sz w:val="28"/>
          <w:szCs w:val="28"/>
          <w:lang w:val="en-IN" w:eastAsia="en-IN"/>
        </w:rPr>
      </w:pPr>
      <w:r w:rsidRPr="005C45FC">
        <w:rPr>
          <w:rFonts w:asciiTheme="minorHAnsi" w:hAnsiTheme="minorHAnsi" w:cstheme="minorHAnsi"/>
          <w:noProof/>
          <w:color w:val="1F497D" w:themeColor="text2"/>
          <w:sz w:val="28"/>
          <w:szCs w:val="28"/>
        </w:rPr>
        <w:t>3</w:t>
      </w:r>
      <w:r w:rsidRPr="005C45FC">
        <w:rPr>
          <w:rFonts w:asciiTheme="minorHAnsi" w:hAnsiTheme="minorHAnsi" w:cstheme="minorBidi"/>
          <w:noProof/>
          <w:color w:val="1F497D" w:themeColor="text2"/>
          <w:sz w:val="28"/>
          <w:szCs w:val="28"/>
          <w:lang w:val="en-IN" w:eastAsia="en-IN"/>
        </w:rPr>
        <w:tab/>
      </w:r>
      <w:r w:rsidR="00D70E54">
        <w:rPr>
          <w:rFonts w:asciiTheme="minorHAnsi" w:hAnsiTheme="minorHAnsi" w:cstheme="minorBidi"/>
          <w:noProof/>
          <w:color w:val="1F497D" w:themeColor="text2"/>
          <w:sz w:val="28"/>
          <w:szCs w:val="28"/>
          <w:lang w:val="en-IN" w:eastAsia="en-IN"/>
        </w:rPr>
        <w:t>Example</w:t>
      </w:r>
    </w:p>
    <w:p w14:paraId="0122C1EB" w14:textId="77777777" w:rsidR="002C7DDC" w:rsidRPr="002C7DDC" w:rsidRDefault="002C7DDC" w:rsidP="002C7DDC"/>
    <w:p w14:paraId="77EED08E" w14:textId="297629E0" w:rsidR="00C83551" w:rsidRPr="00433658" w:rsidRDefault="00EA79DE" w:rsidP="00C83551">
      <w:pPr>
        <w:pStyle w:val="Heading1"/>
        <w:numPr>
          <w:ilvl w:val="0"/>
          <w:numId w:val="0"/>
        </w:numPr>
        <w:ind w:left="432"/>
        <w:rPr>
          <w:rFonts w:asciiTheme="minorHAnsi" w:hAnsiTheme="minorHAnsi" w:cstheme="minorHAnsi"/>
          <w:sz w:val="14"/>
        </w:rPr>
      </w:pPr>
      <w:r>
        <w:rPr>
          <w:rFonts w:asciiTheme="minorHAnsi" w:eastAsiaTheme="minorEastAsia" w:hAnsiTheme="minorHAnsi" w:cstheme="minorHAnsi"/>
          <w:bCs w:val="0"/>
          <w:color w:val="548DD4"/>
          <w:sz w:val="24"/>
          <w:szCs w:val="24"/>
        </w:rPr>
        <w:fldChar w:fldCharType="end"/>
      </w:r>
    </w:p>
    <w:p w14:paraId="1FC3CBCD" w14:textId="6924F641" w:rsidR="00C83551" w:rsidRPr="00433658" w:rsidRDefault="00C83551" w:rsidP="00C83551">
      <w:pPr>
        <w:rPr>
          <w:rFonts w:cstheme="minorHAnsi"/>
        </w:rPr>
      </w:pPr>
    </w:p>
    <w:p w14:paraId="4A07FF6B" w14:textId="68062C20" w:rsidR="00FE111A" w:rsidRPr="00433658" w:rsidRDefault="00FE111A" w:rsidP="00C83551">
      <w:pPr>
        <w:rPr>
          <w:rFonts w:cstheme="minorHAnsi"/>
        </w:rPr>
      </w:pPr>
    </w:p>
    <w:p w14:paraId="4FD7C43B" w14:textId="0B43C2FE" w:rsidR="00524A2C" w:rsidRPr="00433658" w:rsidRDefault="00524A2C" w:rsidP="00C83551">
      <w:pPr>
        <w:rPr>
          <w:rFonts w:cstheme="minorHAnsi"/>
        </w:rPr>
      </w:pPr>
    </w:p>
    <w:p w14:paraId="419C398E" w14:textId="4417B7F2" w:rsidR="00524A2C" w:rsidRPr="00433658" w:rsidRDefault="00524A2C" w:rsidP="00C83551">
      <w:pPr>
        <w:rPr>
          <w:rFonts w:cstheme="minorHAnsi"/>
        </w:rPr>
      </w:pPr>
    </w:p>
    <w:p w14:paraId="5CF88C50" w14:textId="579086E5" w:rsidR="00524A2C" w:rsidRPr="00433658" w:rsidRDefault="00524A2C" w:rsidP="00C83551">
      <w:pPr>
        <w:rPr>
          <w:rFonts w:cstheme="minorHAnsi"/>
        </w:rPr>
      </w:pPr>
    </w:p>
    <w:p w14:paraId="5E93E7F1" w14:textId="3328C1F6" w:rsidR="00524A2C" w:rsidRPr="00433658" w:rsidRDefault="00524A2C" w:rsidP="00C83551">
      <w:pPr>
        <w:rPr>
          <w:rFonts w:cstheme="minorHAnsi"/>
        </w:rPr>
      </w:pPr>
    </w:p>
    <w:p w14:paraId="3DA5CB4A" w14:textId="5C7839B1" w:rsidR="00524A2C" w:rsidRPr="00433658" w:rsidRDefault="00524A2C" w:rsidP="00C83551">
      <w:pPr>
        <w:rPr>
          <w:rFonts w:cstheme="minorHAnsi"/>
        </w:rPr>
      </w:pPr>
    </w:p>
    <w:p w14:paraId="0B4A30DE" w14:textId="71B054A0" w:rsidR="00524A2C" w:rsidRPr="00433658" w:rsidRDefault="00524A2C" w:rsidP="00C83551">
      <w:pPr>
        <w:rPr>
          <w:rFonts w:cstheme="minorHAnsi"/>
        </w:rPr>
      </w:pPr>
    </w:p>
    <w:p w14:paraId="14AB7856" w14:textId="5D28C353" w:rsidR="00524A2C" w:rsidRPr="00433658" w:rsidRDefault="00524A2C" w:rsidP="00C83551">
      <w:pPr>
        <w:rPr>
          <w:rFonts w:cstheme="minorHAnsi"/>
        </w:rPr>
      </w:pPr>
    </w:p>
    <w:p w14:paraId="279C7141" w14:textId="37B1A0C8" w:rsidR="00D70E54" w:rsidRDefault="00D70E54" w:rsidP="002D05ED">
      <w:pPr>
        <w:pStyle w:val="Heading1"/>
        <w:numPr>
          <w:ilvl w:val="0"/>
          <w:numId w:val="0"/>
        </w:numPr>
        <w:rPr>
          <w:rFonts w:asciiTheme="minorHAnsi" w:hAnsiTheme="minorHAnsi" w:cstheme="minorHAnsi"/>
          <w:color w:val="1F497D" w:themeColor="text2"/>
          <w:sz w:val="32"/>
        </w:rPr>
      </w:pPr>
      <w:bookmarkStart w:id="1" w:name="_Toc519248516"/>
      <w:bookmarkStart w:id="2" w:name="_Toc116301286"/>
      <w:bookmarkStart w:id="3" w:name="_Toc116303208"/>
      <w:bookmarkStart w:id="4" w:name="_Toc116309240"/>
      <w:bookmarkStart w:id="5" w:name="_Toc116309785"/>
    </w:p>
    <w:p w14:paraId="3471EE27" w14:textId="11CA0B50" w:rsidR="00D70E54" w:rsidRDefault="00D70E54" w:rsidP="00D70E54"/>
    <w:p w14:paraId="0F20B7EF" w14:textId="753D0451" w:rsidR="00D70E54" w:rsidRDefault="00D70E54" w:rsidP="00D70E54"/>
    <w:p w14:paraId="40DB95FB" w14:textId="43159015" w:rsidR="00D70E54" w:rsidRDefault="00D70E54" w:rsidP="00D70E54"/>
    <w:p w14:paraId="2D453D90" w14:textId="54577F2C" w:rsidR="00D70E54" w:rsidRDefault="00D70E54" w:rsidP="00D70E54"/>
    <w:p w14:paraId="3BB6AE3A" w14:textId="6A46A87B" w:rsidR="00D70E54" w:rsidRDefault="00D70E54" w:rsidP="00D70E54"/>
    <w:p w14:paraId="33BA667A" w14:textId="10FA3076" w:rsidR="00D70E54" w:rsidRDefault="00D70E54" w:rsidP="00D70E54"/>
    <w:p w14:paraId="6921E60C" w14:textId="15691DE8" w:rsidR="00D70E54" w:rsidRDefault="00D70E54" w:rsidP="00D70E54"/>
    <w:p w14:paraId="57C7E1CB" w14:textId="77777777" w:rsidR="00E56B55" w:rsidRDefault="00E56B55" w:rsidP="002D05ED">
      <w:pPr>
        <w:pStyle w:val="Heading1"/>
        <w:numPr>
          <w:ilvl w:val="0"/>
          <w:numId w:val="0"/>
        </w:numPr>
        <w:rPr>
          <w:rFonts w:asciiTheme="minorHAnsi" w:hAnsiTheme="minorHAnsi" w:cstheme="minorHAnsi"/>
          <w:color w:val="1F497D" w:themeColor="text2"/>
          <w:sz w:val="32"/>
        </w:rPr>
      </w:pPr>
    </w:p>
    <w:bookmarkEnd w:id="0"/>
    <w:bookmarkEnd w:id="1"/>
    <w:bookmarkEnd w:id="2"/>
    <w:bookmarkEnd w:id="3"/>
    <w:bookmarkEnd w:id="4"/>
    <w:bookmarkEnd w:id="5"/>
    <w:p w14:paraId="356E46D3" w14:textId="3A4396A7" w:rsidR="0040101A" w:rsidRDefault="00E56B55" w:rsidP="002D05ED">
      <w:pPr>
        <w:pStyle w:val="Heading1"/>
        <w:numPr>
          <w:ilvl w:val="0"/>
          <w:numId w:val="0"/>
        </w:numPr>
        <w:rPr>
          <w:rFonts w:asciiTheme="minorHAnsi" w:hAnsiTheme="minorHAnsi" w:cstheme="minorHAnsi"/>
          <w:noProof/>
          <w:color w:val="1F497D" w:themeColor="text2"/>
        </w:rPr>
      </w:pPr>
      <w:r>
        <w:rPr>
          <w:rFonts w:asciiTheme="minorHAnsi" w:hAnsiTheme="minorHAnsi" w:cstheme="minorHAnsi"/>
          <w:noProof/>
          <w:color w:val="1F497D" w:themeColor="text2"/>
        </w:rPr>
        <w:t>Framework layers and its use</w:t>
      </w:r>
    </w:p>
    <w:p w14:paraId="4DF745EE" w14:textId="29088825" w:rsidR="00E56B55" w:rsidRDefault="00E56B55" w:rsidP="00E56B55">
      <w:r>
        <w:t xml:space="preserve">1. In Page layer we are maintaining all the Elements with </w:t>
      </w:r>
      <w:proofErr w:type="gramStart"/>
      <w:r>
        <w:t>By</w:t>
      </w:r>
      <w:proofErr w:type="gramEnd"/>
      <w:r>
        <w:t xml:space="preserve"> locator strategy and Created all the Public Page Actions and methods by using selenium commands.</w:t>
      </w:r>
    </w:p>
    <w:p w14:paraId="0E0D45B7" w14:textId="0891841D" w:rsidR="00E56B55" w:rsidRDefault="00E56B55" w:rsidP="00E56B55">
      <w:r>
        <w:t>2. Factory layer will produce the driver and initialize property (</w:t>
      </w:r>
      <w:proofErr w:type="spellStart"/>
      <w:r>
        <w:t>init_prop</w:t>
      </w:r>
      <w:proofErr w:type="spellEnd"/>
      <w:r>
        <w:t>) method from Driver factory will read configuration properties from each environment File.</w:t>
      </w:r>
    </w:p>
    <w:p w14:paraId="590D319F" w14:textId="72735FA7" w:rsidR="00E56B55" w:rsidRDefault="00E56B55" w:rsidP="00E56B55">
      <w:r>
        <w:t>3. In Object repo layer we store all the configuration level data’s as key and value pair in properties File.</w:t>
      </w:r>
    </w:p>
    <w:p w14:paraId="4F2982E7" w14:textId="1DDC9F88" w:rsidR="007938F3" w:rsidRDefault="007938F3" w:rsidP="00E56B55">
      <w:r>
        <w:t xml:space="preserve">4. In Test layer we created Separate Test Page Classes and </w:t>
      </w:r>
      <w:proofErr w:type="spellStart"/>
      <w:r>
        <w:t>TestNg</w:t>
      </w:r>
      <w:proofErr w:type="spellEnd"/>
      <w:r>
        <w:t xml:space="preserve"> Assertation must be sure for each and every individual test methods.</w:t>
      </w:r>
    </w:p>
    <w:p w14:paraId="5ADFD003" w14:textId="340F0B43" w:rsidR="007938F3" w:rsidRDefault="007938F3" w:rsidP="00E56B55">
      <w:r>
        <w:t>5. In Base Test layer</w:t>
      </w:r>
      <w:r w:rsidR="00364EF8">
        <w:t xml:space="preserve">, setup() and teardown methods are defined, which helps the driver to initialize the browser and every test </w:t>
      </w:r>
      <w:r>
        <w:t xml:space="preserve"> </w:t>
      </w:r>
      <w:r w:rsidR="00364EF8">
        <w:t>class must be extend with Basetest.java class</w:t>
      </w:r>
    </w:p>
    <w:p w14:paraId="402FDDB6" w14:textId="7522B903" w:rsidR="00364EF8" w:rsidRDefault="00364EF8" w:rsidP="00E56B55">
      <w:r>
        <w:t>6.In Utilities and libraries layer we created the Actions method by selenium, JavaScript executor and created Excel utils for supporting the data driven testcases.</w:t>
      </w:r>
    </w:p>
    <w:p w14:paraId="50209389" w14:textId="20066DFB" w:rsidR="0085429E" w:rsidRDefault="0085429E" w:rsidP="00E56B55">
      <w:r>
        <w:t>7. The Test data layer have the Excel sheet workbook and sheets for Storing and supporting Data driven Test.</w:t>
      </w:r>
    </w:p>
    <w:p w14:paraId="31B6011D" w14:textId="3A23024A" w:rsidR="0085429E" w:rsidRDefault="0085429E" w:rsidP="00E56B55">
      <w:r>
        <w:t>8. Test Reports and logs layer contains all the latest Results links (Extent report, Allure report, TestNG Report) and screenshot for pass, fail and Skip.</w:t>
      </w:r>
    </w:p>
    <w:p w14:paraId="6C1BA7CC" w14:textId="622A1D0A" w:rsidR="0085429E" w:rsidRDefault="0085429E" w:rsidP="00E56B55">
      <w:r>
        <w:t xml:space="preserve">9. In Test Runner layer we created separate Testng.xml files for Regression, Smoke, functional and Master </w:t>
      </w:r>
      <w:r w:rsidR="008467CF">
        <w:t>Suite</w:t>
      </w:r>
      <w:r>
        <w:t>.</w:t>
      </w:r>
    </w:p>
    <w:p w14:paraId="04A90578" w14:textId="2824A3C3" w:rsidR="008467CF" w:rsidRPr="00E56B55" w:rsidRDefault="008467CF" w:rsidP="00E56B55">
      <w:r>
        <w:t xml:space="preserve">10.Maven is Responsible for handling the dependencies and helped for build, </w:t>
      </w:r>
      <w:proofErr w:type="gramStart"/>
      <w:r>
        <w:t>clear ,Deploy</w:t>
      </w:r>
      <w:proofErr w:type="gramEnd"/>
      <w:r>
        <w:t xml:space="preserve"> with fat jars.</w:t>
      </w:r>
    </w:p>
    <w:p w14:paraId="0D24413F" w14:textId="77777777" w:rsidR="006D732A" w:rsidRDefault="006D732A" w:rsidP="00E136ED">
      <w:pPr>
        <w:rPr>
          <w:rFonts w:cstheme="minorHAnsi"/>
          <w:sz w:val="24"/>
        </w:rPr>
      </w:pPr>
    </w:p>
    <w:p w14:paraId="41BCDCA3" w14:textId="6CBCA8DD" w:rsidR="002D05ED" w:rsidRDefault="002D05ED" w:rsidP="00E136ED">
      <w:pPr>
        <w:rPr>
          <w:rFonts w:cstheme="minorHAnsi"/>
          <w:b/>
          <w:bCs/>
          <w:noProof/>
          <w:color w:val="1F497D" w:themeColor="text2"/>
          <w:sz w:val="32"/>
          <w:szCs w:val="32"/>
        </w:rPr>
      </w:pPr>
      <w:r w:rsidRPr="002D05ED">
        <w:rPr>
          <w:rFonts w:cstheme="minorHAnsi"/>
          <w:b/>
          <w:bCs/>
          <w:color w:val="1F497D" w:themeColor="text2"/>
          <w:sz w:val="32"/>
          <w:szCs w:val="32"/>
        </w:rPr>
        <w:t>2.</w:t>
      </w:r>
      <w:r w:rsidR="008467CF">
        <w:rPr>
          <w:rFonts w:cstheme="minorHAnsi"/>
          <w:b/>
          <w:bCs/>
          <w:noProof/>
          <w:color w:val="1F497D" w:themeColor="text2"/>
          <w:sz w:val="32"/>
          <w:szCs w:val="32"/>
        </w:rPr>
        <w:t>Control Flow</w:t>
      </w:r>
    </w:p>
    <w:p w14:paraId="0855AEBF" w14:textId="4710D41A" w:rsidR="006D732A" w:rsidRDefault="008467CF" w:rsidP="00E136ED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1. Executing the TestNG.xml file.</w:t>
      </w:r>
    </w:p>
    <w:p w14:paraId="6C9AF8B6" w14:textId="524D90E3" w:rsidR="008467CF" w:rsidRDefault="008467CF" w:rsidP="00E136ED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2. Maven will Start the Build, Clear and Call the testing.xml suite.</w:t>
      </w:r>
    </w:p>
    <w:p w14:paraId="789A299F" w14:textId="77777777" w:rsidR="008467CF" w:rsidRDefault="008467CF" w:rsidP="00E136ED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3.Testng.xml file call the Test methods from Test page layers.</w:t>
      </w:r>
    </w:p>
    <w:p w14:paraId="04BC259E" w14:textId="1033ED56" w:rsidR="008467CF" w:rsidRDefault="008467CF" w:rsidP="00E136ED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4. All the Test Page  classes must extends the Base test class, in which setup() and </w:t>
      </w:r>
      <w:proofErr w:type="spellStart"/>
      <w:r>
        <w:rPr>
          <w:rFonts w:cstheme="minorHAnsi"/>
          <w:color w:val="000000" w:themeColor="text1"/>
          <w:sz w:val="24"/>
          <w:szCs w:val="24"/>
        </w:rPr>
        <w:t>tearDown</w:t>
      </w:r>
      <w:proofErr w:type="spellEnd"/>
      <w:r>
        <w:rPr>
          <w:rFonts w:cstheme="minorHAnsi"/>
          <w:color w:val="000000" w:themeColor="text1"/>
          <w:sz w:val="24"/>
          <w:szCs w:val="24"/>
        </w:rPr>
        <w:t>() Methods available, by using @BeforeTest and @</w:t>
      </w:r>
      <w:r w:rsidR="00956A8A">
        <w:rPr>
          <w:rFonts w:cstheme="minorHAnsi"/>
          <w:color w:val="000000" w:themeColor="text1"/>
          <w:sz w:val="24"/>
          <w:szCs w:val="24"/>
        </w:rPr>
        <w:t>AfterTest annotations.</w:t>
      </w:r>
    </w:p>
    <w:p w14:paraId="3324C393" w14:textId="4C7FACB8" w:rsidR="00956A8A" w:rsidRDefault="00956A8A" w:rsidP="00E136ED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5. The setup() from </w:t>
      </w:r>
      <w:proofErr w:type="spellStart"/>
      <w:r>
        <w:rPr>
          <w:rFonts w:cstheme="minorHAnsi"/>
          <w:color w:val="000000" w:themeColor="text1"/>
          <w:sz w:val="24"/>
          <w:szCs w:val="24"/>
        </w:rPr>
        <w:t>BaseTest</w:t>
      </w:r>
      <w:proofErr w:type="spellEnd"/>
      <w:r>
        <w:rPr>
          <w:rFonts w:cstheme="minorHAnsi"/>
          <w:color w:val="000000" w:themeColor="text1"/>
          <w:sz w:val="24"/>
          <w:szCs w:val="24"/>
        </w:rPr>
        <w:t xml:space="preserve"> class call the </w:t>
      </w:r>
      <w:proofErr w:type="spellStart"/>
      <w:r>
        <w:rPr>
          <w:rFonts w:cstheme="minorHAnsi"/>
          <w:color w:val="000000" w:themeColor="text1"/>
          <w:sz w:val="24"/>
          <w:szCs w:val="24"/>
        </w:rPr>
        <w:t>init_driver</w:t>
      </w:r>
      <w:proofErr w:type="spellEnd"/>
      <w:r>
        <w:rPr>
          <w:rFonts w:cstheme="minorHAnsi"/>
          <w:color w:val="000000" w:themeColor="text1"/>
          <w:sz w:val="24"/>
          <w:szCs w:val="24"/>
        </w:rPr>
        <w:t xml:space="preserve">() method, which is available in </w:t>
      </w:r>
      <w:proofErr w:type="spellStart"/>
      <w:r>
        <w:rPr>
          <w:rFonts w:cstheme="minorHAnsi"/>
          <w:color w:val="000000" w:themeColor="text1"/>
          <w:sz w:val="24"/>
          <w:szCs w:val="24"/>
        </w:rPr>
        <w:t>Driverfactory</w:t>
      </w:r>
      <w:proofErr w:type="spellEnd"/>
      <w:r>
        <w:rPr>
          <w:rFonts w:cstheme="minorHAnsi"/>
          <w:color w:val="000000" w:themeColor="text1"/>
          <w:sz w:val="24"/>
          <w:szCs w:val="24"/>
        </w:rPr>
        <w:t xml:space="preserve"> class.</w:t>
      </w:r>
    </w:p>
    <w:p w14:paraId="5911DD2E" w14:textId="0E16E3D8" w:rsidR="00956A8A" w:rsidRDefault="00956A8A" w:rsidP="00E136ED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6. The </w:t>
      </w:r>
      <w:proofErr w:type="spellStart"/>
      <w:r>
        <w:rPr>
          <w:rFonts w:cstheme="minorHAnsi"/>
          <w:color w:val="000000" w:themeColor="text1"/>
          <w:sz w:val="24"/>
          <w:szCs w:val="24"/>
        </w:rPr>
        <w:t>init_driver</w:t>
      </w:r>
      <w:proofErr w:type="spellEnd"/>
      <w:r>
        <w:rPr>
          <w:rFonts w:cstheme="minorHAnsi"/>
          <w:color w:val="000000" w:themeColor="text1"/>
          <w:sz w:val="24"/>
          <w:szCs w:val="24"/>
        </w:rPr>
        <w:t xml:space="preserve">() call the </w:t>
      </w:r>
      <w:proofErr w:type="spellStart"/>
      <w:r>
        <w:rPr>
          <w:rFonts w:cstheme="minorHAnsi"/>
          <w:color w:val="000000" w:themeColor="text1"/>
          <w:sz w:val="24"/>
          <w:szCs w:val="24"/>
        </w:rPr>
        <w:t>init_Prop</w:t>
      </w:r>
      <w:proofErr w:type="spellEnd"/>
      <w:r>
        <w:rPr>
          <w:rFonts w:cstheme="minorHAnsi"/>
          <w:color w:val="000000" w:themeColor="text1"/>
          <w:sz w:val="24"/>
          <w:szCs w:val="24"/>
        </w:rPr>
        <w:t>() method and this method will  get the environment set-up values from the properties file and start the browser.</w:t>
      </w:r>
    </w:p>
    <w:p w14:paraId="1F2F93E3" w14:textId="2DAF26A8" w:rsidR="00956A8A" w:rsidRDefault="00956A8A" w:rsidP="00E136ED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7. Driver will focus to the Page classes in which the element locators and </w:t>
      </w:r>
      <w:proofErr w:type="gramStart"/>
      <w:r>
        <w:rPr>
          <w:rFonts w:cstheme="minorHAnsi"/>
          <w:color w:val="000000" w:themeColor="text1"/>
          <w:sz w:val="24"/>
          <w:szCs w:val="24"/>
        </w:rPr>
        <w:t>Public</w:t>
      </w:r>
      <w:proofErr w:type="gramEnd"/>
      <w:r>
        <w:rPr>
          <w:rFonts w:cstheme="minorHAnsi"/>
          <w:color w:val="000000" w:themeColor="text1"/>
          <w:sz w:val="24"/>
          <w:szCs w:val="24"/>
        </w:rPr>
        <w:t xml:space="preserve"> page methods available.</w:t>
      </w:r>
    </w:p>
    <w:p w14:paraId="336AD060" w14:textId="2721149F" w:rsidR="00956A8A" w:rsidRDefault="00956A8A" w:rsidP="00E136ED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lastRenderedPageBreak/>
        <w:t xml:space="preserve">8. Driver call the public methods and the methods call  utilities methods for </w:t>
      </w:r>
      <w:r w:rsidR="005E0A9F">
        <w:rPr>
          <w:rFonts w:cstheme="minorHAnsi"/>
          <w:color w:val="000000" w:themeColor="text1"/>
          <w:sz w:val="24"/>
          <w:szCs w:val="24"/>
        </w:rPr>
        <w:t>the Actions class and the action class will return some positive response and negative response to the methods which are available in the Page class.</w:t>
      </w:r>
    </w:p>
    <w:p w14:paraId="1200631B" w14:textId="77777777" w:rsidR="005E0A9F" w:rsidRDefault="005E0A9F" w:rsidP="00E136ED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9. Each and every public method from page class will return some value.</w:t>
      </w:r>
    </w:p>
    <w:p w14:paraId="3B20CFE2" w14:textId="3DEF6BDF" w:rsidR="005E0A9F" w:rsidRDefault="005E0A9F" w:rsidP="00E136ED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10. Those value will move to the Test Page methods and do the validation by using the Assertation by TestNG.</w:t>
      </w:r>
    </w:p>
    <w:p w14:paraId="250A1611" w14:textId="7F659D5C" w:rsidR="005E0A9F" w:rsidRDefault="005E0A9F" w:rsidP="00E136ED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11. After the execution it will generate the Results with all the screenshots.</w:t>
      </w:r>
    </w:p>
    <w:p w14:paraId="70CB2771" w14:textId="5517C325" w:rsidR="00532D98" w:rsidRDefault="00532D98" w:rsidP="00532D98">
      <w:pPr>
        <w:pStyle w:val="Heading1"/>
        <w:numPr>
          <w:ilvl w:val="0"/>
          <w:numId w:val="0"/>
        </w:numPr>
        <w:rPr>
          <w:rFonts w:asciiTheme="minorHAnsi" w:hAnsiTheme="minorHAnsi" w:cstheme="minorHAnsi"/>
          <w:color w:val="1F497D" w:themeColor="text2"/>
          <w:sz w:val="32"/>
        </w:rPr>
      </w:pPr>
      <w:r>
        <w:rPr>
          <w:rFonts w:asciiTheme="minorHAnsi" w:hAnsiTheme="minorHAnsi" w:cstheme="minorHAnsi"/>
          <w:color w:val="1F497D" w:themeColor="text2"/>
          <w:sz w:val="32"/>
        </w:rPr>
        <w:t>3</w:t>
      </w:r>
      <w:r w:rsidRPr="002D05ED">
        <w:rPr>
          <w:rFonts w:asciiTheme="minorHAnsi" w:hAnsiTheme="minorHAnsi" w:cstheme="minorHAnsi"/>
          <w:color w:val="1F497D" w:themeColor="text2"/>
          <w:sz w:val="32"/>
        </w:rPr>
        <w:t>.</w:t>
      </w:r>
      <w:r w:rsidR="005E0A9F">
        <w:rPr>
          <w:rFonts w:asciiTheme="minorHAnsi" w:hAnsiTheme="minorHAnsi" w:cstheme="minorHAnsi"/>
          <w:color w:val="1F497D" w:themeColor="text2"/>
          <w:sz w:val="32"/>
        </w:rPr>
        <w:t>Example</w:t>
      </w:r>
    </w:p>
    <w:p w14:paraId="3F725AF5" w14:textId="2D42F1B8" w:rsidR="00532D98" w:rsidRDefault="005E0A9F" w:rsidP="00532D98">
      <w:pPr>
        <w:rPr>
          <w:sz w:val="24"/>
          <w:szCs w:val="24"/>
        </w:rPr>
      </w:pPr>
      <w:r>
        <w:rPr>
          <w:sz w:val="24"/>
          <w:szCs w:val="24"/>
        </w:rPr>
        <w:t xml:space="preserve">1. In our Project when we run the testing.xml file from </w:t>
      </w:r>
      <w:r w:rsidR="007A67D8">
        <w:rPr>
          <w:sz w:val="24"/>
          <w:szCs w:val="24"/>
        </w:rPr>
        <w:t>test runners package, maven build life cycle started in backend and it will call the testNg.xml file.</w:t>
      </w:r>
    </w:p>
    <w:p w14:paraId="7C3FF572" w14:textId="0AD12D31" w:rsidR="007A67D8" w:rsidRDefault="007A67D8" w:rsidP="00532D98">
      <w:pPr>
        <w:rPr>
          <w:sz w:val="24"/>
          <w:szCs w:val="24"/>
        </w:rPr>
      </w:pPr>
      <w:r>
        <w:rPr>
          <w:sz w:val="24"/>
          <w:szCs w:val="24"/>
        </w:rPr>
        <w:t>2. In testing.xml file, it call the test modules as per the test page classes like (HomepageTest.java, Contactpagetest.java</w:t>
      </w:r>
      <w:proofErr w:type="gramStart"/>
      <w:r>
        <w:rPr>
          <w:sz w:val="24"/>
          <w:szCs w:val="24"/>
        </w:rPr>
        <w:t>…..</w:t>
      </w:r>
      <w:proofErr w:type="gramEnd"/>
      <w:r>
        <w:rPr>
          <w:sz w:val="24"/>
          <w:szCs w:val="24"/>
        </w:rPr>
        <w:t>) which are available in src.test.java folder.</w:t>
      </w:r>
    </w:p>
    <w:p w14:paraId="43613B5F" w14:textId="5561AAFB" w:rsidR="007A67D8" w:rsidRDefault="007A67D8" w:rsidP="00532D98">
      <w:pPr>
        <w:rPr>
          <w:sz w:val="24"/>
          <w:szCs w:val="24"/>
        </w:rPr>
      </w:pPr>
      <w:r>
        <w:rPr>
          <w:sz w:val="24"/>
          <w:szCs w:val="24"/>
        </w:rPr>
        <w:t xml:space="preserve">3. All the Test.java classes </w:t>
      </w:r>
      <w:proofErr w:type="gramStart"/>
      <w:r>
        <w:rPr>
          <w:sz w:val="24"/>
          <w:szCs w:val="24"/>
        </w:rPr>
        <w:t>extends</w:t>
      </w:r>
      <w:proofErr w:type="gramEnd"/>
      <w:r>
        <w:rPr>
          <w:sz w:val="24"/>
          <w:szCs w:val="24"/>
        </w:rPr>
        <w:t xml:space="preserve"> the BaseTest.java Class.</w:t>
      </w:r>
    </w:p>
    <w:p w14:paraId="1EE9453D" w14:textId="270AAE49" w:rsidR="007A67D8" w:rsidRDefault="007A67D8" w:rsidP="00532D98">
      <w:pPr>
        <w:rPr>
          <w:sz w:val="24"/>
          <w:szCs w:val="24"/>
        </w:rPr>
      </w:pPr>
      <w:r>
        <w:rPr>
          <w:sz w:val="24"/>
          <w:szCs w:val="24"/>
        </w:rPr>
        <w:t xml:space="preserve">4. In BaseTest.java class </w:t>
      </w:r>
      <w:proofErr w:type="spellStart"/>
      <w:r>
        <w:rPr>
          <w:sz w:val="24"/>
          <w:szCs w:val="24"/>
        </w:rPr>
        <w:t>SetUp</w:t>
      </w:r>
      <w:proofErr w:type="spellEnd"/>
      <w:r>
        <w:rPr>
          <w:sz w:val="24"/>
          <w:szCs w:val="24"/>
        </w:rPr>
        <w:t>(), and teardown() available with @BeforeTest and @AfterTest annotation by testing.</w:t>
      </w:r>
    </w:p>
    <w:p w14:paraId="5FCCE994" w14:textId="1C6A22FB" w:rsidR="007A67D8" w:rsidRDefault="007A67D8" w:rsidP="00532D98">
      <w:pPr>
        <w:rPr>
          <w:sz w:val="24"/>
          <w:szCs w:val="24"/>
        </w:rPr>
      </w:pPr>
      <w:r>
        <w:rPr>
          <w:sz w:val="24"/>
          <w:szCs w:val="24"/>
        </w:rPr>
        <w:t xml:space="preserve">5.The </w:t>
      </w:r>
      <w:proofErr w:type="gramStart"/>
      <w:r>
        <w:rPr>
          <w:sz w:val="24"/>
          <w:szCs w:val="24"/>
        </w:rPr>
        <w:t>setup(</w:t>
      </w:r>
      <w:proofErr w:type="gramEnd"/>
      <w:r>
        <w:rPr>
          <w:sz w:val="24"/>
          <w:szCs w:val="24"/>
        </w:rPr>
        <w:t>) method call the DriverFactory.java class which available in src.main.java -factory package.</w:t>
      </w:r>
    </w:p>
    <w:p w14:paraId="2ECCC064" w14:textId="5A0C9595" w:rsidR="007A67D8" w:rsidRDefault="007A67D8" w:rsidP="00532D98">
      <w:pPr>
        <w:rPr>
          <w:sz w:val="24"/>
          <w:szCs w:val="24"/>
        </w:rPr>
      </w:pPr>
      <w:r>
        <w:rPr>
          <w:sz w:val="24"/>
          <w:szCs w:val="24"/>
        </w:rPr>
        <w:t xml:space="preserve">6. In </w:t>
      </w:r>
      <w:proofErr w:type="spellStart"/>
      <w:r>
        <w:rPr>
          <w:sz w:val="24"/>
          <w:szCs w:val="24"/>
        </w:rPr>
        <w:t>Driverfactory</w:t>
      </w:r>
      <w:proofErr w:type="spellEnd"/>
      <w:r>
        <w:rPr>
          <w:sz w:val="24"/>
          <w:szCs w:val="24"/>
        </w:rPr>
        <w:t xml:space="preserve"> </w:t>
      </w:r>
      <w:r w:rsidR="001175A5">
        <w:rPr>
          <w:sz w:val="24"/>
          <w:szCs w:val="24"/>
        </w:rPr>
        <w:t xml:space="preserve">the </w:t>
      </w:r>
      <w:proofErr w:type="spellStart"/>
      <w:r w:rsidR="001175A5">
        <w:rPr>
          <w:sz w:val="24"/>
          <w:szCs w:val="24"/>
        </w:rPr>
        <w:t>init_</w:t>
      </w:r>
      <w:proofErr w:type="gramStart"/>
      <w:r w:rsidR="001175A5">
        <w:rPr>
          <w:sz w:val="24"/>
          <w:szCs w:val="24"/>
        </w:rPr>
        <w:t>driver</w:t>
      </w:r>
      <w:proofErr w:type="spellEnd"/>
      <w:r w:rsidR="001175A5">
        <w:rPr>
          <w:sz w:val="24"/>
          <w:szCs w:val="24"/>
        </w:rPr>
        <w:t>(</w:t>
      </w:r>
      <w:proofErr w:type="gramEnd"/>
      <w:r w:rsidR="001175A5">
        <w:rPr>
          <w:sz w:val="24"/>
          <w:szCs w:val="24"/>
        </w:rPr>
        <w:t xml:space="preserve">) is there and it call the </w:t>
      </w:r>
      <w:proofErr w:type="spellStart"/>
      <w:r w:rsidR="001175A5">
        <w:rPr>
          <w:sz w:val="24"/>
          <w:szCs w:val="24"/>
        </w:rPr>
        <w:t>init_prop</w:t>
      </w:r>
      <w:proofErr w:type="spellEnd"/>
      <w:r w:rsidR="001175A5">
        <w:rPr>
          <w:sz w:val="24"/>
          <w:szCs w:val="24"/>
        </w:rPr>
        <w:t>().</w:t>
      </w:r>
    </w:p>
    <w:p w14:paraId="2FD35FE7" w14:textId="2721786E" w:rsidR="001175A5" w:rsidRDefault="001175A5" w:rsidP="00532D98">
      <w:pPr>
        <w:rPr>
          <w:sz w:val="24"/>
          <w:szCs w:val="24"/>
        </w:rPr>
      </w:pPr>
      <w:r>
        <w:rPr>
          <w:sz w:val="24"/>
          <w:szCs w:val="24"/>
        </w:rPr>
        <w:t xml:space="preserve">7. The </w:t>
      </w:r>
      <w:proofErr w:type="spellStart"/>
      <w:r>
        <w:rPr>
          <w:sz w:val="24"/>
          <w:szCs w:val="24"/>
        </w:rPr>
        <w:t>init_prop</w:t>
      </w:r>
      <w:proofErr w:type="spellEnd"/>
      <w:r>
        <w:rPr>
          <w:sz w:val="24"/>
          <w:szCs w:val="24"/>
        </w:rPr>
        <w:t xml:space="preserve">() call the </w:t>
      </w:r>
      <w:proofErr w:type="spellStart"/>
      <w:r>
        <w:rPr>
          <w:sz w:val="24"/>
          <w:szCs w:val="24"/>
        </w:rPr>
        <w:t>enviroments</w:t>
      </w:r>
      <w:proofErr w:type="spellEnd"/>
      <w:r>
        <w:rPr>
          <w:sz w:val="24"/>
          <w:szCs w:val="24"/>
        </w:rPr>
        <w:t xml:space="preserve"> like browser, </w:t>
      </w:r>
      <w:proofErr w:type="spellStart"/>
      <w:r>
        <w:rPr>
          <w:sz w:val="24"/>
          <w:szCs w:val="24"/>
        </w:rPr>
        <w:t>url</w:t>
      </w:r>
      <w:proofErr w:type="spellEnd"/>
      <w:r>
        <w:rPr>
          <w:sz w:val="24"/>
          <w:szCs w:val="24"/>
        </w:rPr>
        <w:t>, username, password from properties file .</w:t>
      </w:r>
    </w:p>
    <w:p w14:paraId="4A15D021" w14:textId="6647580A" w:rsidR="001175A5" w:rsidRDefault="001175A5" w:rsidP="00532D98">
      <w:pPr>
        <w:rPr>
          <w:sz w:val="24"/>
          <w:szCs w:val="24"/>
        </w:rPr>
      </w:pPr>
      <w:r>
        <w:rPr>
          <w:sz w:val="24"/>
          <w:szCs w:val="24"/>
        </w:rPr>
        <w:t>8. Now the Browser Start-up as per the value from properties file.</w:t>
      </w:r>
    </w:p>
    <w:p w14:paraId="5A095884" w14:textId="6BD1B361" w:rsidR="001175A5" w:rsidRDefault="001175A5" w:rsidP="00532D98">
      <w:pPr>
        <w:rPr>
          <w:sz w:val="24"/>
          <w:szCs w:val="24"/>
        </w:rPr>
      </w:pPr>
      <w:r>
        <w:rPr>
          <w:sz w:val="24"/>
          <w:szCs w:val="24"/>
        </w:rPr>
        <w:t xml:space="preserve">9. Then the driver will focus the individual page class like </w:t>
      </w:r>
      <w:proofErr w:type="spellStart"/>
      <w:r>
        <w:rPr>
          <w:sz w:val="24"/>
          <w:szCs w:val="24"/>
        </w:rPr>
        <w:t>HomePag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ontactPage</w:t>
      </w:r>
      <w:proofErr w:type="spellEnd"/>
      <w:r>
        <w:rPr>
          <w:sz w:val="24"/>
          <w:szCs w:val="24"/>
        </w:rPr>
        <w:t xml:space="preserve">, Dynamic365Page </w:t>
      </w:r>
      <w:proofErr w:type="spellStart"/>
      <w:r>
        <w:rPr>
          <w:sz w:val="24"/>
          <w:szCs w:val="24"/>
        </w:rPr>
        <w:t>etc</w:t>
      </w:r>
      <w:proofErr w:type="spellEnd"/>
      <w:r>
        <w:rPr>
          <w:sz w:val="24"/>
          <w:szCs w:val="24"/>
        </w:rPr>
        <w:t>………</w:t>
      </w:r>
    </w:p>
    <w:p w14:paraId="66DB7CF5" w14:textId="1E5952B8" w:rsidR="001175A5" w:rsidRDefault="001175A5" w:rsidP="00532D98">
      <w:pPr>
        <w:rPr>
          <w:sz w:val="24"/>
          <w:szCs w:val="24"/>
        </w:rPr>
      </w:pPr>
      <w:r>
        <w:rPr>
          <w:sz w:val="24"/>
          <w:szCs w:val="24"/>
        </w:rPr>
        <w:t xml:space="preserve">10. In those page classes we created the element locators and public page methods like </w:t>
      </w:r>
    </w:p>
    <w:p w14:paraId="7BCE0652" w14:textId="29D57CDD" w:rsidR="001175A5" w:rsidRPr="001175A5" w:rsidRDefault="001175A5" w:rsidP="001175A5">
      <w:pPr>
        <w:pStyle w:val="NormalWeb"/>
        <w:shd w:val="clear" w:color="auto" w:fill="E8F2FE"/>
      </w:pPr>
      <w:proofErr w:type="spellStart"/>
      <w:r>
        <w:t>Eg</w:t>
      </w:r>
      <w:proofErr w:type="spellEnd"/>
      <w:r>
        <w:t>- Homepage.java class(</w:t>
      </w:r>
      <w:proofErr w:type="spellStart"/>
      <w:r w:rsidRPr="001175A5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getHomePageTitle</w:t>
      </w:r>
      <w:proofErr w:type="spellEnd"/>
      <w:r w:rsidRPr="001175A5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(</w:t>
      </w:r>
      <w:proofErr w:type="gramStart"/>
      <w:r w:rsidRPr="001175A5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)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,</w:t>
      </w:r>
      <w:proofErr w:type="spellStart"/>
      <w:r w:rsidRPr="001175A5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getHomePageUrl</w:t>
      </w:r>
      <w:proofErr w:type="spellEnd"/>
      <w:proofErr w:type="gramEnd"/>
      <w:r w:rsidRPr="001175A5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()</w:t>
      </w:r>
      <w:r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,</w:t>
      </w:r>
      <w:proofErr w:type="spellStart"/>
      <w:r w:rsidRPr="001175A5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isRbtLogoExist</w:t>
      </w:r>
      <w:proofErr w:type="spellEnd"/>
      <w:r w:rsidRPr="001175A5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t>()</w:t>
      </w:r>
      <w:r>
        <w:t>)</w:t>
      </w:r>
    </w:p>
    <w:p w14:paraId="3A20F792" w14:textId="33C7850F" w:rsidR="006D732A" w:rsidRDefault="00737A4B" w:rsidP="00532D98">
      <w:pPr>
        <w:rPr>
          <w:sz w:val="24"/>
          <w:szCs w:val="24"/>
        </w:rPr>
      </w:pPr>
      <w:r>
        <w:rPr>
          <w:sz w:val="24"/>
          <w:szCs w:val="24"/>
        </w:rPr>
        <w:t xml:space="preserve">11. </w:t>
      </w:r>
      <w:r w:rsidR="001175A5">
        <w:rPr>
          <w:sz w:val="24"/>
          <w:szCs w:val="24"/>
        </w:rPr>
        <w:t xml:space="preserve">Those Methods will responsible to call the locators as per the requirement and also call the Actions methods like </w:t>
      </w:r>
      <w:proofErr w:type="spellStart"/>
      <w:proofErr w:type="gramStart"/>
      <w:r w:rsidR="001175A5">
        <w:rPr>
          <w:sz w:val="24"/>
          <w:szCs w:val="24"/>
        </w:rPr>
        <w:t>sendKeys</w:t>
      </w:r>
      <w:proofErr w:type="spellEnd"/>
      <w:r w:rsidR="001175A5">
        <w:rPr>
          <w:sz w:val="24"/>
          <w:szCs w:val="24"/>
        </w:rPr>
        <w:t>(</w:t>
      </w:r>
      <w:proofErr w:type="gramEnd"/>
      <w:r w:rsidR="001175A5">
        <w:rPr>
          <w:sz w:val="24"/>
          <w:szCs w:val="24"/>
        </w:rPr>
        <w:t>), click(). From Utils package in ElementUtil.java class.</w:t>
      </w:r>
    </w:p>
    <w:p w14:paraId="08485DB4" w14:textId="2599A67D" w:rsidR="00737A4B" w:rsidRDefault="00737A4B" w:rsidP="00532D98">
      <w:pPr>
        <w:rPr>
          <w:sz w:val="24"/>
          <w:szCs w:val="24"/>
        </w:rPr>
      </w:pPr>
      <w:r>
        <w:rPr>
          <w:sz w:val="24"/>
          <w:szCs w:val="24"/>
        </w:rPr>
        <w:t xml:space="preserve">12. And every Public Page class methods </w:t>
      </w:r>
      <w:r>
        <w:rPr>
          <w:sz w:val="24"/>
          <w:szCs w:val="24"/>
        </w:rPr>
        <w:t>(</w:t>
      </w:r>
      <w:proofErr w:type="spellStart"/>
      <w:r w:rsidRPr="001175A5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getHomePageTitle</w:t>
      </w:r>
      <w:proofErr w:type="spellEnd"/>
      <w:r w:rsidRPr="001175A5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()</w:t>
      </w:r>
      <w:r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,</w:t>
      </w:r>
      <w:proofErr w:type="spellStart"/>
      <w:r w:rsidRPr="001175A5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getHomePageUrl</w:t>
      </w:r>
      <w:proofErr w:type="spellEnd"/>
      <w:r w:rsidRPr="001175A5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()</w:t>
      </w:r>
      <w:r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,</w:t>
      </w:r>
      <w:proofErr w:type="spellStart"/>
      <w:r w:rsidRPr="001175A5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isRbtLogoExist</w:t>
      </w:r>
      <w:proofErr w:type="spellEnd"/>
      <w:r w:rsidRPr="001175A5">
        <w:rPr>
          <w:rFonts w:ascii="Courier New" w:eastAsia="Times New Roman" w:hAnsi="Courier New" w:cs="Courier New"/>
          <w:color w:val="000000"/>
          <w:szCs w:val="20"/>
          <w:lang w:val="en-IN" w:eastAsia="en-IN"/>
        </w:rPr>
        <w:t>()</w:t>
      </w:r>
      <w:r>
        <w:rPr>
          <w:sz w:val="24"/>
          <w:szCs w:val="24"/>
        </w:rPr>
        <w:t>)</w:t>
      </w:r>
      <w:r>
        <w:rPr>
          <w:sz w:val="24"/>
          <w:szCs w:val="24"/>
        </w:rPr>
        <w:t xml:space="preserve"> will return a value.</w:t>
      </w:r>
    </w:p>
    <w:p w14:paraId="1294C009" w14:textId="6E24FB65" w:rsidR="00737A4B" w:rsidRDefault="00737A4B" w:rsidP="00532D98">
      <w:pPr>
        <w:rPr>
          <w:sz w:val="24"/>
          <w:szCs w:val="24"/>
        </w:rPr>
      </w:pPr>
      <w:r>
        <w:rPr>
          <w:sz w:val="24"/>
          <w:szCs w:val="24"/>
        </w:rPr>
        <w:t xml:space="preserve">13. And all the </w:t>
      </w:r>
      <w:proofErr w:type="spellStart"/>
      <w:r>
        <w:rPr>
          <w:sz w:val="24"/>
          <w:szCs w:val="24"/>
        </w:rPr>
        <w:t>Testpage</w:t>
      </w:r>
      <w:proofErr w:type="spellEnd"/>
      <w:r>
        <w:rPr>
          <w:sz w:val="24"/>
          <w:szCs w:val="24"/>
        </w:rPr>
        <w:t xml:space="preserve"> classes calls the methods with the assertations by using the values from </w:t>
      </w:r>
      <w:proofErr w:type="gramStart"/>
      <w:r>
        <w:rPr>
          <w:sz w:val="24"/>
          <w:szCs w:val="24"/>
        </w:rPr>
        <w:t>Public</w:t>
      </w:r>
      <w:proofErr w:type="gramEnd"/>
      <w:r>
        <w:rPr>
          <w:sz w:val="24"/>
          <w:szCs w:val="24"/>
        </w:rPr>
        <w:t xml:space="preserve"> page class methods.</w:t>
      </w:r>
    </w:p>
    <w:p w14:paraId="1BCD4BDD" w14:textId="77F9BEB7" w:rsidR="00737A4B" w:rsidRDefault="00737A4B" w:rsidP="00532D98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14. After the execution when we refresh the project, all the reports </w:t>
      </w:r>
      <w:proofErr w:type="gramStart"/>
      <w:r>
        <w:rPr>
          <w:sz w:val="24"/>
          <w:szCs w:val="24"/>
        </w:rPr>
        <w:t>generates</w:t>
      </w:r>
      <w:proofErr w:type="gramEnd"/>
      <w:r>
        <w:rPr>
          <w:sz w:val="24"/>
          <w:szCs w:val="24"/>
        </w:rPr>
        <w:t xml:space="preserve"> successfully with the screenshots from </w:t>
      </w:r>
      <w:proofErr w:type="spellStart"/>
      <w:r>
        <w:rPr>
          <w:sz w:val="24"/>
          <w:szCs w:val="24"/>
        </w:rPr>
        <w:t>testOutPut</w:t>
      </w:r>
      <w:proofErr w:type="spellEnd"/>
      <w:r>
        <w:rPr>
          <w:sz w:val="24"/>
          <w:szCs w:val="24"/>
        </w:rPr>
        <w:t xml:space="preserve"> folder and screenshots stores in screenshots folder.</w:t>
      </w:r>
    </w:p>
    <w:p w14:paraId="4418A685" w14:textId="00B905D3" w:rsidR="00737A4B" w:rsidRDefault="00737A4B" w:rsidP="00532D98">
      <w:pPr>
        <w:rPr>
          <w:sz w:val="24"/>
          <w:szCs w:val="24"/>
        </w:rPr>
      </w:pPr>
    </w:p>
    <w:p w14:paraId="55212A65" w14:textId="2B6ED88E" w:rsidR="00737A4B" w:rsidRDefault="00737A4B" w:rsidP="00532D98">
      <w:pPr>
        <w:rPr>
          <w:sz w:val="24"/>
          <w:szCs w:val="24"/>
        </w:rPr>
      </w:pPr>
      <w:r>
        <w:rPr>
          <w:sz w:val="24"/>
          <w:szCs w:val="24"/>
        </w:rPr>
        <w:t>……………………………………………………………………………………………………………………………………………….All the above’s are  short descriptions.</w:t>
      </w:r>
    </w:p>
    <w:p w14:paraId="56767BE7" w14:textId="77777777" w:rsidR="00737A4B" w:rsidRDefault="00737A4B" w:rsidP="00532D98">
      <w:pPr>
        <w:rPr>
          <w:sz w:val="24"/>
          <w:szCs w:val="24"/>
        </w:rPr>
      </w:pPr>
    </w:p>
    <w:sectPr w:rsidR="00737A4B" w:rsidSect="002C08EE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27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B92E0" w14:textId="77777777" w:rsidR="008C75C2" w:rsidRDefault="008C75C2" w:rsidP="00C631C9">
      <w:pPr>
        <w:spacing w:after="0" w:line="240" w:lineRule="auto"/>
      </w:pPr>
      <w:r>
        <w:separator/>
      </w:r>
    </w:p>
  </w:endnote>
  <w:endnote w:type="continuationSeparator" w:id="0">
    <w:p w14:paraId="79944F3E" w14:textId="77777777" w:rsidR="008C75C2" w:rsidRDefault="008C75C2" w:rsidP="00C631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B40B3" w14:textId="680CF456" w:rsidR="00FA5BAE" w:rsidRPr="009D3366" w:rsidRDefault="00FA5BAE" w:rsidP="00C631C9">
    <w:pPr>
      <w:pStyle w:val="Footer"/>
      <w:pBdr>
        <w:top w:val="single" w:sz="4" w:space="1" w:color="A6A6A6" w:themeColor="background1" w:themeShade="A6"/>
      </w:pBdr>
      <w:jc w:val="right"/>
      <w:rPr>
        <w:rFonts w:asciiTheme="majorHAnsi" w:hAnsiTheme="majorHAnsi"/>
      </w:rPr>
    </w:pPr>
    <w:r w:rsidRPr="009D3366">
      <w:rPr>
        <w:rFonts w:asciiTheme="majorHAnsi" w:hAnsiTheme="majorHAnsi"/>
      </w:rPr>
      <w:t>Private and Confidential</w:t>
    </w:r>
    <w:r w:rsidRPr="009D3366">
      <w:rPr>
        <w:rFonts w:asciiTheme="majorHAnsi" w:hAnsiTheme="majorHAnsi"/>
      </w:rPr>
      <w:tab/>
    </w:r>
    <w:r w:rsidRPr="009D3366">
      <w:rPr>
        <w:rFonts w:asciiTheme="majorHAnsi" w:hAnsiTheme="majorHAnsi"/>
      </w:rPr>
      <w:tab/>
    </w:r>
    <w:sdt>
      <w:sdtPr>
        <w:rPr>
          <w:rFonts w:asciiTheme="majorHAnsi" w:hAnsiTheme="majorHAnsi"/>
        </w:rPr>
        <w:id w:val="-14279673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9D3366">
          <w:rPr>
            <w:rFonts w:asciiTheme="majorHAnsi" w:hAnsiTheme="majorHAnsi"/>
          </w:rPr>
          <w:fldChar w:fldCharType="begin"/>
        </w:r>
        <w:r w:rsidRPr="009D3366">
          <w:rPr>
            <w:rFonts w:asciiTheme="majorHAnsi" w:hAnsiTheme="majorHAnsi"/>
          </w:rPr>
          <w:instrText xml:space="preserve"> PAGE   \* MERGEFORMAT </w:instrText>
        </w:r>
        <w:r w:rsidRPr="009D3366">
          <w:rPr>
            <w:rFonts w:asciiTheme="majorHAnsi" w:hAnsiTheme="majorHAnsi"/>
          </w:rPr>
          <w:fldChar w:fldCharType="separate"/>
        </w:r>
        <w:r w:rsidR="007E441B">
          <w:rPr>
            <w:rFonts w:asciiTheme="majorHAnsi" w:hAnsiTheme="majorHAnsi"/>
            <w:noProof/>
          </w:rPr>
          <w:t>4</w:t>
        </w:r>
        <w:r w:rsidRPr="009D3366">
          <w:rPr>
            <w:rFonts w:asciiTheme="majorHAnsi" w:hAnsiTheme="majorHAnsi"/>
            <w:noProof/>
          </w:rPr>
          <w:fldChar w:fldCharType="end"/>
        </w:r>
      </w:sdtContent>
    </w:sdt>
  </w:p>
  <w:p w14:paraId="1F4DF9E8" w14:textId="77777777" w:rsidR="00FA5BAE" w:rsidRDefault="00FA5B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85B4D" w14:textId="77777777" w:rsidR="008C75C2" w:rsidRDefault="008C75C2" w:rsidP="00C631C9">
      <w:pPr>
        <w:spacing w:after="0" w:line="240" w:lineRule="auto"/>
      </w:pPr>
      <w:r>
        <w:separator/>
      </w:r>
    </w:p>
  </w:footnote>
  <w:footnote w:type="continuationSeparator" w:id="0">
    <w:p w14:paraId="0EE9090D" w14:textId="77777777" w:rsidR="008C75C2" w:rsidRDefault="008C75C2" w:rsidP="00C631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BA3C4" w14:textId="77777777" w:rsidR="00FA5BAE" w:rsidRDefault="00000000">
    <w:pPr>
      <w:pStyle w:val="Header"/>
    </w:pPr>
    <w:r>
      <w:rPr>
        <w:noProof/>
      </w:rPr>
      <w:pict w14:anchorId="357BEB9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1757" o:spid="_x0000_s1047" type="#_x0000_t75" style="position:absolute;margin-left:0;margin-top:0;width:450.75pt;height:636.7pt;z-index:-251649024;mso-position-horizontal:center;mso-position-horizontal-relative:margin;mso-position-vertical:center;mso-position-vertical-relative:margin" o:allowincell="f">
          <v:imagedata r:id="rId1" o:title="imag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CC238" w14:textId="7BD0A561" w:rsidR="00FA5BAE" w:rsidRPr="00243177" w:rsidRDefault="008B222F" w:rsidP="0025275C">
    <w:pPr>
      <w:pStyle w:val="Header"/>
      <w:rPr>
        <w:rFonts w:cstheme="minorHAnsi"/>
        <w:sz w:val="22"/>
        <w:lang w:val="en-IN"/>
      </w:rPr>
    </w:pPr>
    <w:r>
      <w:rPr>
        <w:rFonts w:cstheme="minorHAnsi"/>
        <w:noProof/>
        <w:sz w:val="22"/>
        <w:lang w:val="en-IN"/>
      </w:rPr>
      <w:t>High level Description and control Flow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16627" w14:textId="77777777" w:rsidR="00FA5BAE" w:rsidRDefault="00000000">
    <w:pPr>
      <w:pStyle w:val="Header"/>
    </w:pPr>
    <w:r>
      <w:rPr>
        <w:noProof/>
      </w:rPr>
      <w:pict w14:anchorId="65A245B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1756" o:spid="_x0000_s1046" type="#_x0000_t75" style="position:absolute;margin-left:0;margin-top:0;width:450.75pt;height:636.7pt;z-index:-251650048;mso-position-horizontal:center;mso-position-horizontal-relative:margin;mso-position-vertical:center;mso-position-vertical-relative:margin" o:allowincell="f">
          <v:imagedata r:id="rId1" o:title="imag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78AE1EE2"/>
    <w:lvl w:ilvl="0">
      <w:numFmt w:val="decimal"/>
      <w:pStyle w:val="Bullet2"/>
      <w:lvlText w:val="*"/>
      <w:lvlJc w:val="left"/>
    </w:lvl>
  </w:abstractNum>
  <w:abstractNum w:abstractNumId="1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numFmt w:val="decimal"/>
      <w:lvlText w:val="%2"/>
      <w:lvlJc w:val="left"/>
      <w:pPr>
        <w:tabs>
          <w:tab w:val="num" w:pos="0"/>
        </w:tabs>
        <w:ind w:left="0" w:firstLine="0"/>
      </w:pPr>
    </w:lvl>
    <w:lvl w:ilvl="2">
      <w:numFmt w:val="decimal"/>
      <w:lvlText w:val="%3"/>
      <w:lvlJc w:val="left"/>
      <w:pPr>
        <w:tabs>
          <w:tab w:val="num" w:pos="0"/>
        </w:tabs>
        <w:ind w:left="0" w:firstLine="0"/>
      </w:pPr>
    </w:lvl>
    <w:lvl w:ilvl="3">
      <w:numFmt w:val="decimal"/>
      <w:lvlText w:val="%4"/>
      <w:lvlJc w:val="left"/>
      <w:pPr>
        <w:tabs>
          <w:tab w:val="num" w:pos="0"/>
        </w:tabs>
        <w:ind w:left="0" w:firstLine="0"/>
      </w:pPr>
    </w:lvl>
    <w:lvl w:ilvl="4">
      <w:numFmt w:val="decimal"/>
      <w:lvlText w:val="%5"/>
      <w:lvlJc w:val="left"/>
      <w:pPr>
        <w:tabs>
          <w:tab w:val="num" w:pos="0"/>
        </w:tabs>
        <w:ind w:left="0" w:firstLine="0"/>
      </w:pPr>
    </w:lvl>
    <w:lvl w:ilvl="5">
      <w:numFmt w:val="decimal"/>
      <w:lvlText w:val="%6"/>
      <w:lvlJc w:val="left"/>
      <w:pPr>
        <w:tabs>
          <w:tab w:val="num" w:pos="0"/>
        </w:tabs>
        <w:ind w:left="0" w:firstLine="0"/>
      </w:pPr>
    </w:lvl>
    <w:lvl w:ilvl="6">
      <w:numFmt w:val="decimal"/>
      <w:lvlText w:val="%7"/>
      <w:lvlJc w:val="left"/>
      <w:pPr>
        <w:tabs>
          <w:tab w:val="num" w:pos="0"/>
        </w:tabs>
        <w:ind w:left="0" w:firstLine="0"/>
      </w:pPr>
    </w:lvl>
    <w:lvl w:ilvl="7">
      <w:numFmt w:val="decimal"/>
      <w:lvlText w:val="%8"/>
      <w:lvlJc w:val="left"/>
      <w:pPr>
        <w:tabs>
          <w:tab w:val="num" w:pos="0"/>
        </w:tabs>
        <w:ind w:left="0" w:firstLine="0"/>
      </w:p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44D409A"/>
    <w:multiLevelType w:val="hybridMultilevel"/>
    <w:tmpl w:val="04DCCE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8576F"/>
    <w:multiLevelType w:val="multilevel"/>
    <w:tmpl w:val="2870C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893EA4"/>
    <w:multiLevelType w:val="hybridMultilevel"/>
    <w:tmpl w:val="4EAEF8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420444"/>
    <w:multiLevelType w:val="hybridMultilevel"/>
    <w:tmpl w:val="7FFA3D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43E5D"/>
    <w:multiLevelType w:val="multilevel"/>
    <w:tmpl w:val="5E2C4038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714E27"/>
    <w:multiLevelType w:val="hybridMultilevel"/>
    <w:tmpl w:val="F2B49E5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F9B6E23"/>
    <w:multiLevelType w:val="hybridMultilevel"/>
    <w:tmpl w:val="151047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DC0559"/>
    <w:multiLevelType w:val="multilevel"/>
    <w:tmpl w:val="CF044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4C6135F"/>
    <w:multiLevelType w:val="hybridMultilevel"/>
    <w:tmpl w:val="890040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72801F0"/>
    <w:multiLevelType w:val="multilevel"/>
    <w:tmpl w:val="EAFC537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9A22357"/>
    <w:multiLevelType w:val="hybridMultilevel"/>
    <w:tmpl w:val="181414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013DE9"/>
    <w:multiLevelType w:val="multilevel"/>
    <w:tmpl w:val="CD061030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AE46409"/>
    <w:multiLevelType w:val="hybridMultilevel"/>
    <w:tmpl w:val="F808D8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BB06069"/>
    <w:multiLevelType w:val="hybridMultilevel"/>
    <w:tmpl w:val="AFA277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C702982"/>
    <w:multiLevelType w:val="multilevel"/>
    <w:tmpl w:val="25F6AD26"/>
    <w:lvl w:ilvl="0">
      <w:start w:val="9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0DC4C52"/>
    <w:multiLevelType w:val="hybridMultilevel"/>
    <w:tmpl w:val="50AE7D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34B27F3"/>
    <w:multiLevelType w:val="hybridMultilevel"/>
    <w:tmpl w:val="8B8A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FA5C61"/>
    <w:multiLevelType w:val="hybridMultilevel"/>
    <w:tmpl w:val="CE8660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F4582C"/>
    <w:multiLevelType w:val="hybridMultilevel"/>
    <w:tmpl w:val="CC5C88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436BEA"/>
    <w:multiLevelType w:val="hybridMultilevel"/>
    <w:tmpl w:val="8B967D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6F4B8C"/>
    <w:multiLevelType w:val="multilevel"/>
    <w:tmpl w:val="EB68A096"/>
    <w:lvl w:ilvl="0">
      <w:start w:val="8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B3B7642"/>
    <w:multiLevelType w:val="multilevel"/>
    <w:tmpl w:val="209C770A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C17002C"/>
    <w:multiLevelType w:val="multilevel"/>
    <w:tmpl w:val="34A2A718"/>
    <w:styleLink w:val="Headingnumberingstyle"/>
    <w:lvl w:ilvl="0">
      <w:start w:val="1"/>
      <w:numFmt w:val="decimal"/>
      <w:lvlText w:val="%1."/>
      <w:lvlJc w:val="left"/>
      <w:pPr>
        <w:ind w:left="0" w:firstLine="0"/>
      </w:pPr>
      <w:rPr>
        <w:rFonts w:ascii="Arial" w:hAnsi="Arial" w:hint="default"/>
        <w:i w:val="0"/>
        <w:color w:val="00517D"/>
        <w:sz w:val="28"/>
      </w:rPr>
    </w:lvl>
    <w:lvl w:ilvl="1">
      <w:start w:val="1"/>
      <w:numFmt w:val="decimalZero"/>
      <w:isLgl/>
      <w:lvlText w:val="%1.%2"/>
      <w:lvlJc w:val="left"/>
      <w:pPr>
        <w:ind w:left="0" w:firstLine="0"/>
      </w:pPr>
      <w:rPr>
        <w:rFonts w:ascii="Arial" w:hAnsi="Arial"/>
        <w:color w:val="00517D"/>
        <w:sz w:val="24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ascii="Arial" w:hAnsi="Arial" w:hint="default"/>
        <w:color w:val="00517D"/>
        <w:sz w:val="22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25" w15:restartNumberingAfterBreak="0">
    <w:nsid w:val="3DB931B7"/>
    <w:multiLevelType w:val="hybridMultilevel"/>
    <w:tmpl w:val="F224E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3418D1"/>
    <w:multiLevelType w:val="multilevel"/>
    <w:tmpl w:val="99C6C33E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3210175"/>
    <w:multiLevelType w:val="hybridMultilevel"/>
    <w:tmpl w:val="11B6D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7671CD"/>
    <w:multiLevelType w:val="hybridMultilevel"/>
    <w:tmpl w:val="137A926E"/>
    <w:lvl w:ilvl="0" w:tplc="440AC20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B433AA"/>
    <w:multiLevelType w:val="multilevel"/>
    <w:tmpl w:val="96E2E798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C406AB2"/>
    <w:multiLevelType w:val="hybridMultilevel"/>
    <w:tmpl w:val="56A68394"/>
    <w:lvl w:ilvl="0" w:tplc="2C4E2AA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A9122D"/>
    <w:multiLevelType w:val="multilevel"/>
    <w:tmpl w:val="0AFCB1F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0841210"/>
    <w:multiLevelType w:val="hybridMultilevel"/>
    <w:tmpl w:val="AEF8EC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EB085C"/>
    <w:multiLevelType w:val="multilevel"/>
    <w:tmpl w:val="C808627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11E2EBE"/>
    <w:multiLevelType w:val="hybridMultilevel"/>
    <w:tmpl w:val="A2007D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126197"/>
    <w:multiLevelType w:val="hybridMultilevel"/>
    <w:tmpl w:val="38B037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8A45782"/>
    <w:multiLevelType w:val="hybridMultilevel"/>
    <w:tmpl w:val="D53E56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141C2B"/>
    <w:multiLevelType w:val="hybridMultilevel"/>
    <w:tmpl w:val="C14405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CAA429D"/>
    <w:multiLevelType w:val="hybridMultilevel"/>
    <w:tmpl w:val="7B9C7D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BB7CCA"/>
    <w:multiLevelType w:val="hybridMultilevel"/>
    <w:tmpl w:val="C6AEA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580268"/>
    <w:multiLevelType w:val="hybridMultilevel"/>
    <w:tmpl w:val="A3F80C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0479F6"/>
    <w:multiLevelType w:val="hybridMultilevel"/>
    <w:tmpl w:val="1F6E2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D205B"/>
    <w:multiLevelType w:val="hybridMultilevel"/>
    <w:tmpl w:val="39C6DD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6F1A65"/>
    <w:multiLevelType w:val="hybridMultilevel"/>
    <w:tmpl w:val="8F2AA9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353470"/>
    <w:multiLevelType w:val="hybridMultilevel"/>
    <w:tmpl w:val="D4BCB5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423782"/>
    <w:multiLevelType w:val="hybridMultilevel"/>
    <w:tmpl w:val="558C4D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C261917"/>
    <w:multiLevelType w:val="hybridMultilevel"/>
    <w:tmpl w:val="6C4642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5240202">
    <w:abstractNumId w:val="11"/>
  </w:num>
  <w:num w:numId="2" w16cid:durableId="2114737391">
    <w:abstractNumId w:val="30"/>
  </w:num>
  <w:num w:numId="3" w16cid:durableId="1156922316">
    <w:abstractNumId w:val="0"/>
    <w:lvlOverride w:ilvl="0">
      <w:lvl w:ilvl="0">
        <w:start w:val="1"/>
        <w:numFmt w:val="bullet"/>
        <w:pStyle w:val="Bullet2"/>
        <w:lvlText w:val="–"/>
        <w:legacy w:legacy="1" w:legacySpace="0" w:legacyIndent="567"/>
        <w:lvlJc w:val="left"/>
        <w:pPr>
          <w:ind w:left="2268" w:hanging="567"/>
        </w:pPr>
        <w:rPr>
          <w:rFonts w:ascii="Times New Roman" w:hAnsi="Times New Roman" w:hint="default"/>
          <w:sz w:val="24"/>
        </w:rPr>
      </w:lvl>
    </w:lvlOverride>
  </w:num>
  <w:num w:numId="4" w16cid:durableId="1190337139">
    <w:abstractNumId w:val="24"/>
  </w:num>
  <w:num w:numId="5" w16cid:durableId="1649279873">
    <w:abstractNumId w:val="18"/>
  </w:num>
  <w:num w:numId="6" w16cid:durableId="1600680209">
    <w:abstractNumId w:val="25"/>
  </w:num>
  <w:num w:numId="7" w16cid:durableId="1032000373">
    <w:abstractNumId w:val="21"/>
  </w:num>
  <w:num w:numId="8" w16cid:durableId="1605768103">
    <w:abstractNumId w:val="43"/>
  </w:num>
  <w:num w:numId="9" w16cid:durableId="517619070">
    <w:abstractNumId w:val="17"/>
  </w:num>
  <w:num w:numId="10" w16cid:durableId="974871944">
    <w:abstractNumId w:val="14"/>
  </w:num>
  <w:num w:numId="11" w16cid:durableId="1991054366">
    <w:abstractNumId w:val="9"/>
  </w:num>
  <w:num w:numId="12" w16cid:durableId="1935048572">
    <w:abstractNumId w:val="3"/>
  </w:num>
  <w:num w:numId="13" w16cid:durableId="261492905">
    <w:abstractNumId w:val="20"/>
  </w:num>
  <w:num w:numId="14" w16cid:durableId="1031765333">
    <w:abstractNumId w:val="28"/>
  </w:num>
  <w:num w:numId="15" w16cid:durableId="1124035132">
    <w:abstractNumId w:val="39"/>
  </w:num>
  <w:num w:numId="16" w16cid:durableId="138376992">
    <w:abstractNumId w:val="45"/>
  </w:num>
  <w:num w:numId="17" w16cid:durableId="1267733430">
    <w:abstractNumId w:val="37"/>
  </w:num>
  <w:num w:numId="18" w16cid:durableId="1159616075">
    <w:abstractNumId w:val="7"/>
  </w:num>
  <w:num w:numId="19" w16cid:durableId="1198277668">
    <w:abstractNumId w:val="10"/>
  </w:num>
  <w:num w:numId="20" w16cid:durableId="1663048645">
    <w:abstractNumId w:val="15"/>
  </w:num>
  <w:num w:numId="21" w16cid:durableId="605381057">
    <w:abstractNumId w:val="12"/>
  </w:num>
  <w:num w:numId="22" w16cid:durableId="1238132439">
    <w:abstractNumId w:val="5"/>
  </w:num>
  <w:num w:numId="23" w16cid:durableId="1989361949">
    <w:abstractNumId w:val="34"/>
  </w:num>
  <w:num w:numId="24" w16cid:durableId="592709042">
    <w:abstractNumId w:val="8"/>
  </w:num>
  <w:num w:numId="25" w16cid:durableId="1487815190">
    <w:abstractNumId w:val="40"/>
  </w:num>
  <w:num w:numId="26" w16cid:durableId="1202985605">
    <w:abstractNumId w:val="4"/>
  </w:num>
  <w:num w:numId="27" w16cid:durableId="1853301156">
    <w:abstractNumId w:val="41"/>
  </w:num>
  <w:num w:numId="28" w16cid:durableId="917977011">
    <w:abstractNumId w:val="42"/>
  </w:num>
  <w:num w:numId="29" w16cid:durableId="207491770">
    <w:abstractNumId w:val="32"/>
  </w:num>
  <w:num w:numId="30" w16cid:durableId="1254901168">
    <w:abstractNumId w:val="38"/>
  </w:num>
  <w:num w:numId="31" w16cid:durableId="707030135">
    <w:abstractNumId w:val="27"/>
  </w:num>
  <w:num w:numId="32" w16cid:durableId="704913393">
    <w:abstractNumId w:val="46"/>
  </w:num>
  <w:num w:numId="33" w16cid:durableId="1473332225">
    <w:abstractNumId w:val="36"/>
  </w:num>
  <w:num w:numId="34" w16cid:durableId="274871363">
    <w:abstractNumId w:val="2"/>
  </w:num>
  <w:num w:numId="35" w16cid:durableId="1836919991">
    <w:abstractNumId w:val="44"/>
  </w:num>
  <w:num w:numId="36" w16cid:durableId="1402093194">
    <w:abstractNumId w:val="19"/>
  </w:num>
  <w:num w:numId="37" w16cid:durableId="767891706">
    <w:abstractNumId w:val="35"/>
  </w:num>
  <w:num w:numId="38" w16cid:durableId="1454860615">
    <w:abstractNumId w:val="33"/>
  </w:num>
  <w:num w:numId="39" w16cid:durableId="174267178">
    <w:abstractNumId w:val="31"/>
  </w:num>
  <w:num w:numId="40" w16cid:durableId="248122539">
    <w:abstractNumId w:val="23"/>
  </w:num>
  <w:num w:numId="41" w16cid:durableId="1991053758">
    <w:abstractNumId w:val="6"/>
  </w:num>
  <w:num w:numId="42" w16cid:durableId="1950701392">
    <w:abstractNumId w:val="13"/>
  </w:num>
  <w:num w:numId="43" w16cid:durableId="2020043048">
    <w:abstractNumId w:val="26"/>
  </w:num>
  <w:num w:numId="44" w16cid:durableId="1116096994">
    <w:abstractNumId w:val="29"/>
  </w:num>
  <w:num w:numId="45" w16cid:durableId="351107898">
    <w:abstractNumId w:val="22"/>
  </w:num>
  <w:num w:numId="46" w16cid:durableId="637297918">
    <w:abstractNumId w:val="16"/>
  </w:num>
  <w:num w:numId="47" w16cid:durableId="1980913200">
    <w:abstractNumId w:val="11"/>
  </w:num>
  <w:num w:numId="48" w16cid:durableId="903611127">
    <w:abstractNumId w:val="11"/>
  </w:num>
  <w:num w:numId="49" w16cid:durableId="352388214">
    <w:abstractNumId w:val="11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NDUzMTE0NDE1szBS0lEKTi0uzszPAykwrAUAuqUF9iwAAAA="/>
  </w:docVars>
  <w:rsids>
    <w:rsidRoot w:val="00C631C9"/>
    <w:rsid w:val="00003752"/>
    <w:rsid w:val="00004515"/>
    <w:rsid w:val="00004E09"/>
    <w:rsid w:val="00006C77"/>
    <w:rsid w:val="00007E53"/>
    <w:rsid w:val="00010B5C"/>
    <w:rsid w:val="00010D31"/>
    <w:rsid w:val="00010D9D"/>
    <w:rsid w:val="0001272D"/>
    <w:rsid w:val="000137D5"/>
    <w:rsid w:val="0001461C"/>
    <w:rsid w:val="0001480A"/>
    <w:rsid w:val="0001494E"/>
    <w:rsid w:val="00016BD4"/>
    <w:rsid w:val="0001748C"/>
    <w:rsid w:val="000175B6"/>
    <w:rsid w:val="00021292"/>
    <w:rsid w:val="00022151"/>
    <w:rsid w:val="00023954"/>
    <w:rsid w:val="0002413B"/>
    <w:rsid w:val="0003001D"/>
    <w:rsid w:val="00030BF1"/>
    <w:rsid w:val="000313F1"/>
    <w:rsid w:val="00031533"/>
    <w:rsid w:val="000320F4"/>
    <w:rsid w:val="00033234"/>
    <w:rsid w:val="00035B0F"/>
    <w:rsid w:val="00036233"/>
    <w:rsid w:val="0003680C"/>
    <w:rsid w:val="000375FE"/>
    <w:rsid w:val="00040725"/>
    <w:rsid w:val="00041A60"/>
    <w:rsid w:val="00041CAD"/>
    <w:rsid w:val="00044CBB"/>
    <w:rsid w:val="00044CF8"/>
    <w:rsid w:val="00044E56"/>
    <w:rsid w:val="000468E7"/>
    <w:rsid w:val="00046D93"/>
    <w:rsid w:val="000473F1"/>
    <w:rsid w:val="00047468"/>
    <w:rsid w:val="000474A3"/>
    <w:rsid w:val="00051017"/>
    <w:rsid w:val="0005218B"/>
    <w:rsid w:val="00052783"/>
    <w:rsid w:val="00053564"/>
    <w:rsid w:val="00054FD0"/>
    <w:rsid w:val="000551BD"/>
    <w:rsid w:val="00055CBB"/>
    <w:rsid w:val="000565EF"/>
    <w:rsid w:val="00057937"/>
    <w:rsid w:val="000625BE"/>
    <w:rsid w:val="0006303E"/>
    <w:rsid w:val="00063439"/>
    <w:rsid w:val="00063EDC"/>
    <w:rsid w:val="000646CF"/>
    <w:rsid w:val="000653AA"/>
    <w:rsid w:val="000660F1"/>
    <w:rsid w:val="0006619A"/>
    <w:rsid w:val="00067F0A"/>
    <w:rsid w:val="0007155B"/>
    <w:rsid w:val="00071CA2"/>
    <w:rsid w:val="000733B2"/>
    <w:rsid w:val="00073EAE"/>
    <w:rsid w:val="00076126"/>
    <w:rsid w:val="00077F00"/>
    <w:rsid w:val="000804FC"/>
    <w:rsid w:val="000821FA"/>
    <w:rsid w:val="00082E50"/>
    <w:rsid w:val="00086B9B"/>
    <w:rsid w:val="00087E89"/>
    <w:rsid w:val="000921DC"/>
    <w:rsid w:val="00092AD2"/>
    <w:rsid w:val="00092AF6"/>
    <w:rsid w:val="0009316C"/>
    <w:rsid w:val="000934DF"/>
    <w:rsid w:val="000974A1"/>
    <w:rsid w:val="000A24D6"/>
    <w:rsid w:val="000A30AB"/>
    <w:rsid w:val="000A3D1F"/>
    <w:rsid w:val="000A507B"/>
    <w:rsid w:val="000A528D"/>
    <w:rsid w:val="000A602A"/>
    <w:rsid w:val="000A76E0"/>
    <w:rsid w:val="000A7D24"/>
    <w:rsid w:val="000B0B81"/>
    <w:rsid w:val="000B42F5"/>
    <w:rsid w:val="000B7167"/>
    <w:rsid w:val="000B71BC"/>
    <w:rsid w:val="000B7653"/>
    <w:rsid w:val="000C07C7"/>
    <w:rsid w:val="000C0EC5"/>
    <w:rsid w:val="000C38D7"/>
    <w:rsid w:val="000C39EC"/>
    <w:rsid w:val="000C5FD6"/>
    <w:rsid w:val="000C67F2"/>
    <w:rsid w:val="000C72E6"/>
    <w:rsid w:val="000C7473"/>
    <w:rsid w:val="000D2603"/>
    <w:rsid w:val="000D2DC2"/>
    <w:rsid w:val="000D35C9"/>
    <w:rsid w:val="000D3C31"/>
    <w:rsid w:val="000D41F1"/>
    <w:rsid w:val="000D4284"/>
    <w:rsid w:val="000D444D"/>
    <w:rsid w:val="000D4911"/>
    <w:rsid w:val="000E00D7"/>
    <w:rsid w:val="000E0310"/>
    <w:rsid w:val="000E0D84"/>
    <w:rsid w:val="000E4990"/>
    <w:rsid w:val="000E55E3"/>
    <w:rsid w:val="000F027B"/>
    <w:rsid w:val="000F0BB0"/>
    <w:rsid w:val="000F141F"/>
    <w:rsid w:val="000F1490"/>
    <w:rsid w:val="000F1E3A"/>
    <w:rsid w:val="000F2805"/>
    <w:rsid w:val="000F2EC8"/>
    <w:rsid w:val="000F454A"/>
    <w:rsid w:val="000F50B0"/>
    <w:rsid w:val="000F6FE5"/>
    <w:rsid w:val="00100739"/>
    <w:rsid w:val="00102572"/>
    <w:rsid w:val="00104BA4"/>
    <w:rsid w:val="001050E3"/>
    <w:rsid w:val="00105262"/>
    <w:rsid w:val="001056D2"/>
    <w:rsid w:val="00105C06"/>
    <w:rsid w:val="00110728"/>
    <w:rsid w:val="00111AEF"/>
    <w:rsid w:val="001128C7"/>
    <w:rsid w:val="00114020"/>
    <w:rsid w:val="001144BF"/>
    <w:rsid w:val="00114547"/>
    <w:rsid w:val="00114D33"/>
    <w:rsid w:val="00116636"/>
    <w:rsid w:val="001175A5"/>
    <w:rsid w:val="00117BC1"/>
    <w:rsid w:val="001208AC"/>
    <w:rsid w:val="00120DAA"/>
    <w:rsid w:val="00122958"/>
    <w:rsid w:val="001236E0"/>
    <w:rsid w:val="00123ED5"/>
    <w:rsid w:val="001243FF"/>
    <w:rsid w:val="001249BF"/>
    <w:rsid w:val="00125A3A"/>
    <w:rsid w:val="001265E4"/>
    <w:rsid w:val="00127225"/>
    <w:rsid w:val="001277E5"/>
    <w:rsid w:val="00127B6F"/>
    <w:rsid w:val="001301F0"/>
    <w:rsid w:val="00131C9C"/>
    <w:rsid w:val="00132C12"/>
    <w:rsid w:val="00133335"/>
    <w:rsid w:val="00133B2B"/>
    <w:rsid w:val="0013481B"/>
    <w:rsid w:val="00134F7B"/>
    <w:rsid w:val="00135A1B"/>
    <w:rsid w:val="001362FF"/>
    <w:rsid w:val="0013631F"/>
    <w:rsid w:val="00136F03"/>
    <w:rsid w:val="0014348A"/>
    <w:rsid w:val="00143BC6"/>
    <w:rsid w:val="00143C80"/>
    <w:rsid w:val="00144A5F"/>
    <w:rsid w:val="00145004"/>
    <w:rsid w:val="001526DF"/>
    <w:rsid w:val="00152FBF"/>
    <w:rsid w:val="0015410B"/>
    <w:rsid w:val="0015423B"/>
    <w:rsid w:val="00154A4D"/>
    <w:rsid w:val="00161C31"/>
    <w:rsid w:val="0016326F"/>
    <w:rsid w:val="00163A7D"/>
    <w:rsid w:val="0016517E"/>
    <w:rsid w:val="00165CF6"/>
    <w:rsid w:val="001662C2"/>
    <w:rsid w:val="0016756E"/>
    <w:rsid w:val="00170524"/>
    <w:rsid w:val="00172567"/>
    <w:rsid w:val="00174EFD"/>
    <w:rsid w:val="00176200"/>
    <w:rsid w:val="00177A32"/>
    <w:rsid w:val="00180F42"/>
    <w:rsid w:val="0018254D"/>
    <w:rsid w:val="00183189"/>
    <w:rsid w:val="00184F39"/>
    <w:rsid w:val="00185041"/>
    <w:rsid w:val="00186805"/>
    <w:rsid w:val="00191104"/>
    <w:rsid w:val="00191240"/>
    <w:rsid w:val="00191D84"/>
    <w:rsid w:val="00193394"/>
    <w:rsid w:val="00193BD0"/>
    <w:rsid w:val="00196929"/>
    <w:rsid w:val="00196E13"/>
    <w:rsid w:val="001A2AD3"/>
    <w:rsid w:val="001A6A9B"/>
    <w:rsid w:val="001B249B"/>
    <w:rsid w:val="001B2DE2"/>
    <w:rsid w:val="001B4FE6"/>
    <w:rsid w:val="001B5841"/>
    <w:rsid w:val="001B615F"/>
    <w:rsid w:val="001B7248"/>
    <w:rsid w:val="001B7AA2"/>
    <w:rsid w:val="001C08FF"/>
    <w:rsid w:val="001C1C96"/>
    <w:rsid w:val="001C1E49"/>
    <w:rsid w:val="001C43D1"/>
    <w:rsid w:val="001C5829"/>
    <w:rsid w:val="001C5B5E"/>
    <w:rsid w:val="001C63BE"/>
    <w:rsid w:val="001D240C"/>
    <w:rsid w:val="001D6073"/>
    <w:rsid w:val="001D6B5A"/>
    <w:rsid w:val="001D7277"/>
    <w:rsid w:val="001D7722"/>
    <w:rsid w:val="001D786F"/>
    <w:rsid w:val="001E0FE1"/>
    <w:rsid w:val="001E17F5"/>
    <w:rsid w:val="001E1D4F"/>
    <w:rsid w:val="001E3B2A"/>
    <w:rsid w:val="001E6918"/>
    <w:rsid w:val="001E6E63"/>
    <w:rsid w:val="001F201B"/>
    <w:rsid w:val="001F4030"/>
    <w:rsid w:val="001F4051"/>
    <w:rsid w:val="001F4307"/>
    <w:rsid w:val="001F4ABC"/>
    <w:rsid w:val="001F6A32"/>
    <w:rsid w:val="001F701A"/>
    <w:rsid w:val="001F7E87"/>
    <w:rsid w:val="001F7FB4"/>
    <w:rsid w:val="00201563"/>
    <w:rsid w:val="00202392"/>
    <w:rsid w:val="002023A2"/>
    <w:rsid w:val="00202BEA"/>
    <w:rsid w:val="00204ADC"/>
    <w:rsid w:val="00210322"/>
    <w:rsid w:val="00211B3B"/>
    <w:rsid w:val="00211E67"/>
    <w:rsid w:val="0021202F"/>
    <w:rsid w:val="00212CBB"/>
    <w:rsid w:val="002130F2"/>
    <w:rsid w:val="002140D4"/>
    <w:rsid w:val="00214F22"/>
    <w:rsid w:val="0021509F"/>
    <w:rsid w:val="00215464"/>
    <w:rsid w:val="00215EC2"/>
    <w:rsid w:val="00217E9E"/>
    <w:rsid w:val="002243ED"/>
    <w:rsid w:val="002248A9"/>
    <w:rsid w:val="00225217"/>
    <w:rsid w:val="00225C98"/>
    <w:rsid w:val="00226041"/>
    <w:rsid w:val="00226619"/>
    <w:rsid w:val="00227018"/>
    <w:rsid w:val="002322F2"/>
    <w:rsid w:val="002328F0"/>
    <w:rsid w:val="0023513D"/>
    <w:rsid w:val="00237CAC"/>
    <w:rsid w:val="00241712"/>
    <w:rsid w:val="00241A03"/>
    <w:rsid w:val="002427DB"/>
    <w:rsid w:val="00243177"/>
    <w:rsid w:val="00243C68"/>
    <w:rsid w:val="00244987"/>
    <w:rsid w:val="00245085"/>
    <w:rsid w:val="00245187"/>
    <w:rsid w:val="002459F2"/>
    <w:rsid w:val="00247FE8"/>
    <w:rsid w:val="002515FE"/>
    <w:rsid w:val="0025178A"/>
    <w:rsid w:val="0025275C"/>
    <w:rsid w:val="00254B68"/>
    <w:rsid w:val="00255019"/>
    <w:rsid w:val="00255936"/>
    <w:rsid w:val="0025620C"/>
    <w:rsid w:val="002578EC"/>
    <w:rsid w:val="00262F88"/>
    <w:rsid w:val="00266DB0"/>
    <w:rsid w:val="0027135B"/>
    <w:rsid w:val="00271D55"/>
    <w:rsid w:val="0027234E"/>
    <w:rsid w:val="00272F4A"/>
    <w:rsid w:val="0027531A"/>
    <w:rsid w:val="00275AB5"/>
    <w:rsid w:val="002777A2"/>
    <w:rsid w:val="0028025E"/>
    <w:rsid w:val="00281656"/>
    <w:rsid w:val="00282666"/>
    <w:rsid w:val="00282A24"/>
    <w:rsid w:val="00284598"/>
    <w:rsid w:val="00285235"/>
    <w:rsid w:val="00286463"/>
    <w:rsid w:val="00286FF9"/>
    <w:rsid w:val="00287768"/>
    <w:rsid w:val="002904B1"/>
    <w:rsid w:val="002905D6"/>
    <w:rsid w:val="002917E0"/>
    <w:rsid w:val="00291952"/>
    <w:rsid w:val="002947CA"/>
    <w:rsid w:val="00294DC1"/>
    <w:rsid w:val="0029762F"/>
    <w:rsid w:val="002979C9"/>
    <w:rsid w:val="002A3BB6"/>
    <w:rsid w:val="002A6331"/>
    <w:rsid w:val="002B02B3"/>
    <w:rsid w:val="002B2364"/>
    <w:rsid w:val="002B34DA"/>
    <w:rsid w:val="002B3764"/>
    <w:rsid w:val="002B3A1B"/>
    <w:rsid w:val="002B3EB6"/>
    <w:rsid w:val="002B7406"/>
    <w:rsid w:val="002B7990"/>
    <w:rsid w:val="002B7DAE"/>
    <w:rsid w:val="002C08EE"/>
    <w:rsid w:val="002C2098"/>
    <w:rsid w:val="002C2C66"/>
    <w:rsid w:val="002C3024"/>
    <w:rsid w:val="002C50C5"/>
    <w:rsid w:val="002C5325"/>
    <w:rsid w:val="002C7DDC"/>
    <w:rsid w:val="002D05ED"/>
    <w:rsid w:val="002D3EA6"/>
    <w:rsid w:val="002D4075"/>
    <w:rsid w:val="002D419A"/>
    <w:rsid w:val="002D4A35"/>
    <w:rsid w:val="002D4C27"/>
    <w:rsid w:val="002D5F4A"/>
    <w:rsid w:val="002E0027"/>
    <w:rsid w:val="002E0E20"/>
    <w:rsid w:val="002E1D22"/>
    <w:rsid w:val="002E3E90"/>
    <w:rsid w:val="002E42B5"/>
    <w:rsid w:val="002E49AD"/>
    <w:rsid w:val="002E568E"/>
    <w:rsid w:val="002E5AB4"/>
    <w:rsid w:val="002E64DA"/>
    <w:rsid w:val="002E6ED0"/>
    <w:rsid w:val="002F1F6F"/>
    <w:rsid w:val="002F30B8"/>
    <w:rsid w:val="002F35CC"/>
    <w:rsid w:val="002F4E76"/>
    <w:rsid w:val="002F52B4"/>
    <w:rsid w:val="002F5426"/>
    <w:rsid w:val="002F66BF"/>
    <w:rsid w:val="002F6C67"/>
    <w:rsid w:val="00300D30"/>
    <w:rsid w:val="0030212C"/>
    <w:rsid w:val="0030226F"/>
    <w:rsid w:val="00302DD6"/>
    <w:rsid w:val="00304ED5"/>
    <w:rsid w:val="00305695"/>
    <w:rsid w:val="00305D6B"/>
    <w:rsid w:val="00305FBE"/>
    <w:rsid w:val="00307B66"/>
    <w:rsid w:val="00310A94"/>
    <w:rsid w:val="00311FAC"/>
    <w:rsid w:val="00312206"/>
    <w:rsid w:val="003156FC"/>
    <w:rsid w:val="003163DA"/>
    <w:rsid w:val="00316FD3"/>
    <w:rsid w:val="00322376"/>
    <w:rsid w:val="00323E4E"/>
    <w:rsid w:val="00325522"/>
    <w:rsid w:val="003260E1"/>
    <w:rsid w:val="00327AC0"/>
    <w:rsid w:val="00330354"/>
    <w:rsid w:val="003320F7"/>
    <w:rsid w:val="00332DA6"/>
    <w:rsid w:val="00333127"/>
    <w:rsid w:val="0033315A"/>
    <w:rsid w:val="003369B0"/>
    <w:rsid w:val="00337943"/>
    <w:rsid w:val="00337EB8"/>
    <w:rsid w:val="003403E2"/>
    <w:rsid w:val="00341B04"/>
    <w:rsid w:val="00341FD1"/>
    <w:rsid w:val="003423A7"/>
    <w:rsid w:val="0034286B"/>
    <w:rsid w:val="00342DDD"/>
    <w:rsid w:val="00343A45"/>
    <w:rsid w:val="0034432C"/>
    <w:rsid w:val="003444AD"/>
    <w:rsid w:val="0034608D"/>
    <w:rsid w:val="00347550"/>
    <w:rsid w:val="00351927"/>
    <w:rsid w:val="00354E1A"/>
    <w:rsid w:val="003637E9"/>
    <w:rsid w:val="00364C7C"/>
    <w:rsid w:val="00364D52"/>
    <w:rsid w:val="00364EF8"/>
    <w:rsid w:val="00365E02"/>
    <w:rsid w:val="00366A4B"/>
    <w:rsid w:val="003677E4"/>
    <w:rsid w:val="003716A8"/>
    <w:rsid w:val="00371F10"/>
    <w:rsid w:val="00372755"/>
    <w:rsid w:val="003746B9"/>
    <w:rsid w:val="00376E01"/>
    <w:rsid w:val="00380E12"/>
    <w:rsid w:val="00381B4F"/>
    <w:rsid w:val="00383394"/>
    <w:rsid w:val="0038670E"/>
    <w:rsid w:val="003874F2"/>
    <w:rsid w:val="00387C6F"/>
    <w:rsid w:val="003909E2"/>
    <w:rsid w:val="00393353"/>
    <w:rsid w:val="0039433C"/>
    <w:rsid w:val="003959C5"/>
    <w:rsid w:val="00396CB7"/>
    <w:rsid w:val="003976E6"/>
    <w:rsid w:val="00397F09"/>
    <w:rsid w:val="003A0BF8"/>
    <w:rsid w:val="003A1C33"/>
    <w:rsid w:val="003A2EBF"/>
    <w:rsid w:val="003A3567"/>
    <w:rsid w:val="003A3F86"/>
    <w:rsid w:val="003A7D2E"/>
    <w:rsid w:val="003B479F"/>
    <w:rsid w:val="003B5D5F"/>
    <w:rsid w:val="003B6EF4"/>
    <w:rsid w:val="003C1355"/>
    <w:rsid w:val="003C1510"/>
    <w:rsid w:val="003C19A0"/>
    <w:rsid w:val="003C19AB"/>
    <w:rsid w:val="003C2167"/>
    <w:rsid w:val="003C39B3"/>
    <w:rsid w:val="003C4023"/>
    <w:rsid w:val="003C658B"/>
    <w:rsid w:val="003C7CEB"/>
    <w:rsid w:val="003D0341"/>
    <w:rsid w:val="003D0474"/>
    <w:rsid w:val="003D1B8C"/>
    <w:rsid w:val="003D1E0B"/>
    <w:rsid w:val="003D231F"/>
    <w:rsid w:val="003D42B1"/>
    <w:rsid w:val="003D644A"/>
    <w:rsid w:val="003D6C85"/>
    <w:rsid w:val="003E012E"/>
    <w:rsid w:val="003E448C"/>
    <w:rsid w:val="003E6F05"/>
    <w:rsid w:val="003E7271"/>
    <w:rsid w:val="003E73B8"/>
    <w:rsid w:val="003F110B"/>
    <w:rsid w:val="003F283C"/>
    <w:rsid w:val="003F2F26"/>
    <w:rsid w:val="003F709F"/>
    <w:rsid w:val="003F731C"/>
    <w:rsid w:val="00400B37"/>
    <w:rsid w:val="0040101A"/>
    <w:rsid w:val="004040B3"/>
    <w:rsid w:val="004058B9"/>
    <w:rsid w:val="004067C8"/>
    <w:rsid w:val="00412724"/>
    <w:rsid w:val="00412DA0"/>
    <w:rsid w:val="00412ED4"/>
    <w:rsid w:val="00414A61"/>
    <w:rsid w:val="00414E8D"/>
    <w:rsid w:val="00414F08"/>
    <w:rsid w:val="00421357"/>
    <w:rsid w:val="00422AB4"/>
    <w:rsid w:val="004239C6"/>
    <w:rsid w:val="00423E24"/>
    <w:rsid w:val="00426EBF"/>
    <w:rsid w:val="004271ED"/>
    <w:rsid w:val="00427452"/>
    <w:rsid w:val="0043000B"/>
    <w:rsid w:val="0043074B"/>
    <w:rsid w:val="00430F6A"/>
    <w:rsid w:val="00433658"/>
    <w:rsid w:val="00437D5F"/>
    <w:rsid w:val="00437F20"/>
    <w:rsid w:val="00442B75"/>
    <w:rsid w:val="004443F0"/>
    <w:rsid w:val="00444ADB"/>
    <w:rsid w:val="00444C3E"/>
    <w:rsid w:val="0044565D"/>
    <w:rsid w:val="00446879"/>
    <w:rsid w:val="004469B6"/>
    <w:rsid w:val="004473B2"/>
    <w:rsid w:val="00450FF3"/>
    <w:rsid w:val="004512FC"/>
    <w:rsid w:val="0045400A"/>
    <w:rsid w:val="00454407"/>
    <w:rsid w:val="004544F9"/>
    <w:rsid w:val="00460155"/>
    <w:rsid w:val="00460EDA"/>
    <w:rsid w:val="00462B0F"/>
    <w:rsid w:val="00462CA3"/>
    <w:rsid w:val="004672A9"/>
    <w:rsid w:val="0046779B"/>
    <w:rsid w:val="00467EB1"/>
    <w:rsid w:val="00471957"/>
    <w:rsid w:val="00472088"/>
    <w:rsid w:val="00473711"/>
    <w:rsid w:val="00473FE4"/>
    <w:rsid w:val="00474074"/>
    <w:rsid w:val="004740A4"/>
    <w:rsid w:val="00474150"/>
    <w:rsid w:val="00475AA1"/>
    <w:rsid w:val="00477B1C"/>
    <w:rsid w:val="004821FE"/>
    <w:rsid w:val="0048491B"/>
    <w:rsid w:val="00485263"/>
    <w:rsid w:val="00485A06"/>
    <w:rsid w:val="00487F71"/>
    <w:rsid w:val="00490A2F"/>
    <w:rsid w:val="00492957"/>
    <w:rsid w:val="00492A8C"/>
    <w:rsid w:val="0049545A"/>
    <w:rsid w:val="004959EE"/>
    <w:rsid w:val="00496FD1"/>
    <w:rsid w:val="00497037"/>
    <w:rsid w:val="004A1783"/>
    <w:rsid w:val="004A1908"/>
    <w:rsid w:val="004A2492"/>
    <w:rsid w:val="004A2829"/>
    <w:rsid w:val="004A6CFF"/>
    <w:rsid w:val="004A7DD1"/>
    <w:rsid w:val="004B342D"/>
    <w:rsid w:val="004B47C6"/>
    <w:rsid w:val="004B75F2"/>
    <w:rsid w:val="004C07E6"/>
    <w:rsid w:val="004C204C"/>
    <w:rsid w:val="004C293C"/>
    <w:rsid w:val="004C58E2"/>
    <w:rsid w:val="004C6B41"/>
    <w:rsid w:val="004C6E01"/>
    <w:rsid w:val="004C7EAB"/>
    <w:rsid w:val="004D0505"/>
    <w:rsid w:val="004D0F7B"/>
    <w:rsid w:val="004D1578"/>
    <w:rsid w:val="004D5409"/>
    <w:rsid w:val="004D5BDC"/>
    <w:rsid w:val="004D776E"/>
    <w:rsid w:val="004E0373"/>
    <w:rsid w:val="004E20B4"/>
    <w:rsid w:val="004E218D"/>
    <w:rsid w:val="004E31A5"/>
    <w:rsid w:val="004E3F4B"/>
    <w:rsid w:val="004E55C0"/>
    <w:rsid w:val="004E64F0"/>
    <w:rsid w:val="004E6E3B"/>
    <w:rsid w:val="004E702D"/>
    <w:rsid w:val="004E7E7F"/>
    <w:rsid w:val="004F2472"/>
    <w:rsid w:val="004F3FA2"/>
    <w:rsid w:val="004F549D"/>
    <w:rsid w:val="004F550C"/>
    <w:rsid w:val="004F575C"/>
    <w:rsid w:val="004F6687"/>
    <w:rsid w:val="00500798"/>
    <w:rsid w:val="00506826"/>
    <w:rsid w:val="00507FE8"/>
    <w:rsid w:val="00510AA3"/>
    <w:rsid w:val="00513349"/>
    <w:rsid w:val="00513B65"/>
    <w:rsid w:val="005148B1"/>
    <w:rsid w:val="0051566E"/>
    <w:rsid w:val="0051605E"/>
    <w:rsid w:val="0051624D"/>
    <w:rsid w:val="0051718B"/>
    <w:rsid w:val="00517336"/>
    <w:rsid w:val="00520985"/>
    <w:rsid w:val="00524A2C"/>
    <w:rsid w:val="0052550F"/>
    <w:rsid w:val="005279A7"/>
    <w:rsid w:val="00530D08"/>
    <w:rsid w:val="005311C4"/>
    <w:rsid w:val="00531617"/>
    <w:rsid w:val="0053163A"/>
    <w:rsid w:val="00532D98"/>
    <w:rsid w:val="00533D40"/>
    <w:rsid w:val="0053608C"/>
    <w:rsid w:val="00537438"/>
    <w:rsid w:val="00540606"/>
    <w:rsid w:val="00541BFA"/>
    <w:rsid w:val="00542F5B"/>
    <w:rsid w:val="00543099"/>
    <w:rsid w:val="00544142"/>
    <w:rsid w:val="00546315"/>
    <w:rsid w:val="00546ABE"/>
    <w:rsid w:val="00547B46"/>
    <w:rsid w:val="00550321"/>
    <w:rsid w:val="00550577"/>
    <w:rsid w:val="00550682"/>
    <w:rsid w:val="00551FA8"/>
    <w:rsid w:val="00552223"/>
    <w:rsid w:val="00554D3D"/>
    <w:rsid w:val="00556636"/>
    <w:rsid w:val="00556821"/>
    <w:rsid w:val="00556C50"/>
    <w:rsid w:val="00557897"/>
    <w:rsid w:val="00562428"/>
    <w:rsid w:val="00562BC3"/>
    <w:rsid w:val="0056417E"/>
    <w:rsid w:val="00566484"/>
    <w:rsid w:val="00570465"/>
    <w:rsid w:val="00572E94"/>
    <w:rsid w:val="00576606"/>
    <w:rsid w:val="005826D4"/>
    <w:rsid w:val="0058675E"/>
    <w:rsid w:val="00590CB6"/>
    <w:rsid w:val="00591239"/>
    <w:rsid w:val="005913F9"/>
    <w:rsid w:val="00591AA5"/>
    <w:rsid w:val="00591AC0"/>
    <w:rsid w:val="005946AC"/>
    <w:rsid w:val="00594B64"/>
    <w:rsid w:val="00594FEE"/>
    <w:rsid w:val="0059566A"/>
    <w:rsid w:val="00596303"/>
    <w:rsid w:val="00596754"/>
    <w:rsid w:val="00596DFE"/>
    <w:rsid w:val="005A25CF"/>
    <w:rsid w:val="005A3151"/>
    <w:rsid w:val="005A3920"/>
    <w:rsid w:val="005A5379"/>
    <w:rsid w:val="005A58F9"/>
    <w:rsid w:val="005A6F92"/>
    <w:rsid w:val="005B15FE"/>
    <w:rsid w:val="005B3345"/>
    <w:rsid w:val="005B45AF"/>
    <w:rsid w:val="005B4ABC"/>
    <w:rsid w:val="005B5201"/>
    <w:rsid w:val="005B537D"/>
    <w:rsid w:val="005B57C5"/>
    <w:rsid w:val="005B652E"/>
    <w:rsid w:val="005B76B7"/>
    <w:rsid w:val="005C1FB4"/>
    <w:rsid w:val="005C2673"/>
    <w:rsid w:val="005C45FC"/>
    <w:rsid w:val="005C465C"/>
    <w:rsid w:val="005C57A9"/>
    <w:rsid w:val="005C6526"/>
    <w:rsid w:val="005C6612"/>
    <w:rsid w:val="005C6EFD"/>
    <w:rsid w:val="005C705B"/>
    <w:rsid w:val="005C7212"/>
    <w:rsid w:val="005C72FD"/>
    <w:rsid w:val="005D1D05"/>
    <w:rsid w:val="005D28C0"/>
    <w:rsid w:val="005D3F13"/>
    <w:rsid w:val="005D57D5"/>
    <w:rsid w:val="005E041F"/>
    <w:rsid w:val="005E05D2"/>
    <w:rsid w:val="005E08A4"/>
    <w:rsid w:val="005E0A9F"/>
    <w:rsid w:val="005E1445"/>
    <w:rsid w:val="005E1654"/>
    <w:rsid w:val="005E2969"/>
    <w:rsid w:val="005E4736"/>
    <w:rsid w:val="005E4786"/>
    <w:rsid w:val="005E6CB7"/>
    <w:rsid w:val="005E7641"/>
    <w:rsid w:val="005E7808"/>
    <w:rsid w:val="005F03EB"/>
    <w:rsid w:val="005F3FFF"/>
    <w:rsid w:val="005F4C08"/>
    <w:rsid w:val="005F4F29"/>
    <w:rsid w:val="005F75D6"/>
    <w:rsid w:val="005F7937"/>
    <w:rsid w:val="005F7A8E"/>
    <w:rsid w:val="005F7E0F"/>
    <w:rsid w:val="006010F1"/>
    <w:rsid w:val="0060148A"/>
    <w:rsid w:val="00602616"/>
    <w:rsid w:val="00602A16"/>
    <w:rsid w:val="00602C95"/>
    <w:rsid w:val="0060428A"/>
    <w:rsid w:val="00604719"/>
    <w:rsid w:val="0060623A"/>
    <w:rsid w:val="0060676F"/>
    <w:rsid w:val="00607EF9"/>
    <w:rsid w:val="0061031C"/>
    <w:rsid w:val="00610887"/>
    <w:rsid w:val="00612689"/>
    <w:rsid w:val="00613864"/>
    <w:rsid w:val="006145F4"/>
    <w:rsid w:val="00615ACE"/>
    <w:rsid w:val="00620E4C"/>
    <w:rsid w:val="006212B2"/>
    <w:rsid w:val="006218F6"/>
    <w:rsid w:val="00622125"/>
    <w:rsid w:val="00622422"/>
    <w:rsid w:val="0062405C"/>
    <w:rsid w:val="006241D5"/>
    <w:rsid w:val="0062482A"/>
    <w:rsid w:val="00630045"/>
    <w:rsid w:val="006310A7"/>
    <w:rsid w:val="006328AD"/>
    <w:rsid w:val="0063313D"/>
    <w:rsid w:val="00635B30"/>
    <w:rsid w:val="006367CA"/>
    <w:rsid w:val="006409D4"/>
    <w:rsid w:val="00642673"/>
    <w:rsid w:val="00645E3D"/>
    <w:rsid w:val="0065123F"/>
    <w:rsid w:val="00656212"/>
    <w:rsid w:val="00657754"/>
    <w:rsid w:val="006600FE"/>
    <w:rsid w:val="006615DD"/>
    <w:rsid w:val="00661C7F"/>
    <w:rsid w:val="00661FD9"/>
    <w:rsid w:val="00662D06"/>
    <w:rsid w:val="0066523B"/>
    <w:rsid w:val="00666273"/>
    <w:rsid w:val="00666370"/>
    <w:rsid w:val="006701C3"/>
    <w:rsid w:val="00671B93"/>
    <w:rsid w:val="00672949"/>
    <w:rsid w:val="006757CE"/>
    <w:rsid w:val="00680167"/>
    <w:rsid w:val="00680266"/>
    <w:rsid w:val="00680F68"/>
    <w:rsid w:val="0068244F"/>
    <w:rsid w:val="00687000"/>
    <w:rsid w:val="006873F6"/>
    <w:rsid w:val="00687580"/>
    <w:rsid w:val="00687C3C"/>
    <w:rsid w:val="0069195E"/>
    <w:rsid w:val="006950E9"/>
    <w:rsid w:val="006955B7"/>
    <w:rsid w:val="0069594B"/>
    <w:rsid w:val="00696059"/>
    <w:rsid w:val="006A04E4"/>
    <w:rsid w:val="006A0C02"/>
    <w:rsid w:val="006A1BBF"/>
    <w:rsid w:val="006A211F"/>
    <w:rsid w:val="006A2136"/>
    <w:rsid w:val="006A35BE"/>
    <w:rsid w:val="006A4068"/>
    <w:rsid w:val="006A553F"/>
    <w:rsid w:val="006A5AD0"/>
    <w:rsid w:val="006A7827"/>
    <w:rsid w:val="006B16EE"/>
    <w:rsid w:val="006B17B6"/>
    <w:rsid w:val="006B3592"/>
    <w:rsid w:val="006B3D83"/>
    <w:rsid w:val="006B708E"/>
    <w:rsid w:val="006B7331"/>
    <w:rsid w:val="006C1672"/>
    <w:rsid w:val="006C2264"/>
    <w:rsid w:val="006C2D4B"/>
    <w:rsid w:val="006C4DCF"/>
    <w:rsid w:val="006C55B1"/>
    <w:rsid w:val="006C5B62"/>
    <w:rsid w:val="006C5F5E"/>
    <w:rsid w:val="006C6214"/>
    <w:rsid w:val="006D0B0A"/>
    <w:rsid w:val="006D2B2D"/>
    <w:rsid w:val="006D3103"/>
    <w:rsid w:val="006D3CC7"/>
    <w:rsid w:val="006D49DA"/>
    <w:rsid w:val="006D732A"/>
    <w:rsid w:val="006D7C6E"/>
    <w:rsid w:val="006E2187"/>
    <w:rsid w:val="006E28BF"/>
    <w:rsid w:val="006E4BFB"/>
    <w:rsid w:val="006E59DA"/>
    <w:rsid w:val="006E5DE7"/>
    <w:rsid w:val="006E736F"/>
    <w:rsid w:val="006F133A"/>
    <w:rsid w:val="006F1F32"/>
    <w:rsid w:val="006F3A24"/>
    <w:rsid w:val="006F4351"/>
    <w:rsid w:val="006F4942"/>
    <w:rsid w:val="006F536E"/>
    <w:rsid w:val="006F5AE5"/>
    <w:rsid w:val="006F61C3"/>
    <w:rsid w:val="006F6282"/>
    <w:rsid w:val="006F6B00"/>
    <w:rsid w:val="00700EE5"/>
    <w:rsid w:val="00701DE9"/>
    <w:rsid w:val="00702204"/>
    <w:rsid w:val="00702B72"/>
    <w:rsid w:val="0070315E"/>
    <w:rsid w:val="00705C67"/>
    <w:rsid w:val="00707181"/>
    <w:rsid w:val="00710AF5"/>
    <w:rsid w:val="00717F74"/>
    <w:rsid w:val="00720953"/>
    <w:rsid w:val="00720D11"/>
    <w:rsid w:val="00721CA2"/>
    <w:rsid w:val="007230F5"/>
    <w:rsid w:val="0072448D"/>
    <w:rsid w:val="007249A1"/>
    <w:rsid w:val="00726D70"/>
    <w:rsid w:val="007275B2"/>
    <w:rsid w:val="00727C96"/>
    <w:rsid w:val="007338FD"/>
    <w:rsid w:val="00734B99"/>
    <w:rsid w:val="00735EEE"/>
    <w:rsid w:val="00735FFC"/>
    <w:rsid w:val="007374B3"/>
    <w:rsid w:val="00737A4B"/>
    <w:rsid w:val="00743686"/>
    <w:rsid w:val="007436E1"/>
    <w:rsid w:val="007451F1"/>
    <w:rsid w:val="00746BF5"/>
    <w:rsid w:val="007504F2"/>
    <w:rsid w:val="007518AD"/>
    <w:rsid w:val="007528B3"/>
    <w:rsid w:val="00753E71"/>
    <w:rsid w:val="007549EA"/>
    <w:rsid w:val="00755160"/>
    <w:rsid w:val="007564DB"/>
    <w:rsid w:val="00756F9C"/>
    <w:rsid w:val="00760681"/>
    <w:rsid w:val="00761E6C"/>
    <w:rsid w:val="00762A5F"/>
    <w:rsid w:val="007645A2"/>
    <w:rsid w:val="00767DC8"/>
    <w:rsid w:val="00770A1D"/>
    <w:rsid w:val="00775200"/>
    <w:rsid w:val="00783154"/>
    <w:rsid w:val="00784CB2"/>
    <w:rsid w:val="00787136"/>
    <w:rsid w:val="00792157"/>
    <w:rsid w:val="00792A8F"/>
    <w:rsid w:val="007930B2"/>
    <w:rsid w:val="007938F3"/>
    <w:rsid w:val="00794C97"/>
    <w:rsid w:val="00794E97"/>
    <w:rsid w:val="007969E8"/>
    <w:rsid w:val="007976E3"/>
    <w:rsid w:val="00797E44"/>
    <w:rsid w:val="007A49C9"/>
    <w:rsid w:val="007A593B"/>
    <w:rsid w:val="007A65F5"/>
    <w:rsid w:val="007A67D8"/>
    <w:rsid w:val="007A7CC9"/>
    <w:rsid w:val="007A7EDC"/>
    <w:rsid w:val="007B081C"/>
    <w:rsid w:val="007B2046"/>
    <w:rsid w:val="007B26AA"/>
    <w:rsid w:val="007B2A9C"/>
    <w:rsid w:val="007B3519"/>
    <w:rsid w:val="007B3D63"/>
    <w:rsid w:val="007B62B9"/>
    <w:rsid w:val="007B6F35"/>
    <w:rsid w:val="007B7F6F"/>
    <w:rsid w:val="007C1FA5"/>
    <w:rsid w:val="007C546D"/>
    <w:rsid w:val="007C6C9C"/>
    <w:rsid w:val="007D0ECF"/>
    <w:rsid w:val="007D1311"/>
    <w:rsid w:val="007D3A94"/>
    <w:rsid w:val="007D3AB6"/>
    <w:rsid w:val="007D452C"/>
    <w:rsid w:val="007D584E"/>
    <w:rsid w:val="007E0A57"/>
    <w:rsid w:val="007E18E5"/>
    <w:rsid w:val="007E19A6"/>
    <w:rsid w:val="007E2761"/>
    <w:rsid w:val="007E441B"/>
    <w:rsid w:val="007E4C5F"/>
    <w:rsid w:val="007E5D7E"/>
    <w:rsid w:val="007E680E"/>
    <w:rsid w:val="007F02EB"/>
    <w:rsid w:val="007F0644"/>
    <w:rsid w:val="007F2FED"/>
    <w:rsid w:val="007F4AE6"/>
    <w:rsid w:val="007F5C46"/>
    <w:rsid w:val="007F64F8"/>
    <w:rsid w:val="00800166"/>
    <w:rsid w:val="00804B8F"/>
    <w:rsid w:val="00805AC2"/>
    <w:rsid w:val="00805F6C"/>
    <w:rsid w:val="008124D9"/>
    <w:rsid w:val="00812C4A"/>
    <w:rsid w:val="00812CD4"/>
    <w:rsid w:val="00814431"/>
    <w:rsid w:val="00817B0C"/>
    <w:rsid w:val="00817F5E"/>
    <w:rsid w:val="0082187C"/>
    <w:rsid w:val="008219F0"/>
    <w:rsid w:val="0082250A"/>
    <w:rsid w:val="00824FA5"/>
    <w:rsid w:val="00825884"/>
    <w:rsid w:val="00826E29"/>
    <w:rsid w:val="00827C9B"/>
    <w:rsid w:val="008343E6"/>
    <w:rsid w:val="00836523"/>
    <w:rsid w:val="00837CDD"/>
    <w:rsid w:val="00837D2F"/>
    <w:rsid w:val="008403AC"/>
    <w:rsid w:val="0084148E"/>
    <w:rsid w:val="0084343F"/>
    <w:rsid w:val="00844ECC"/>
    <w:rsid w:val="008467CF"/>
    <w:rsid w:val="008467D4"/>
    <w:rsid w:val="008511C6"/>
    <w:rsid w:val="0085233A"/>
    <w:rsid w:val="0085285E"/>
    <w:rsid w:val="008528C9"/>
    <w:rsid w:val="00854080"/>
    <w:rsid w:val="0085429E"/>
    <w:rsid w:val="008555D4"/>
    <w:rsid w:val="008563A4"/>
    <w:rsid w:val="0086160D"/>
    <w:rsid w:val="00861BE1"/>
    <w:rsid w:val="00863E5A"/>
    <w:rsid w:val="00864F14"/>
    <w:rsid w:val="00866919"/>
    <w:rsid w:val="008669BB"/>
    <w:rsid w:val="0087326E"/>
    <w:rsid w:val="008732A4"/>
    <w:rsid w:val="00874467"/>
    <w:rsid w:val="0087537B"/>
    <w:rsid w:val="00875BA6"/>
    <w:rsid w:val="00882E6A"/>
    <w:rsid w:val="00883F7C"/>
    <w:rsid w:val="00890582"/>
    <w:rsid w:val="008934C4"/>
    <w:rsid w:val="00894151"/>
    <w:rsid w:val="00895517"/>
    <w:rsid w:val="00896AC5"/>
    <w:rsid w:val="00897572"/>
    <w:rsid w:val="008A1091"/>
    <w:rsid w:val="008A3052"/>
    <w:rsid w:val="008A428A"/>
    <w:rsid w:val="008A5A3E"/>
    <w:rsid w:val="008A5F94"/>
    <w:rsid w:val="008B2178"/>
    <w:rsid w:val="008B222F"/>
    <w:rsid w:val="008B2634"/>
    <w:rsid w:val="008B2958"/>
    <w:rsid w:val="008C1256"/>
    <w:rsid w:val="008C18E1"/>
    <w:rsid w:val="008C28E4"/>
    <w:rsid w:val="008C41AC"/>
    <w:rsid w:val="008C6DD6"/>
    <w:rsid w:val="008C75C2"/>
    <w:rsid w:val="008D0577"/>
    <w:rsid w:val="008D1463"/>
    <w:rsid w:val="008D2537"/>
    <w:rsid w:val="008D3E2F"/>
    <w:rsid w:val="008D4269"/>
    <w:rsid w:val="008D65AA"/>
    <w:rsid w:val="008E01C1"/>
    <w:rsid w:val="008E074D"/>
    <w:rsid w:val="008E0AD9"/>
    <w:rsid w:val="008E16F2"/>
    <w:rsid w:val="008E3639"/>
    <w:rsid w:val="008E496D"/>
    <w:rsid w:val="008E4F82"/>
    <w:rsid w:val="008E6892"/>
    <w:rsid w:val="008E7187"/>
    <w:rsid w:val="008E7CEE"/>
    <w:rsid w:val="008F0955"/>
    <w:rsid w:val="008F09A3"/>
    <w:rsid w:val="008F0DD2"/>
    <w:rsid w:val="008F4329"/>
    <w:rsid w:val="009003F4"/>
    <w:rsid w:val="00901920"/>
    <w:rsid w:val="00901F91"/>
    <w:rsid w:val="00902658"/>
    <w:rsid w:val="00903B24"/>
    <w:rsid w:val="0090512F"/>
    <w:rsid w:val="00905553"/>
    <w:rsid w:val="00905BA3"/>
    <w:rsid w:val="00905C28"/>
    <w:rsid w:val="00906730"/>
    <w:rsid w:val="009069A3"/>
    <w:rsid w:val="00910185"/>
    <w:rsid w:val="00910D55"/>
    <w:rsid w:val="009118F7"/>
    <w:rsid w:val="009154A3"/>
    <w:rsid w:val="00915EFF"/>
    <w:rsid w:val="00916960"/>
    <w:rsid w:val="00916A1D"/>
    <w:rsid w:val="00916AB5"/>
    <w:rsid w:val="0091799C"/>
    <w:rsid w:val="00917B99"/>
    <w:rsid w:val="0092017F"/>
    <w:rsid w:val="009211C3"/>
    <w:rsid w:val="00921A2D"/>
    <w:rsid w:val="0092311D"/>
    <w:rsid w:val="00923512"/>
    <w:rsid w:val="00923EAD"/>
    <w:rsid w:val="009248D9"/>
    <w:rsid w:val="00924BD3"/>
    <w:rsid w:val="009253C0"/>
    <w:rsid w:val="00925456"/>
    <w:rsid w:val="00925ABA"/>
    <w:rsid w:val="00926F5E"/>
    <w:rsid w:val="00927567"/>
    <w:rsid w:val="00927D1C"/>
    <w:rsid w:val="00930E36"/>
    <w:rsid w:val="0093209F"/>
    <w:rsid w:val="009331DE"/>
    <w:rsid w:val="009336FB"/>
    <w:rsid w:val="00934F13"/>
    <w:rsid w:val="00934F79"/>
    <w:rsid w:val="0094141C"/>
    <w:rsid w:val="00941B35"/>
    <w:rsid w:val="0094212D"/>
    <w:rsid w:val="00942B0E"/>
    <w:rsid w:val="009465D7"/>
    <w:rsid w:val="00947B54"/>
    <w:rsid w:val="00951C18"/>
    <w:rsid w:val="00952424"/>
    <w:rsid w:val="00952458"/>
    <w:rsid w:val="0095347B"/>
    <w:rsid w:val="00953FEF"/>
    <w:rsid w:val="009543F0"/>
    <w:rsid w:val="00956A8A"/>
    <w:rsid w:val="00957CB0"/>
    <w:rsid w:val="009605E8"/>
    <w:rsid w:val="00963140"/>
    <w:rsid w:val="009642D6"/>
    <w:rsid w:val="00965128"/>
    <w:rsid w:val="00965600"/>
    <w:rsid w:val="009663D4"/>
    <w:rsid w:val="009666D1"/>
    <w:rsid w:val="0097019F"/>
    <w:rsid w:val="00971025"/>
    <w:rsid w:val="009716E8"/>
    <w:rsid w:val="00972B43"/>
    <w:rsid w:val="00974045"/>
    <w:rsid w:val="00975F64"/>
    <w:rsid w:val="00976E4E"/>
    <w:rsid w:val="0097752C"/>
    <w:rsid w:val="00977A3B"/>
    <w:rsid w:val="0098349F"/>
    <w:rsid w:val="009852A1"/>
    <w:rsid w:val="009917AD"/>
    <w:rsid w:val="00991BD5"/>
    <w:rsid w:val="0099362A"/>
    <w:rsid w:val="00993873"/>
    <w:rsid w:val="00994ABD"/>
    <w:rsid w:val="0099541C"/>
    <w:rsid w:val="009955CC"/>
    <w:rsid w:val="009959D6"/>
    <w:rsid w:val="009970B7"/>
    <w:rsid w:val="00997C07"/>
    <w:rsid w:val="009A16C7"/>
    <w:rsid w:val="009A1B5B"/>
    <w:rsid w:val="009A2B19"/>
    <w:rsid w:val="009A5F50"/>
    <w:rsid w:val="009A71EB"/>
    <w:rsid w:val="009B03E4"/>
    <w:rsid w:val="009B197C"/>
    <w:rsid w:val="009B2CEF"/>
    <w:rsid w:val="009B3484"/>
    <w:rsid w:val="009B5653"/>
    <w:rsid w:val="009B678F"/>
    <w:rsid w:val="009B6D96"/>
    <w:rsid w:val="009B6F7B"/>
    <w:rsid w:val="009B7A42"/>
    <w:rsid w:val="009C07F9"/>
    <w:rsid w:val="009C267F"/>
    <w:rsid w:val="009C7133"/>
    <w:rsid w:val="009D00F0"/>
    <w:rsid w:val="009D289B"/>
    <w:rsid w:val="009D3206"/>
    <w:rsid w:val="009D3366"/>
    <w:rsid w:val="009D7A81"/>
    <w:rsid w:val="009E19D5"/>
    <w:rsid w:val="009E2C7D"/>
    <w:rsid w:val="009E3172"/>
    <w:rsid w:val="009E3ADE"/>
    <w:rsid w:val="009E4FBF"/>
    <w:rsid w:val="009F0F67"/>
    <w:rsid w:val="009F1954"/>
    <w:rsid w:val="009F2DC7"/>
    <w:rsid w:val="009F6CB0"/>
    <w:rsid w:val="00A006DF"/>
    <w:rsid w:val="00A008D0"/>
    <w:rsid w:val="00A06106"/>
    <w:rsid w:val="00A102DA"/>
    <w:rsid w:val="00A10FD4"/>
    <w:rsid w:val="00A14858"/>
    <w:rsid w:val="00A16DA5"/>
    <w:rsid w:val="00A170EE"/>
    <w:rsid w:val="00A17DEE"/>
    <w:rsid w:val="00A202CB"/>
    <w:rsid w:val="00A24655"/>
    <w:rsid w:val="00A2466F"/>
    <w:rsid w:val="00A26AA1"/>
    <w:rsid w:val="00A26E6F"/>
    <w:rsid w:val="00A32F92"/>
    <w:rsid w:val="00A33AAB"/>
    <w:rsid w:val="00A3553A"/>
    <w:rsid w:val="00A37E0D"/>
    <w:rsid w:val="00A4409C"/>
    <w:rsid w:val="00A44797"/>
    <w:rsid w:val="00A46011"/>
    <w:rsid w:val="00A47536"/>
    <w:rsid w:val="00A47B6E"/>
    <w:rsid w:val="00A5065E"/>
    <w:rsid w:val="00A513A8"/>
    <w:rsid w:val="00A516B1"/>
    <w:rsid w:val="00A52DFB"/>
    <w:rsid w:val="00A54A12"/>
    <w:rsid w:val="00A55C60"/>
    <w:rsid w:val="00A57D29"/>
    <w:rsid w:val="00A610DF"/>
    <w:rsid w:val="00A629EA"/>
    <w:rsid w:val="00A66DC4"/>
    <w:rsid w:val="00A66E91"/>
    <w:rsid w:val="00A70E2B"/>
    <w:rsid w:val="00A728D4"/>
    <w:rsid w:val="00A73BE9"/>
    <w:rsid w:val="00A73FC2"/>
    <w:rsid w:val="00A74F09"/>
    <w:rsid w:val="00A75430"/>
    <w:rsid w:val="00A76EAF"/>
    <w:rsid w:val="00A7767B"/>
    <w:rsid w:val="00A77846"/>
    <w:rsid w:val="00A77941"/>
    <w:rsid w:val="00A809EC"/>
    <w:rsid w:val="00A80FB0"/>
    <w:rsid w:val="00A8135C"/>
    <w:rsid w:val="00A81B20"/>
    <w:rsid w:val="00A82FD8"/>
    <w:rsid w:val="00A83F40"/>
    <w:rsid w:val="00A911D0"/>
    <w:rsid w:val="00A912D5"/>
    <w:rsid w:val="00A91789"/>
    <w:rsid w:val="00A92A2A"/>
    <w:rsid w:val="00A92BE1"/>
    <w:rsid w:val="00A94421"/>
    <w:rsid w:val="00A956C4"/>
    <w:rsid w:val="00A960F1"/>
    <w:rsid w:val="00A96289"/>
    <w:rsid w:val="00A97CF7"/>
    <w:rsid w:val="00AA11E0"/>
    <w:rsid w:val="00AA2D63"/>
    <w:rsid w:val="00AA3B92"/>
    <w:rsid w:val="00AA425B"/>
    <w:rsid w:val="00AA5E85"/>
    <w:rsid w:val="00AA72BC"/>
    <w:rsid w:val="00AB0113"/>
    <w:rsid w:val="00AB0DEA"/>
    <w:rsid w:val="00AB1CF2"/>
    <w:rsid w:val="00AB3FA2"/>
    <w:rsid w:val="00AB43BF"/>
    <w:rsid w:val="00AB4E03"/>
    <w:rsid w:val="00AB5CC1"/>
    <w:rsid w:val="00AB6583"/>
    <w:rsid w:val="00AB701D"/>
    <w:rsid w:val="00AB70F4"/>
    <w:rsid w:val="00AC18A6"/>
    <w:rsid w:val="00AC19DE"/>
    <w:rsid w:val="00AC1E8F"/>
    <w:rsid w:val="00AC31B2"/>
    <w:rsid w:val="00AD1AAD"/>
    <w:rsid w:val="00AD328D"/>
    <w:rsid w:val="00AD7C3C"/>
    <w:rsid w:val="00AE07AF"/>
    <w:rsid w:val="00AE0EBA"/>
    <w:rsid w:val="00AE20F5"/>
    <w:rsid w:val="00AE2504"/>
    <w:rsid w:val="00AE2621"/>
    <w:rsid w:val="00AE2FAB"/>
    <w:rsid w:val="00AE3D5C"/>
    <w:rsid w:val="00AE4321"/>
    <w:rsid w:val="00AE528C"/>
    <w:rsid w:val="00AE5570"/>
    <w:rsid w:val="00AE6F57"/>
    <w:rsid w:val="00AE75BF"/>
    <w:rsid w:val="00AE7DF4"/>
    <w:rsid w:val="00AF1D05"/>
    <w:rsid w:val="00AF21C8"/>
    <w:rsid w:val="00AF22BA"/>
    <w:rsid w:val="00AF29BC"/>
    <w:rsid w:val="00AF3A33"/>
    <w:rsid w:val="00AF3DC4"/>
    <w:rsid w:val="00AF4075"/>
    <w:rsid w:val="00AF41F5"/>
    <w:rsid w:val="00AF4ED2"/>
    <w:rsid w:val="00AF5F98"/>
    <w:rsid w:val="00AF6133"/>
    <w:rsid w:val="00AF632F"/>
    <w:rsid w:val="00B00C62"/>
    <w:rsid w:val="00B02495"/>
    <w:rsid w:val="00B05909"/>
    <w:rsid w:val="00B06284"/>
    <w:rsid w:val="00B07F6D"/>
    <w:rsid w:val="00B10494"/>
    <w:rsid w:val="00B11B9C"/>
    <w:rsid w:val="00B12A6B"/>
    <w:rsid w:val="00B1310B"/>
    <w:rsid w:val="00B20027"/>
    <w:rsid w:val="00B201FA"/>
    <w:rsid w:val="00B211F2"/>
    <w:rsid w:val="00B223C5"/>
    <w:rsid w:val="00B22D4C"/>
    <w:rsid w:val="00B23B5D"/>
    <w:rsid w:val="00B265FB"/>
    <w:rsid w:val="00B271F0"/>
    <w:rsid w:val="00B31583"/>
    <w:rsid w:val="00B31C2C"/>
    <w:rsid w:val="00B32066"/>
    <w:rsid w:val="00B33803"/>
    <w:rsid w:val="00B34267"/>
    <w:rsid w:val="00B36788"/>
    <w:rsid w:val="00B36E21"/>
    <w:rsid w:val="00B379E0"/>
    <w:rsid w:val="00B42201"/>
    <w:rsid w:val="00B4392B"/>
    <w:rsid w:val="00B43B10"/>
    <w:rsid w:val="00B47DCB"/>
    <w:rsid w:val="00B51F2C"/>
    <w:rsid w:val="00B523FF"/>
    <w:rsid w:val="00B54130"/>
    <w:rsid w:val="00B5492D"/>
    <w:rsid w:val="00B54FE1"/>
    <w:rsid w:val="00B558B7"/>
    <w:rsid w:val="00B55A1C"/>
    <w:rsid w:val="00B56074"/>
    <w:rsid w:val="00B56C06"/>
    <w:rsid w:val="00B57441"/>
    <w:rsid w:val="00B5793F"/>
    <w:rsid w:val="00B60BAD"/>
    <w:rsid w:val="00B634C6"/>
    <w:rsid w:val="00B638BA"/>
    <w:rsid w:val="00B6414A"/>
    <w:rsid w:val="00B65091"/>
    <w:rsid w:val="00B65795"/>
    <w:rsid w:val="00B700F2"/>
    <w:rsid w:val="00B70474"/>
    <w:rsid w:val="00B706E0"/>
    <w:rsid w:val="00B71CE4"/>
    <w:rsid w:val="00B72F79"/>
    <w:rsid w:val="00B73DAE"/>
    <w:rsid w:val="00B73F06"/>
    <w:rsid w:val="00B73F59"/>
    <w:rsid w:val="00B75C07"/>
    <w:rsid w:val="00B80DCB"/>
    <w:rsid w:val="00B8161E"/>
    <w:rsid w:val="00B8260A"/>
    <w:rsid w:val="00B83688"/>
    <w:rsid w:val="00B856A3"/>
    <w:rsid w:val="00B864AE"/>
    <w:rsid w:val="00B87947"/>
    <w:rsid w:val="00B9213E"/>
    <w:rsid w:val="00B931EF"/>
    <w:rsid w:val="00B93592"/>
    <w:rsid w:val="00B944CE"/>
    <w:rsid w:val="00B9574E"/>
    <w:rsid w:val="00B964B4"/>
    <w:rsid w:val="00BA1987"/>
    <w:rsid w:val="00BA1EC4"/>
    <w:rsid w:val="00BA4819"/>
    <w:rsid w:val="00BA5BD7"/>
    <w:rsid w:val="00BA5E70"/>
    <w:rsid w:val="00BA75A6"/>
    <w:rsid w:val="00BB39D1"/>
    <w:rsid w:val="00BB3CE9"/>
    <w:rsid w:val="00BB5B7C"/>
    <w:rsid w:val="00BB741B"/>
    <w:rsid w:val="00BC0029"/>
    <w:rsid w:val="00BC0A06"/>
    <w:rsid w:val="00BC2B82"/>
    <w:rsid w:val="00BC3D10"/>
    <w:rsid w:val="00BC6940"/>
    <w:rsid w:val="00BC6B3E"/>
    <w:rsid w:val="00BC6F49"/>
    <w:rsid w:val="00BC7A13"/>
    <w:rsid w:val="00BD0969"/>
    <w:rsid w:val="00BD1609"/>
    <w:rsid w:val="00BD3791"/>
    <w:rsid w:val="00BD4806"/>
    <w:rsid w:val="00BD492B"/>
    <w:rsid w:val="00BD6044"/>
    <w:rsid w:val="00BD61AD"/>
    <w:rsid w:val="00BD75AE"/>
    <w:rsid w:val="00BD79F9"/>
    <w:rsid w:val="00BE1F91"/>
    <w:rsid w:val="00BE3B4D"/>
    <w:rsid w:val="00BE3B59"/>
    <w:rsid w:val="00BE65CE"/>
    <w:rsid w:val="00BE690E"/>
    <w:rsid w:val="00BE7E78"/>
    <w:rsid w:val="00BF2944"/>
    <w:rsid w:val="00BF2DA4"/>
    <w:rsid w:val="00BF5B64"/>
    <w:rsid w:val="00C00C39"/>
    <w:rsid w:val="00C010D6"/>
    <w:rsid w:val="00C01850"/>
    <w:rsid w:val="00C02770"/>
    <w:rsid w:val="00C03419"/>
    <w:rsid w:val="00C0352E"/>
    <w:rsid w:val="00C051B2"/>
    <w:rsid w:val="00C06AE2"/>
    <w:rsid w:val="00C07156"/>
    <w:rsid w:val="00C1346F"/>
    <w:rsid w:val="00C13CCA"/>
    <w:rsid w:val="00C2182A"/>
    <w:rsid w:val="00C227F6"/>
    <w:rsid w:val="00C23EC7"/>
    <w:rsid w:val="00C25E4D"/>
    <w:rsid w:val="00C27F95"/>
    <w:rsid w:val="00C3094C"/>
    <w:rsid w:val="00C3212F"/>
    <w:rsid w:val="00C32EEF"/>
    <w:rsid w:val="00C41915"/>
    <w:rsid w:val="00C43B2E"/>
    <w:rsid w:val="00C43C01"/>
    <w:rsid w:val="00C45165"/>
    <w:rsid w:val="00C4520C"/>
    <w:rsid w:val="00C46CEC"/>
    <w:rsid w:val="00C50B5F"/>
    <w:rsid w:val="00C52E6B"/>
    <w:rsid w:val="00C52F7D"/>
    <w:rsid w:val="00C53362"/>
    <w:rsid w:val="00C539C4"/>
    <w:rsid w:val="00C5402A"/>
    <w:rsid w:val="00C54644"/>
    <w:rsid w:val="00C552E4"/>
    <w:rsid w:val="00C56213"/>
    <w:rsid w:val="00C57F3D"/>
    <w:rsid w:val="00C613A2"/>
    <w:rsid w:val="00C62652"/>
    <w:rsid w:val="00C631C9"/>
    <w:rsid w:val="00C634E2"/>
    <w:rsid w:val="00C63F1B"/>
    <w:rsid w:val="00C65AB8"/>
    <w:rsid w:val="00C66371"/>
    <w:rsid w:val="00C7008F"/>
    <w:rsid w:val="00C70681"/>
    <w:rsid w:val="00C72029"/>
    <w:rsid w:val="00C74226"/>
    <w:rsid w:val="00C76024"/>
    <w:rsid w:val="00C8014C"/>
    <w:rsid w:val="00C80C91"/>
    <w:rsid w:val="00C80DCB"/>
    <w:rsid w:val="00C82448"/>
    <w:rsid w:val="00C82D82"/>
    <w:rsid w:val="00C82E64"/>
    <w:rsid w:val="00C83551"/>
    <w:rsid w:val="00C8362E"/>
    <w:rsid w:val="00C838DD"/>
    <w:rsid w:val="00C90181"/>
    <w:rsid w:val="00C9208E"/>
    <w:rsid w:val="00C96A72"/>
    <w:rsid w:val="00CA0002"/>
    <w:rsid w:val="00CA049A"/>
    <w:rsid w:val="00CA249E"/>
    <w:rsid w:val="00CA2860"/>
    <w:rsid w:val="00CA31D9"/>
    <w:rsid w:val="00CA3D69"/>
    <w:rsid w:val="00CA4048"/>
    <w:rsid w:val="00CA4551"/>
    <w:rsid w:val="00CA4CC6"/>
    <w:rsid w:val="00CB1F5B"/>
    <w:rsid w:val="00CB2A03"/>
    <w:rsid w:val="00CB43FE"/>
    <w:rsid w:val="00CB4DCD"/>
    <w:rsid w:val="00CB62EB"/>
    <w:rsid w:val="00CC0313"/>
    <w:rsid w:val="00CC086B"/>
    <w:rsid w:val="00CC17CF"/>
    <w:rsid w:val="00CC2661"/>
    <w:rsid w:val="00CC50E9"/>
    <w:rsid w:val="00CD0B11"/>
    <w:rsid w:val="00CD329C"/>
    <w:rsid w:val="00CD3DFC"/>
    <w:rsid w:val="00CD5F87"/>
    <w:rsid w:val="00CD68AE"/>
    <w:rsid w:val="00CD77BD"/>
    <w:rsid w:val="00CE0820"/>
    <w:rsid w:val="00CE09BA"/>
    <w:rsid w:val="00CE0D0C"/>
    <w:rsid w:val="00CE114F"/>
    <w:rsid w:val="00CE2A68"/>
    <w:rsid w:val="00CE2BD9"/>
    <w:rsid w:val="00CE32B9"/>
    <w:rsid w:val="00CE3951"/>
    <w:rsid w:val="00CE6D81"/>
    <w:rsid w:val="00CF109E"/>
    <w:rsid w:val="00CF159B"/>
    <w:rsid w:val="00CF166D"/>
    <w:rsid w:val="00CF522F"/>
    <w:rsid w:val="00CF6A5A"/>
    <w:rsid w:val="00CF7663"/>
    <w:rsid w:val="00D00E27"/>
    <w:rsid w:val="00D01C92"/>
    <w:rsid w:val="00D03128"/>
    <w:rsid w:val="00D0428D"/>
    <w:rsid w:val="00D0441B"/>
    <w:rsid w:val="00D04471"/>
    <w:rsid w:val="00D046D4"/>
    <w:rsid w:val="00D05782"/>
    <w:rsid w:val="00D07190"/>
    <w:rsid w:val="00D13764"/>
    <w:rsid w:val="00D1556A"/>
    <w:rsid w:val="00D1650A"/>
    <w:rsid w:val="00D17287"/>
    <w:rsid w:val="00D17BD5"/>
    <w:rsid w:val="00D200EF"/>
    <w:rsid w:val="00D2481B"/>
    <w:rsid w:val="00D24FD8"/>
    <w:rsid w:val="00D33424"/>
    <w:rsid w:val="00D34827"/>
    <w:rsid w:val="00D35473"/>
    <w:rsid w:val="00D361E0"/>
    <w:rsid w:val="00D3703A"/>
    <w:rsid w:val="00D41F3E"/>
    <w:rsid w:val="00D428FE"/>
    <w:rsid w:val="00D431FC"/>
    <w:rsid w:val="00D436A7"/>
    <w:rsid w:val="00D44AD2"/>
    <w:rsid w:val="00D47F1E"/>
    <w:rsid w:val="00D50AC2"/>
    <w:rsid w:val="00D51DA9"/>
    <w:rsid w:val="00D51EA8"/>
    <w:rsid w:val="00D55E48"/>
    <w:rsid w:val="00D5639F"/>
    <w:rsid w:val="00D57A3B"/>
    <w:rsid w:val="00D60E97"/>
    <w:rsid w:val="00D62CBC"/>
    <w:rsid w:val="00D64564"/>
    <w:rsid w:val="00D645D3"/>
    <w:rsid w:val="00D64FCE"/>
    <w:rsid w:val="00D65B33"/>
    <w:rsid w:val="00D66557"/>
    <w:rsid w:val="00D66F34"/>
    <w:rsid w:val="00D67C56"/>
    <w:rsid w:val="00D70646"/>
    <w:rsid w:val="00D70B3F"/>
    <w:rsid w:val="00D70C20"/>
    <w:rsid w:val="00D70CFF"/>
    <w:rsid w:val="00D70E54"/>
    <w:rsid w:val="00D71E24"/>
    <w:rsid w:val="00D72E0B"/>
    <w:rsid w:val="00D73BC6"/>
    <w:rsid w:val="00D74A81"/>
    <w:rsid w:val="00D77242"/>
    <w:rsid w:val="00D77374"/>
    <w:rsid w:val="00D8045F"/>
    <w:rsid w:val="00D8089F"/>
    <w:rsid w:val="00D816E6"/>
    <w:rsid w:val="00D82E04"/>
    <w:rsid w:val="00D85AB1"/>
    <w:rsid w:val="00D86DDA"/>
    <w:rsid w:val="00D86F2D"/>
    <w:rsid w:val="00D90FF4"/>
    <w:rsid w:val="00D9131E"/>
    <w:rsid w:val="00D917E8"/>
    <w:rsid w:val="00D925DC"/>
    <w:rsid w:val="00D92845"/>
    <w:rsid w:val="00D93C26"/>
    <w:rsid w:val="00D95B54"/>
    <w:rsid w:val="00D961C2"/>
    <w:rsid w:val="00DA1DC7"/>
    <w:rsid w:val="00DA28A5"/>
    <w:rsid w:val="00DA4C4A"/>
    <w:rsid w:val="00DA5955"/>
    <w:rsid w:val="00DA7200"/>
    <w:rsid w:val="00DA7B09"/>
    <w:rsid w:val="00DB005B"/>
    <w:rsid w:val="00DB0D88"/>
    <w:rsid w:val="00DB134F"/>
    <w:rsid w:val="00DB289D"/>
    <w:rsid w:val="00DB3D77"/>
    <w:rsid w:val="00DB5C07"/>
    <w:rsid w:val="00DB6A81"/>
    <w:rsid w:val="00DB7AFC"/>
    <w:rsid w:val="00DC1829"/>
    <w:rsid w:val="00DC29BA"/>
    <w:rsid w:val="00DC4903"/>
    <w:rsid w:val="00DC5D5B"/>
    <w:rsid w:val="00DC6F96"/>
    <w:rsid w:val="00DC7D87"/>
    <w:rsid w:val="00DD0245"/>
    <w:rsid w:val="00DD1FB1"/>
    <w:rsid w:val="00DD2CA1"/>
    <w:rsid w:val="00DD320B"/>
    <w:rsid w:val="00DD367D"/>
    <w:rsid w:val="00DD410E"/>
    <w:rsid w:val="00DD4564"/>
    <w:rsid w:val="00DD583E"/>
    <w:rsid w:val="00DD7039"/>
    <w:rsid w:val="00DE1418"/>
    <w:rsid w:val="00DE22DD"/>
    <w:rsid w:val="00DE3232"/>
    <w:rsid w:val="00DE36C6"/>
    <w:rsid w:val="00DE4A4F"/>
    <w:rsid w:val="00DE4D29"/>
    <w:rsid w:val="00DE519B"/>
    <w:rsid w:val="00DF0164"/>
    <w:rsid w:val="00DF08EC"/>
    <w:rsid w:val="00DF0A7E"/>
    <w:rsid w:val="00DF1145"/>
    <w:rsid w:val="00DF1729"/>
    <w:rsid w:val="00DF2009"/>
    <w:rsid w:val="00DF5066"/>
    <w:rsid w:val="00DF5710"/>
    <w:rsid w:val="00DF5CD5"/>
    <w:rsid w:val="00DF673C"/>
    <w:rsid w:val="00DF7FD0"/>
    <w:rsid w:val="00E011D9"/>
    <w:rsid w:val="00E0125F"/>
    <w:rsid w:val="00E0454E"/>
    <w:rsid w:val="00E04561"/>
    <w:rsid w:val="00E0571D"/>
    <w:rsid w:val="00E05FED"/>
    <w:rsid w:val="00E068A7"/>
    <w:rsid w:val="00E06DC5"/>
    <w:rsid w:val="00E10267"/>
    <w:rsid w:val="00E10DBC"/>
    <w:rsid w:val="00E122AF"/>
    <w:rsid w:val="00E12C50"/>
    <w:rsid w:val="00E136ED"/>
    <w:rsid w:val="00E13828"/>
    <w:rsid w:val="00E15DEA"/>
    <w:rsid w:val="00E15E99"/>
    <w:rsid w:val="00E16812"/>
    <w:rsid w:val="00E1720F"/>
    <w:rsid w:val="00E20C6A"/>
    <w:rsid w:val="00E210B5"/>
    <w:rsid w:val="00E21F3D"/>
    <w:rsid w:val="00E22CBB"/>
    <w:rsid w:val="00E23C0B"/>
    <w:rsid w:val="00E240BD"/>
    <w:rsid w:val="00E25E99"/>
    <w:rsid w:val="00E31098"/>
    <w:rsid w:val="00E33C0D"/>
    <w:rsid w:val="00E3596D"/>
    <w:rsid w:val="00E40403"/>
    <w:rsid w:val="00E408E1"/>
    <w:rsid w:val="00E41112"/>
    <w:rsid w:val="00E428A2"/>
    <w:rsid w:val="00E43009"/>
    <w:rsid w:val="00E4513E"/>
    <w:rsid w:val="00E47CD7"/>
    <w:rsid w:val="00E50107"/>
    <w:rsid w:val="00E51DE9"/>
    <w:rsid w:val="00E526D1"/>
    <w:rsid w:val="00E52D62"/>
    <w:rsid w:val="00E55551"/>
    <w:rsid w:val="00E5596E"/>
    <w:rsid w:val="00E56B55"/>
    <w:rsid w:val="00E56CC1"/>
    <w:rsid w:val="00E56DC4"/>
    <w:rsid w:val="00E57687"/>
    <w:rsid w:val="00E60DB5"/>
    <w:rsid w:val="00E6273A"/>
    <w:rsid w:val="00E638C1"/>
    <w:rsid w:val="00E645E5"/>
    <w:rsid w:val="00E64BC9"/>
    <w:rsid w:val="00E6561E"/>
    <w:rsid w:val="00E672EC"/>
    <w:rsid w:val="00E708F2"/>
    <w:rsid w:val="00E709A0"/>
    <w:rsid w:val="00E715BC"/>
    <w:rsid w:val="00E72682"/>
    <w:rsid w:val="00E72CDD"/>
    <w:rsid w:val="00E73A01"/>
    <w:rsid w:val="00E74307"/>
    <w:rsid w:val="00E768B9"/>
    <w:rsid w:val="00E76E56"/>
    <w:rsid w:val="00E771D1"/>
    <w:rsid w:val="00E7788F"/>
    <w:rsid w:val="00E82B06"/>
    <w:rsid w:val="00E83FD5"/>
    <w:rsid w:val="00E8428C"/>
    <w:rsid w:val="00E852C3"/>
    <w:rsid w:val="00E86935"/>
    <w:rsid w:val="00E9291A"/>
    <w:rsid w:val="00E93354"/>
    <w:rsid w:val="00E94184"/>
    <w:rsid w:val="00E95E91"/>
    <w:rsid w:val="00EA1FD5"/>
    <w:rsid w:val="00EA293F"/>
    <w:rsid w:val="00EA443E"/>
    <w:rsid w:val="00EA6BB3"/>
    <w:rsid w:val="00EA7632"/>
    <w:rsid w:val="00EA770A"/>
    <w:rsid w:val="00EA79DE"/>
    <w:rsid w:val="00EA7B14"/>
    <w:rsid w:val="00EB0AC8"/>
    <w:rsid w:val="00EB3160"/>
    <w:rsid w:val="00EB3F24"/>
    <w:rsid w:val="00EB6455"/>
    <w:rsid w:val="00EC05C3"/>
    <w:rsid w:val="00EC0D13"/>
    <w:rsid w:val="00EC43DE"/>
    <w:rsid w:val="00EC4BA4"/>
    <w:rsid w:val="00EC4F6D"/>
    <w:rsid w:val="00EC5708"/>
    <w:rsid w:val="00EC575D"/>
    <w:rsid w:val="00EC5864"/>
    <w:rsid w:val="00EC7909"/>
    <w:rsid w:val="00ED1380"/>
    <w:rsid w:val="00ED42ED"/>
    <w:rsid w:val="00ED47F3"/>
    <w:rsid w:val="00EE00EC"/>
    <w:rsid w:val="00EE0681"/>
    <w:rsid w:val="00EE0712"/>
    <w:rsid w:val="00EE0B5A"/>
    <w:rsid w:val="00EE14A0"/>
    <w:rsid w:val="00EE4624"/>
    <w:rsid w:val="00EE48B0"/>
    <w:rsid w:val="00EE7327"/>
    <w:rsid w:val="00EF24D2"/>
    <w:rsid w:val="00EF2F73"/>
    <w:rsid w:val="00EF3C2F"/>
    <w:rsid w:val="00EF4676"/>
    <w:rsid w:val="00EF6489"/>
    <w:rsid w:val="00EF6ED8"/>
    <w:rsid w:val="00EF7AD6"/>
    <w:rsid w:val="00F028FC"/>
    <w:rsid w:val="00F02F4E"/>
    <w:rsid w:val="00F03125"/>
    <w:rsid w:val="00F03263"/>
    <w:rsid w:val="00F03786"/>
    <w:rsid w:val="00F03C09"/>
    <w:rsid w:val="00F060A4"/>
    <w:rsid w:val="00F1088E"/>
    <w:rsid w:val="00F10BD3"/>
    <w:rsid w:val="00F10CA7"/>
    <w:rsid w:val="00F1557F"/>
    <w:rsid w:val="00F2017E"/>
    <w:rsid w:val="00F20DDA"/>
    <w:rsid w:val="00F21B72"/>
    <w:rsid w:val="00F25409"/>
    <w:rsid w:val="00F2738F"/>
    <w:rsid w:val="00F27B39"/>
    <w:rsid w:val="00F3000F"/>
    <w:rsid w:val="00F31900"/>
    <w:rsid w:val="00F33789"/>
    <w:rsid w:val="00F34666"/>
    <w:rsid w:val="00F36B2D"/>
    <w:rsid w:val="00F36E9B"/>
    <w:rsid w:val="00F3710D"/>
    <w:rsid w:val="00F40A12"/>
    <w:rsid w:val="00F441B0"/>
    <w:rsid w:val="00F451D1"/>
    <w:rsid w:val="00F46177"/>
    <w:rsid w:val="00F4628B"/>
    <w:rsid w:val="00F46DA0"/>
    <w:rsid w:val="00F46E82"/>
    <w:rsid w:val="00F47B67"/>
    <w:rsid w:val="00F51046"/>
    <w:rsid w:val="00F51346"/>
    <w:rsid w:val="00F525F8"/>
    <w:rsid w:val="00F5260B"/>
    <w:rsid w:val="00F54238"/>
    <w:rsid w:val="00F55BED"/>
    <w:rsid w:val="00F57EA6"/>
    <w:rsid w:val="00F61DBE"/>
    <w:rsid w:val="00F61F25"/>
    <w:rsid w:val="00F674F9"/>
    <w:rsid w:val="00F71B16"/>
    <w:rsid w:val="00F71D23"/>
    <w:rsid w:val="00F74A3B"/>
    <w:rsid w:val="00F77922"/>
    <w:rsid w:val="00F860CE"/>
    <w:rsid w:val="00F86775"/>
    <w:rsid w:val="00F86AFE"/>
    <w:rsid w:val="00F87B79"/>
    <w:rsid w:val="00F926BE"/>
    <w:rsid w:val="00F93621"/>
    <w:rsid w:val="00F93E85"/>
    <w:rsid w:val="00F94129"/>
    <w:rsid w:val="00F94C38"/>
    <w:rsid w:val="00F95230"/>
    <w:rsid w:val="00F964EA"/>
    <w:rsid w:val="00F966F6"/>
    <w:rsid w:val="00FA0DF2"/>
    <w:rsid w:val="00FA3942"/>
    <w:rsid w:val="00FA5069"/>
    <w:rsid w:val="00FA52A7"/>
    <w:rsid w:val="00FA5BAE"/>
    <w:rsid w:val="00FA74EF"/>
    <w:rsid w:val="00FB037A"/>
    <w:rsid w:val="00FB0BEB"/>
    <w:rsid w:val="00FB43EE"/>
    <w:rsid w:val="00FC1DB6"/>
    <w:rsid w:val="00FC2F60"/>
    <w:rsid w:val="00FC33E4"/>
    <w:rsid w:val="00FC4190"/>
    <w:rsid w:val="00FC4E1A"/>
    <w:rsid w:val="00FC5894"/>
    <w:rsid w:val="00FC5C81"/>
    <w:rsid w:val="00FC731D"/>
    <w:rsid w:val="00FD0003"/>
    <w:rsid w:val="00FD2374"/>
    <w:rsid w:val="00FD32C6"/>
    <w:rsid w:val="00FD3B01"/>
    <w:rsid w:val="00FD6157"/>
    <w:rsid w:val="00FD73D7"/>
    <w:rsid w:val="00FE09E0"/>
    <w:rsid w:val="00FE0A20"/>
    <w:rsid w:val="00FE1067"/>
    <w:rsid w:val="00FE111A"/>
    <w:rsid w:val="00FE1AE5"/>
    <w:rsid w:val="00FE3C13"/>
    <w:rsid w:val="00FE401B"/>
    <w:rsid w:val="00FE548C"/>
    <w:rsid w:val="00FE757B"/>
    <w:rsid w:val="00FF0849"/>
    <w:rsid w:val="00FF26DB"/>
    <w:rsid w:val="00FF77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4A6A5E"/>
  <w15:docId w15:val="{321F2C19-784E-4A63-935A-66A0C50CA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177"/>
    <w:rPr>
      <w:rFonts w:eastAsiaTheme="minorEastAsia" w:cs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6177"/>
    <w:pPr>
      <w:keepNext/>
      <w:keepLines/>
      <w:numPr>
        <w:numId w:val="1"/>
      </w:numPr>
      <w:spacing w:before="20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4736"/>
    <w:pPr>
      <w:keepNext/>
      <w:keepLines/>
      <w:numPr>
        <w:ilvl w:val="1"/>
        <w:numId w:val="1"/>
      </w:numPr>
      <w:spacing w:before="120" w:after="12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4736"/>
    <w:pPr>
      <w:keepNext/>
      <w:keepLines/>
      <w:numPr>
        <w:ilvl w:val="2"/>
        <w:numId w:val="1"/>
      </w:numPr>
      <w:spacing w:before="200" w:after="0" w:line="36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6177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70465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70465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70465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70465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70465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617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E4736"/>
    <w:rPr>
      <w:rFonts w:asciiTheme="majorHAnsi" w:eastAsiaTheme="majorEastAsia" w:hAnsiTheme="majorHAnsi" w:cstheme="majorBidi"/>
      <w:b/>
      <w:bCs/>
      <w:color w:val="4F81BD" w:themeColor="accent1"/>
      <w:sz w:val="24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1C9"/>
    <w:pPr>
      <w:numPr>
        <w:ilvl w:val="1"/>
      </w:numPr>
      <w:spacing w:after="60" w:line="240" w:lineRule="auto"/>
    </w:pPr>
    <w:rPr>
      <w:rFonts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631C9"/>
    <w:rPr>
      <w:rFonts w:ascii="Trebuchet MS" w:eastAsiaTheme="majorEastAsia" w:hAnsi="Trebuchet MS" w:cstheme="majorBidi"/>
      <w:i/>
      <w:iCs/>
      <w:color w:val="4F81BD" w:themeColor="accent1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631C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C631C9"/>
    <w:rPr>
      <w:rFonts w:ascii="Trebuchet MS" w:hAnsi="Trebuchet MS"/>
      <w:sz w:val="20"/>
    </w:rPr>
  </w:style>
  <w:style w:type="paragraph" w:styleId="Footer">
    <w:name w:val="footer"/>
    <w:basedOn w:val="Normal"/>
    <w:link w:val="FooterChar"/>
    <w:uiPriority w:val="99"/>
    <w:unhideWhenUsed/>
    <w:rsid w:val="00C631C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C631C9"/>
    <w:rPr>
      <w:rFonts w:ascii="Trebuchet MS" w:hAnsi="Trebuchet MS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1C9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1C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B39D1"/>
    <w:rPr>
      <w:rFonts w:cs="Times New Roman"/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BB39D1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B39D1"/>
    <w:rPr>
      <w:rFonts w:ascii="Cambria" w:eastAsiaTheme="minorEastAsia" w:hAnsi="Cambria" w:cs="Times New Roman"/>
      <w:spacing w:val="5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5E473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F46177"/>
    <w:rPr>
      <w:rFonts w:asciiTheme="majorHAnsi" w:eastAsiaTheme="majorEastAsia" w:hAnsiTheme="majorHAnsi" w:cstheme="majorBidi"/>
      <w:bCs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570465"/>
    <w:rPr>
      <w:rFonts w:asciiTheme="majorHAnsi" w:eastAsiaTheme="majorEastAsia" w:hAnsiTheme="majorHAnsi" w:cstheme="majorBidi"/>
      <w:color w:val="243F60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70465"/>
    <w:rPr>
      <w:rFonts w:asciiTheme="majorHAnsi" w:eastAsiaTheme="majorEastAsia" w:hAnsiTheme="majorHAnsi" w:cstheme="majorBidi"/>
      <w:i/>
      <w:iCs/>
      <w:color w:val="243F60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570465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57046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57046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rmalWeb">
    <w:name w:val="Normal (Web)"/>
    <w:basedOn w:val="Normal"/>
    <w:uiPriority w:val="99"/>
    <w:unhideWhenUsed/>
    <w:rsid w:val="009605E8"/>
    <w:rPr>
      <w:rFonts w:ascii="Times New Roman" w:hAnsi="Times New Roman"/>
      <w:sz w:val="24"/>
      <w:szCs w:val="24"/>
    </w:rPr>
  </w:style>
  <w:style w:type="paragraph" w:styleId="ListParagraph">
    <w:name w:val="List Paragraph"/>
    <w:aliases w:val="Subtitle Cover Page,Equipment,Bullet 1,Figure_name,Numbered Indented Text"/>
    <w:basedOn w:val="Normal"/>
    <w:link w:val="ListParagraphChar"/>
    <w:uiPriority w:val="34"/>
    <w:qFormat/>
    <w:rsid w:val="009959D6"/>
    <w:pPr>
      <w:numPr>
        <w:numId w:val="2"/>
      </w:numPr>
      <w:spacing w:line="360" w:lineRule="auto"/>
      <w:contextualSpacing/>
    </w:pPr>
    <w:rPr>
      <w:lang w:val="en-GB"/>
    </w:rPr>
  </w:style>
  <w:style w:type="table" w:customStyle="1" w:styleId="LightShading-Accent11">
    <w:name w:val="Light Shading - Accent 11"/>
    <w:basedOn w:val="TableNormal"/>
    <w:uiPriority w:val="60"/>
    <w:rsid w:val="007F64F8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EB0AC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0AC8"/>
    <w:rPr>
      <w:color w:val="800080" w:themeColor="followedHyperlink"/>
      <w:u w:val="single"/>
    </w:rPr>
  </w:style>
  <w:style w:type="table" w:customStyle="1" w:styleId="MediumShading1-Accent11">
    <w:name w:val="Medium Shading 1 - Accent 11"/>
    <w:basedOn w:val="TableNormal"/>
    <w:uiPriority w:val="63"/>
    <w:rsid w:val="001F6A32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rsid w:val="005E1654"/>
    <w:pPr>
      <w:suppressAutoHyphens/>
      <w:spacing w:after="120" w:line="240" w:lineRule="auto"/>
      <w:jc w:val="both"/>
    </w:pPr>
    <w:rPr>
      <w:rFonts w:ascii="Verdana" w:hAnsi="Verdana"/>
      <w:szCs w:val="20"/>
      <w:lang w:eastAsia="ar-SA"/>
    </w:rPr>
  </w:style>
  <w:style w:type="character" w:customStyle="1" w:styleId="BodyTextChar">
    <w:name w:val="Body Text Char"/>
    <w:basedOn w:val="DefaultParagraphFont"/>
    <w:link w:val="BodyText"/>
    <w:qFormat/>
    <w:rsid w:val="005E1654"/>
    <w:rPr>
      <w:rFonts w:ascii="Verdana" w:eastAsiaTheme="minorEastAsia" w:hAnsi="Verdana" w:cs="Times New Roman"/>
      <w:sz w:val="20"/>
      <w:szCs w:val="20"/>
      <w:lang w:eastAsia="ar-SA"/>
    </w:rPr>
  </w:style>
  <w:style w:type="paragraph" w:styleId="TOC1">
    <w:name w:val="toc 1"/>
    <w:basedOn w:val="Normal"/>
    <w:next w:val="Normal"/>
    <w:autoRedefine/>
    <w:uiPriority w:val="39"/>
    <w:unhideWhenUsed/>
    <w:rsid w:val="00CB1F5B"/>
    <w:pPr>
      <w:tabs>
        <w:tab w:val="left" w:pos="400"/>
        <w:tab w:val="right" w:leader="dot" w:pos="9350"/>
      </w:tabs>
      <w:spacing w:before="120" w:after="0" w:line="240" w:lineRule="auto"/>
    </w:pPr>
    <w:rPr>
      <w:rFonts w:asciiTheme="majorHAnsi" w:hAnsiTheme="majorHAnsi"/>
      <w:b/>
      <w:color w:val="548DD4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B1F5B"/>
    <w:pPr>
      <w:tabs>
        <w:tab w:val="left" w:pos="600"/>
        <w:tab w:val="right" w:leader="dot" w:pos="9350"/>
      </w:tabs>
      <w:spacing w:after="0" w:line="240" w:lineRule="auto"/>
    </w:pPr>
    <w:rPr>
      <w:rFonts w:asciiTheme="majorHAnsi" w:hAnsiTheme="majorHAnsi"/>
      <w:sz w:val="22"/>
    </w:rPr>
  </w:style>
  <w:style w:type="paragraph" w:styleId="TOC3">
    <w:name w:val="toc 3"/>
    <w:basedOn w:val="TOC1"/>
    <w:next w:val="Normal"/>
    <w:autoRedefine/>
    <w:uiPriority w:val="39"/>
    <w:unhideWhenUsed/>
    <w:rsid w:val="00CB1F5B"/>
    <w:rPr>
      <w:sz w:val="18"/>
    </w:rPr>
  </w:style>
  <w:style w:type="paragraph" w:styleId="TOC4">
    <w:name w:val="toc 4"/>
    <w:basedOn w:val="Normal"/>
    <w:next w:val="Normal"/>
    <w:autoRedefine/>
    <w:uiPriority w:val="39"/>
    <w:unhideWhenUsed/>
    <w:rsid w:val="00F94C38"/>
    <w:pPr>
      <w:pBdr>
        <w:between w:val="double" w:sz="6" w:space="0" w:color="auto"/>
      </w:pBdr>
      <w:spacing w:after="0"/>
      <w:ind w:left="40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F94C38"/>
    <w:pPr>
      <w:pBdr>
        <w:between w:val="double" w:sz="6" w:space="0" w:color="auto"/>
      </w:pBdr>
      <w:spacing w:after="0"/>
      <w:ind w:left="60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F94C38"/>
    <w:pPr>
      <w:pBdr>
        <w:between w:val="double" w:sz="6" w:space="0" w:color="auto"/>
      </w:pBdr>
      <w:spacing w:after="0"/>
      <w:ind w:left="8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F94C38"/>
    <w:pPr>
      <w:pBdr>
        <w:between w:val="double" w:sz="6" w:space="0" w:color="auto"/>
      </w:pBdr>
      <w:spacing w:after="0"/>
      <w:ind w:left="100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F94C38"/>
    <w:pPr>
      <w:pBdr>
        <w:between w:val="double" w:sz="6" w:space="0" w:color="auto"/>
      </w:pBdr>
      <w:spacing w:after="0"/>
      <w:ind w:left="120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F94C38"/>
    <w:pPr>
      <w:pBdr>
        <w:between w:val="double" w:sz="6" w:space="0" w:color="auto"/>
      </w:pBdr>
      <w:spacing w:after="0"/>
      <w:ind w:left="1400"/>
    </w:pPr>
    <w:rPr>
      <w:szCs w:val="20"/>
    </w:rPr>
  </w:style>
  <w:style w:type="paragraph" w:customStyle="1" w:styleId="Bullet2">
    <w:name w:val="Bullet2"/>
    <w:basedOn w:val="Normal"/>
    <w:rsid w:val="004239C6"/>
    <w:pPr>
      <w:keepLines/>
      <w:numPr>
        <w:numId w:val="3"/>
      </w:numPr>
      <w:tabs>
        <w:tab w:val="left" w:pos="1985"/>
      </w:tabs>
      <w:overflowPunct w:val="0"/>
      <w:autoSpaceDE w:val="0"/>
      <w:autoSpaceDN w:val="0"/>
      <w:adjustRightInd w:val="0"/>
      <w:spacing w:after="240" w:line="240" w:lineRule="auto"/>
      <w:ind w:left="1985"/>
      <w:jc w:val="both"/>
      <w:textAlignment w:val="baseline"/>
    </w:pPr>
    <w:rPr>
      <w:rFonts w:ascii="Times New Roman" w:eastAsia="Times New Roman" w:hAnsi="Times New Roman"/>
      <w:sz w:val="24"/>
      <w:szCs w:val="20"/>
      <w:lang w:val="en-GB"/>
    </w:rPr>
  </w:style>
  <w:style w:type="paragraph" w:styleId="NormalIndent">
    <w:name w:val="Normal Indent"/>
    <w:basedOn w:val="Normal"/>
    <w:rsid w:val="005E6CB7"/>
    <w:pPr>
      <w:overflowPunct w:val="0"/>
      <w:autoSpaceDE w:val="0"/>
      <w:autoSpaceDN w:val="0"/>
      <w:adjustRightInd w:val="0"/>
      <w:spacing w:after="240" w:line="240" w:lineRule="auto"/>
      <w:ind w:left="851"/>
      <w:jc w:val="both"/>
      <w:textAlignment w:val="baseline"/>
    </w:pPr>
    <w:rPr>
      <w:rFonts w:ascii="Times New Roman" w:eastAsia="Times New Roman" w:hAnsi="Times New Roman"/>
      <w:sz w:val="24"/>
      <w:szCs w:val="20"/>
      <w:lang w:val="en-GB"/>
    </w:rPr>
  </w:style>
  <w:style w:type="table" w:customStyle="1" w:styleId="LightList-Accent11">
    <w:name w:val="Light List - Accent 11"/>
    <w:basedOn w:val="TableNormal"/>
    <w:uiPriority w:val="61"/>
    <w:rsid w:val="006138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TableGrid">
    <w:name w:val="Table Grid"/>
    <w:basedOn w:val="TableNormal"/>
    <w:uiPriority w:val="59"/>
    <w:rsid w:val="00073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067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676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676F"/>
    <w:rPr>
      <w:rFonts w:ascii="Trebuchet MS" w:eastAsiaTheme="minorEastAsia" w:hAnsi="Trebuchet M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7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76F"/>
    <w:rPr>
      <w:rFonts w:ascii="Trebuchet MS" w:eastAsiaTheme="minorEastAsia" w:hAnsi="Trebuchet MS" w:cs="Times New Roman"/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DB289D"/>
  </w:style>
  <w:style w:type="character" w:customStyle="1" w:styleId="textpurplestrongitalic">
    <w:name w:val="textpurplestrongitalic"/>
    <w:basedOn w:val="DefaultParagraphFont"/>
    <w:rsid w:val="00DB289D"/>
  </w:style>
  <w:style w:type="paragraph" w:customStyle="1" w:styleId="Default">
    <w:name w:val="Default"/>
    <w:rsid w:val="00DF5CD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customStyle="1" w:styleId="text-blue">
    <w:name w:val="text-blue"/>
    <w:basedOn w:val="DefaultParagraphFont"/>
    <w:rsid w:val="00B856A3"/>
  </w:style>
  <w:style w:type="character" w:customStyle="1" w:styleId="ListParagraphChar">
    <w:name w:val="List Paragraph Char"/>
    <w:aliases w:val="Subtitle Cover Page Char,Equipment Char,Bullet 1 Char,Figure_name Char,Numbered Indented Text Char"/>
    <w:basedOn w:val="DefaultParagraphFont"/>
    <w:link w:val="ListParagraph"/>
    <w:uiPriority w:val="34"/>
    <w:qFormat/>
    <w:rsid w:val="00E76E56"/>
    <w:rPr>
      <w:rFonts w:eastAsiaTheme="minorEastAsia" w:cs="Times New Roman"/>
      <w:sz w:val="20"/>
      <w:lang w:val="en-GB"/>
    </w:rPr>
  </w:style>
  <w:style w:type="table" w:customStyle="1" w:styleId="MediumShading1-Accent12">
    <w:name w:val="Medium Shading 1 - Accent 12"/>
    <w:basedOn w:val="TableNormal"/>
    <w:uiPriority w:val="63"/>
    <w:rsid w:val="003C402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Headingnumberingstyle">
    <w:name w:val="Heading numbering style"/>
    <w:uiPriority w:val="99"/>
    <w:rsid w:val="00F86AFE"/>
    <w:pPr>
      <w:numPr>
        <w:numId w:val="4"/>
      </w:numPr>
    </w:pPr>
  </w:style>
  <w:style w:type="paragraph" w:customStyle="1" w:styleId="1bullet">
    <w:name w:val="1 bullet"/>
    <w:basedOn w:val="ListParagraph"/>
    <w:link w:val="1bulletChar"/>
    <w:qFormat/>
    <w:rsid w:val="00F86AFE"/>
    <w:pPr>
      <w:numPr>
        <w:numId w:val="0"/>
      </w:numPr>
      <w:spacing w:before="120" w:after="60" w:line="240" w:lineRule="auto"/>
    </w:pPr>
    <w:rPr>
      <w:rFonts w:ascii="Calibri" w:hAnsi="Calibri" w:cstheme="minorHAnsi"/>
      <w:szCs w:val="20"/>
      <w:lang w:val="en-AU"/>
    </w:rPr>
  </w:style>
  <w:style w:type="character" w:customStyle="1" w:styleId="1bulletChar">
    <w:name w:val="1 bullet Char"/>
    <w:basedOn w:val="ListParagraphChar"/>
    <w:link w:val="1bullet"/>
    <w:rsid w:val="00F86AFE"/>
    <w:rPr>
      <w:rFonts w:ascii="Calibri" w:eastAsiaTheme="minorEastAsia" w:hAnsi="Calibri" w:cstheme="minorHAnsi"/>
      <w:sz w:val="20"/>
      <w:szCs w:val="20"/>
      <w:lang w:val="en-AU"/>
    </w:rPr>
  </w:style>
  <w:style w:type="paragraph" w:customStyle="1" w:styleId="PFNumLevel2">
    <w:name w:val="PF (Num) Level 2"/>
    <w:basedOn w:val="Normal"/>
    <w:link w:val="PFNumLevel2Char"/>
    <w:uiPriority w:val="99"/>
    <w:rsid w:val="00F86AFE"/>
    <w:pPr>
      <w:tabs>
        <w:tab w:val="num" w:pos="924"/>
        <w:tab w:val="left" w:pos="2773"/>
        <w:tab w:val="left" w:pos="3697"/>
        <w:tab w:val="left" w:pos="4621"/>
        <w:tab w:val="left" w:pos="5545"/>
        <w:tab w:val="left" w:pos="6469"/>
        <w:tab w:val="left" w:pos="7394"/>
        <w:tab w:val="left" w:pos="8318"/>
        <w:tab w:val="right" w:pos="8930"/>
      </w:tabs>
      <w:spacing w:before="120" w:after="120"/>
      <w:ind w:left="924" w:hanging="924"/>
    </w:pPr>
    <w:rPr>
      <w:rFonts w:ascii="Arial" w:eastAsia="Times New Roman" w:hAnsi="Arial"/>
      <w:color w:val="000000"/>
      <w:sz w:val="22"/>
      <w:szCs w:val="20"/>
      <w:lang w:val="en-AU"/>
    </w:rPr>
  </w:style>
  <w:style w:type="character" w:customStyle="1" w:styleId="PFNumLevel2Char">
    <w:name w:val="PF (Num) Level 2 Char"/>
    <w:link w:val="PFNumLevel2"/>
    <w:uiPriority w:val="99"/>
    <w:locked/>
    <w:rsid w:val="00F86AFE"/>
    <w:rPr>
      <w:rFonts w:ascii="Arial" w:eastAsia="Times New Roman" w:hAnsi="Arial" w:cs="Times New Roman"/>
      <w:color w:val="000000"/>
      <w:szCs w:val="20"/>
      <w:lang w:val="en-AU"/>
    </w:rPr>
  </w:style>
  <w:style w:type="paragraph" w:customStyle="1" w:styleId="TableHeading">
    <w:name w:val="Table Heading"/>
    <w:basedOn w:val="Normal"/>
    <w:uiPriority w:val="99"/>
    <w:rsid w:val="000473F1"/>
    <w:pPr>
      <w:spacing w:before="60" w:after="60" w:line="300" w:lineRule="exact"/>
    </w:pPr>
    <w:rPr>
      <w:rFonts w:ascii="Arial Narrow" w:eastAsia="Times New Roman" w:hAnsi="Arial Narrow"/>
      <w:b/>
      <w:sz w:val="22"/>
      <w:szCs w:val="20"/>
      <w:lang w:val="en-AU"/>
    </w:rPr>
  </w:style>
  <w:style w:type="character" w:customStyle="1" w:styleId="moreintopl">
    <w:name w:val="moreintopl"/>
    <w:basedOn w:val="DefaultParagraphFont"/>
    <w:rsid w:val="004A2829"/>
  </w:style>
  <w:style w:type="character" w:customStyle="1" w:styleId="heading40">
    <w:name w:val="heading4"/>
    <w:basedOn w:val="DefaultParagraphFont"/>
    <w:rsid w:val="00C74226"/>
  </w:style>
  <w:style w:type="character" w:customStyle="1" w:styleId="total">
    <w:name w:val="total"/>
    <w:basedOn w:val="DefaultParagraphFont"/>
    <w:rsid w:val="00C74226"/>
  </w:style>
  <w:style w:type="character" w:customStyle="1" w:styleId="numeric">
    <w:name w:val="numeric"/>
    <w:basedOn w:val="DefaultParagraphFont"/>
    <w:rsid w:val="00C74226"/>
  </w:style>
  <w:style w:type="paragraph" w:styleId="NoSpacing">
    <w:name w:val="No Spacing"/>
    <w:link w:val="NoSpacingChar"/>
    <w:uiPriority w:val="1"/>
    <w:qFormat/>
    <w:rsid w:val="00F4617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46177"/>
    <w:rPr>
      <w:rFonts w:eastAsiaTheme="minorEastAsia"/>
    </w:rPr>
  </w:style>
  <w:style w:type="paragraph" w:customStyle="1" w:styleId="VsBodyText">
    <w:name w:val="Vs_Body Text"/>
    <w:basedOn w:val="Normal"/>
    <w:rsid w:val="00C83551"/>
    <w:pPr>
      <w:suppressAutoHyphens/>
      <w:spacing w:before="240" w:after="240" w:line="360" w:lineRule="auto"/>
      <w:ind w:left="450"/>
      <w:jc w:val="both"/>
    </w:pPr>
    <w:rPr>
      <w:rFonts w:ascii="Verdana" w:eastAsia="Times New Roman" w:hAnsi="Verdana"/>
      <w:color w:val="000000"/>
      <w:spacing w:val="-5"/>
      <w:szCs w:val="20"/>
      <w:lang w:eastAsia="zh-CN"/>
    </w:rPr>
  </w:style>
  <w:style w:type="paragraph" w:customStyle="1" w:styleId="VsTableText">
    <w:name w:val="Vs_TableText"/>
    <w:basedOn w:val="VsBodyText"/>
    <w:qFormat/>
    <w:rsid w:val="00C83551"/>
  </w:style>
  <w:style w:type="paragraph" w:customStyle="1" w:styleId="BodyA">
    <w:name w:val="Body A"/>
    <w:rsid w:val="00C83551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36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paragraph" w:customStyle="1" w:styleId="VsTableHeader">
    <w:name w:val="Vs_TableHeader"/>
    <w:basedOn w:val="VsBodyText"/>
    <w:rsid w:val="00C83551"/>
    <w:rPr>
      <w:b/>
    </w:rPr>
  </w:style>
  <w:style w:type="paragraph" w:customStyle="1" w:styleId="vstabletext0">
    <w:name w:val="vstabletext"/>
    <w:basedOn w:val="Normal"/>
    <w:rsid w:val="006145F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ableText">
    <w:name w:val="Table Text"/>
    <w:basedOn w:val="Normal"/>
    <w:qFormat/>
    <w:rsid w:val="008E7187"/>
    <w:pPr>
      <w:suppressAutoHyphens/>
      <w:spacing w:before="60" w:after="60" w:line="240" w:lineRule="auto"/>
    </w:pPr>
    <w:rPr>
      <w:rFonts w:ascii="Calibri" w:eastAsia="Times New Roman" w:hAnsi="Calibri" w:cs="Arial"/>
      <w:szCs w:val="24"/>
      <w:lang w:val="en-AU" w:eastAsia="zh-C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D79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D79F9"/>
    <w:rPr>
      <w:rFonts w:ascii="Tahoma" w:eastAsiaTheme="minorEastAsi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3A1B"/>
    <w:pPr>
      <w:numPr>
        <w:numId w:val="0"/>
      </w:numPr>
      <w:spacing w:before="480" w:after="0" w:line="276" w:lineRule="auto"/>
      <w:outlineLvl w:val="9"/>
    </w:pPr>
  </w:style>
  <w:style w:type="paragraph" w:customStyle="1" w:styleId="Bullets">
    <w:name w:val="Bullets"/>
    <w:basedOn w:val="ListParagraph"/>
    <w:link w:val="BulletsChar"/>
    <w:qFormat/>
    <w:rsid w:val="000313F1"/>
    <w:pPr>
      <w:numPr>
        <w:numId w:val="14"/>
      </w:numPr>
      <w:spacing w:after="0" w:line="276" w:lineRule="auto"/>
    </w:pPr>
    <w:rPr>
      <w:rFonts w:eastAsia="Arial"/>
      <w:sz w:val="22"/>
    </w:rPr>
  </w:style>
  <w:style w:type="character" w:customStyle="1" w:styleId="BulletsChar">
    <w:name w:val="Bullets Char"/>
    <w:link w:val="Bullets"/>
    <w:rsid w:val="000313F1"/>
    <w:rPr>
      <w:rFonts w:eastAsia="Arial" w:cs="Times New Roman"/>
      <w:lang w:val="en-GB"/>
    </w:rPr>
  </w:style>
  <w:style w:type="character" w:customStyle="1" w:styleId="e24kjd">
    <w:name w:val="e24kjd"/>
    <w:basedOn w:val="DefaultParagraphFont"/>
    <w:rsid w:val="00720D11"/>
  </w:style>
  <w:style w:type="paragraph" w:customStyle="1" w:styleId="tabletext0">
    <w:name w:val="table text"/>
    <w:basedOn w:val="Normal"/>
    <w:rsid w:val="00010D31"/>
    <w:pPr>
      <w:spacing w:after="0" w:line="240" w:lineRule="auto"/>
    </w:pPr>
    <w:rPr>
      <w:rFonts w:ascii="Arial" w:eastAsia="Times New Roman" w:hAnsi="Arial" w:cs="Arial"/>
      <w:szCs w:val="24"/>
      <w:lang w:val="en-GB"/>
    </w:rPr>
  </w:style>
  <w:style w:type="paragraph" w:customStyle="1" w:styleId="TeSNormal">
    <w:name w:val="TeS_Normal"/>
    <w:basedOn w:val="Normal"/>
    <w:link w:val="TeSNormalChar"/>
    <w:uiPriority w:val="99"/>
    <w:qFormat/>
    <w:rsid w:val="00010D31"/>
    <w:pPr>
      <w:spacing w:before="240" w:after="0" w:line="240" w:lineRule="auto"/>
      <w:jc w:val="both"/>
    </w:pPr>
    <w:rPr>
      <w:rFonts w:ascii="Arial" w:eastAsia="Times New Roman" w:hAnsi="Arial"/>
      <w:color w:val="000080"/>
      <w:szCs w:val="20"/>
      <w:lang w:val="en-GB" w:eastAsia="en-GB"/>
    </w:rPr>
  </w:style>
  <w:style w:type="character" w:customStyle="1" w:styleId="TeSNormalChar">
    <w:name w:val="TeS_Normal Char"/>
    <w:link w:val="TeSNormal"/>
    <w:uiPriority w:val="99"/>
    <w:rsid w:val="00010D31"/>
    <w:rPr>
      <w:rFonts w:ascii="Arial" w:eastAsia="Times New Roman" w:hAnsi="Arial" w:cs="Times New Roman"/>
      <w:color w:val="000080"/>
      <w:sz w:val="20"/>
      <w:szCs w:val="20"/>
      <w:lang w:val="en-GB" w:eastAsia="en-GB"/>
    </w:rPr>
  </w:style>
  <w:style w:type="character" w:styleId="Emphasis">
    <w:name w:val="Emphasis"/>
    <w:basedOn w:val="DefaultParagraphFont"/>
    <w:uiPriority w:val="20"/>
    <w:qFormat/>
    <w:rsid w:val="000F2805"/>
    <w:rPr>
      <w:i/>
      <w:iCs/>
    </w:rPr>
  </w:style>
  <w:style w:type="table" w:styleId="GridTable1Light">
    <w:name w:val="Grid Table 1 Light"/>
    <w:basedOn w:val="TableNormal"/>
    <w:uiPriority w:val="46"/>
    <w:rsid w:val="0059675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4">
    <w:name w:val="Grid Table 4 Accent 4"/>
    <w:basedOn w:val="TableNormal"/>
    <w:uiPriority w:val="49"/>
    <w:rsid w:val="00596754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2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7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8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858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420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16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96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47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26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719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10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62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0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63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998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29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47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694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723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54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474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7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56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55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63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48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221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97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029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2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7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95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9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36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1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6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8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3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1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4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6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9374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190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29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727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40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16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013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72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3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6993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404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34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95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56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263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3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65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448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63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289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0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163B02-2401-47E7-B0CB-BD92BB1D7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7</TotalTime>
  <Pages>6</Pages>
  <Words>759</Words>
  <Characters>43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BT</Company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M</dc:creator>
  <cp:lastModifiedBy>Amarendra</cp:lastModifiedBy>
  <cp:revision>89</cp:revision>
  <cp:lastPrinted>2017-05-19T09:34:00Z</cp:lastPrinted>
  <dcterms:created xsi:type="dcterms:W3CDTF">2022-12-09T13:00:00Z</dcterms:created>
  <dcterms:modified xsi:type="dcterms:W3CDTF">2023-01-18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f90011da5b8424f8b7c895b416f19e972dfa6dfd212d6af694b4642cd90545</vt:lpwstr>
  </property>
</Properties>
</file>